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F67DFB" w14:textId="66372CD2" w:rsidR="009F511B" w:rsidRPr="00A5068A" w:rsidRDefault="00E45622" w:rsidP="009F511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1</w:t>
      </w:r>
      <w:r w:rsidR="003156AE" w:rsidRPr="00A5068A">
        <w:rPr>
          <w:rFonts w:asciiTheme="minorHAnsi" w:hAnsiTheme="minorHAnsi" w:cstheme="minorHAnsi"/>
          <w:b/>
          <w:bCs/>
        </w:rPr>
        <w:t xml:space="preserve">. </w:t>
      </w:r>
      <w:r w:rsidR="00041559" w:rsidRPr="00A5068A">
        <w:rPr>
          <w:rFonts w:asciiTheme="minorHAnsi" w:eastAsiaTheme="minorEastAsia" w:hAnsiTheme="minorHAnsi" w:cstheme="minorHAnsi"/>
          <w:lang w:eastAsia="ko-KR"/>
        </w:rPr>
        <w:t xml:space="preserve">(1 point) </w:t>
      </w:r>
      <w:r w:rsidR="00C50146" w:rsidRPr="00A5068A">
        <w:rPr>
          <w:rFonts w:asciiTheme="minorHAnsi" w:hAnsiTheme="minorHAnsi" w:cstheme="minorHAnsi"/>
        </w:rPr>
        <w:t xml:space="preserve">What value is assigned to </w:t>
      </w:r>
      <w:r w:rsidR="00161D32" w:rsidRPr="00161D32">
        <w:rPr>
          <w:rFonts w:ascii="Courier New" w:eastAsiaTheme="minorEastAsia" w:hAnsi="Courier New" w:cs="Courier New"/>
          <w:lang w:eastAsia="ko-KR"/>
        </w:rPr>
        <w:t>‘</w:t>
      </w:r>
      <w:r w:rsidR="00C50146" w:rsidRPr="00161D32">
        <w:rPr>
          <w:rFonts w:ascii="Courier New" w:hAnsi="Courier New" w:cs="Courier New"/>
        </w:rPr>
        <w:t>c</w:t>
      </w:r>
      <w:r w:rsidR="00161D32" w:rsidRPr="00161D32">
        <w:rPr>
          <w:rFonts w:ascii="Courier New" w:eastAsiaTheme="minorEastAsia" w:hAnsi="Courier New" w:cs="Courier New"/>
          <w:lang w:eastAsia="ko-KR"/>
        </w:rPr>
        <w:t>’</w:t>
      </w:r>
      <w:r w:rsidR="00C50146" w:rsidRPr="00A5068A">
        <w:rPr>
          <w:rFonts w:asciiTheme="minorHAnsi" w:hAnsiTheme="minorHAnsi" w:cstheme="minorHAnsi"/>
        </w:rPr>
        <w:t>?</w:t>
      </w:r>
    </w:p>
    <w:p w14:paraId="613F2AE8" w14:textId="77777777" w:rsidR="00C50146" w:rsidRPr="00D3728C" w:rsidRDefault="00C50146" w:rsidP="009F511B">
      <w:pPr>
        <w:rPr>
          <w:rFonts w:asciiTheme="minorHAnsi" w:hAnsiTheme="minorHAnsi" w:cstheme="minorHAnsi"/>
          <w:b/>
          <w:bCs/>
        </w:rPr>
      </w:pPr>
      <w:r w:rsidRPr="00D3728C">
        <w:rPr>
          <w:rFonts w:asciiTheme="minorHAnsi" w:hAnsiTheme="minorHAnsi" w:cstheme="minorHAnsi"/>
          <w:b/>
          <w:bCs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50146" w:rsidRPr="00D3728C" w14:paraId="684C89EE" w14:textId="77777777" w:rsidTr="00201B60">
        <w:trPr>
          <w:trHeight w:val="430"/>
        </w:trPr>
        <w:tc>
          <w:tcPr>
            <w:tcW w:w="9350" w:type="dxa"/>
            <w:vAlign w:val="center"/>
          </w:tcPr>
          <w:p w14:paraId="4F5DE3F1" w14:textId="77777777" w:rsidR="00C50146" w:rsidRPr="00041559" w:rsidRDefault="00C50146" w:rsidP="00201B60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  <w:sz w:val="20"/>
                <w:szCs w:val="20"/>
              </w:rPr>
            </w:pPr>
          </w:p>
          <w:p w14:paraId="2BBD9FB0" w14:textId="77777777" w:rsidR="00C50146" w:rsidRPr="00A90455" w:rsidRDefault="00C50146" w:rsidP="00C5014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a= 99;</w:t>
            </w:r>
          </w:p>
          <w:p w14:paraId="24A3F67C" w14:textId="77777777" w:rsidR="00C50146" w:rsidRPr="00A90455" w:rsidRDefault="00C50146" w:rsidP="00C5014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b = 7;</w:t>
            </w:r>
          </w:p>
          <w:p w14:paraId="4133BAD4" w14:textId="77777777" w:rsidR="00C50146" w:rsidRPr="00A90455" w:rsidRDefault="00C50146" w:rsidP="00C5014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</w:p>
          <w:p w14:paraId="7893314D" w14:textId="77777777" w:rsidR="00C50146" w:rsidRPr="00A90455" w:rsidRDefault="00C50146" w:rsidP="00C5014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temp1= round(a/b);</w:t>
            </w:r>
          </w:p>
          <w:p w14:paraId="41D75274" w14:textId="77777777" w:rsidR="00C50146" w:rsidRPr="00A90455" w:rsidRDefault="00C50146" w:rsidP="00C5014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temp2 = a - temp1*b;</w:t>
            </w:r>
          </w:p>
          <w:p w14:paraId="7C83132A" w14:textId="77777777" w:rsidR="00C50146" w:rsidRPr="00A90455" w:rsidRDefault="00C50146" w:rsidP="00C5014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</w:p>
          <w:p w14:paraId="17C654EF" w14:textId="77777777" w:rsidR="00C50146" w:rsidRPr="00A90455" w:rsidRDefault="00C50146" w:rsidP="00C50146">
            <w:pPr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c = temp1*b + b*a;</w:t>
            </w:r>
          </w:p>
          <w:p w14:paraId="7E8FA8D2" w14:textId="01CC5ADC" w:rsidR="00C50146" w:rsidRPr="00D3728C" w:rsidRDefault="00C50146" w:rsidP="00C50146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31F43BD2" w14:textId="51CCB968" w:rsidR="00C50146" w:rsidRDefault="00C50146" w:rsidP="009F511B">
      <w:pPr>
        <w:rPr>
          <w:rFonts w:asciiTheme="minorHAnsi" w:eastAsiaTheme="minorEastAsia" w:hAnsiTheme="minorHAnsi" w:cstheme="minorHAnsi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041559" w14:paraId="7922310F" w14:textId="77777777" w:rsidTr="00D26D3D">
        <w:trPr>
          <w:trHeight w:val="451"/>
        </w:trPr>
        <w:tc>
          <w:tcPr>
            <w:tcW w:w="1165" w:type="dxa"/>
            <w:vAlign w:val="center"/>
          </w:tcPr>
          <w:p w14:paraId="2C44B453" w14:textId="08789772" w:rsidR="00041559" w:rsidRPr="0008594F" w:rsidRDefault="00041559" w:rsidP="00D26D3D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ANS</w:t>
            </w:r>
            <w:r w:rsidR="00921DDC"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  <w:t>W</w:t>
            </w: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ER</w:t>
            </w:r>
          </w:p>
        </w:tc>
        <w:tc>
          <w:tcPr>
            <w:tcW w:w="8185" w:type="dxa"/>
            <w:vAlign w:val="center"/>
          </w:tcPr>
          <w:p w14:paraId="62C6A12D" w14:textId="0410DB4C" w:rsidR="00041559" w:rsidRDefault="00041559" w:rsidP="00D26D3D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eastAsia="ko-KR"/>
              </w:rPr>
            </w:pPr>
          </w:p>
        </w:tc>
      </w:tr>
    </w:tbl>
    <w:p w14:paraId="1DE5988D" w14:textId="77777777" w:rsidR="00041559" w:rsidRDefault="00041559" w:rsidP="00041559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eastAsia="ko-KR"/>
        </w:rPr>
      </w:pPr>
    </w:p>
    <w:p w14:paraId="5C8D2E71" w14:textId="41F63896" w:rsidR="00041559" w:rsidRPr="00A7583D" w:rsidRDefault="00041559" w:rsidP="00041559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val="en-US" w:eastAsia="ko-KR"/>
        </w:rPr>
      </w:pPr>
      <w:r>
        <w:rPr>
          <w:rFonts w:asciiTheme="minorHAnsi" w:eastAsiaTheme="minorEastAsia" w:hAnsiTheme="minorHAnsi" w:cstheme="minorHAnsi" w:hint="eastAsia"/>
          <w:lang w:eastAsia="ko-KR"/>
        </w:rPr>
        <w:t xml:space="preserve">- </w:t>
      </w:r>
      <w:r>
        <w:rPr>
          <w:rFonts w:ascii="Courier New" w:eastAsiaTheme="minorEastAsia" w:hAnsi="Courier New" w:cs="Courier New" w:hint="eastAsia"/>
          <w:lang w:eastAsia="ko-KR"/>
        </w:rPr>
        <w:t>round</w:t>
      </w:r>
      <w:r w:rsidRPr="00A7583D">
        <w:rPr>
          <w:rFonts w:ascii="Courier New" w:eastAsiaTheme="minorEastAsia" w:hAnsi="Courier New" w:cs="Courier New"/>
          <w:lang w:eastAsia="ko-KR"/>
        </w:rPr>
        <w:t>(</w:t>
      </w:r>
      <w:r w:rsidRPr="00A7583D">
        <w:rPr>
          <w:rFonts w:asciiTheme="minorHAnsi" w:eastAsiaTheme="minorEastAsia" w:hAnsiTheme="minorHAnsi" w:cstheme="minorHAnsi"/>
          <w:b/>
          <w:bCs/>
          <w:lang w:val="en-US" w:eastAsia="ko-KR"/>
        </w:rPr>
        <w:t>x</w:t>
      </w:r>
      <w:r w:rsidRPr="00A7583D">
        <w:rPr>
          <w:rFonts w:ascii="Courier New" w:eastAsiaTheme="minorEastAsia" w:hAnsi="Courier New" w:cs="Courier New"/>
          <w:lang w:eastAsia="ko-KR"/>
        </w:rPr>
        <w:t>)</w:t>
      </w:r>
      <w:r w:rsidRPr="00A7583D">
        <w:rPr>
          <w:rFonts w:asciiTheme="minorHAnsi" w:eastAsiaTheme="minorEastAsia" w:hAnsiTheme="minorHAnsi" w:cstheme="minorHAnsi"/>
          <w:lang w:eastAsia="ko-KR"/>
        </w:rPr>
        <w:t xml:space="preserve">: </w:t>
      </w:r>
      <w:r w:rsidRPr="00041559">
        <w:rPr>
          <w:rFonts w:asciiTheme="minorHAnsi" w:eastAsiaTheme="minorEastAsia" w:hAnsiTheme="minorHAnsi" w:cstheme="minorHAnsi"/>
          <w:lang w:val="en-US" w:eastAsia="ko-KR"/>
        </w:rPr>
        <w:t xml:space="preserve">Rounds </w:t>
      </w:r>
      <w:r w:rsidRPr="00041559">
        <w:rPr>
          <w:rFonts w:asciiTheme="minorHAnsi" w:eastAsiaTheme="minorEastAsia" w:hAnsiTheme="minorHAnsi" w:cstheme="minorHAnsi"/>
          <w:b/>
          <w:bCs/>
          <w:lang w:val="en-US" w:eastAsia="ko-KR"/>
        </w:rPr>
        <w:t>x</w:t>
      </w:r>
      <w:r w:rsidRPr="00041559">
        <w:rPr>
          <w:rFonts w:asciiTheme="minorHAnsi" w:eastAsiaTheme="minorEastAsia" w:hAnsiTheme="minorHAnsi" w:cstheme="minorHAnsi"/>
          <w:lang w:val="en-US" w:eastAsia="ko-KR"/>
        </w:rPr>
        <w:t xml:space="preserve"> to the nearest integer</w:t>
      </w:r>
    </w:p>
    <w:p w14:paraId="476AE965" w14:textId="77777777" w:rsidR="00D57582" w:rsidRPr="00041559" w:rsidRDefault="00D57582" w:rsidP="009F511B">
      <w:pPr>
        <w:rPr>
          <w:rFonts w:asciiTheme="minorHAnsi" w:hAnsiTheme="minorHAnsi" w:cstheme="minorHAnsi"/>
          <w:b/>
          <w:bCs/>
          <w:lang w:val="en-US"/>
        </w:rPr>
      </w:pPr>
    </w:p>
    <w:p w14:paraId="12C1C891" w14:textId="2F380B10" w:rsidR="00D909DE" w:rsidRPr="00D3728C" w:rsidRDefault="00D909DE" w:rsidP="00C50146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30E44AC" w14:textId="1C4B61D7" w:rsidR="009240C6" w:rsidRPr="00A5068A" w:rsidRDefault="00E45622" w:rsidP="009240C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2</w:t>
      </w:r>
      <w:r w:rsidR="009240C6" w:rsidRPr="00E45622">
        <w:rPr>
          <w:rFonts w:asciiTheme="minorHAnsi" w:hAnsiTheme="minorHAnsi" w:cstheme="minorHAnsi"/>
          <w:b/>
          <w:bCs/>
        </w:rPr>
        <w:t xml:space="preserve">. </w:t>
      </w:r>
      <w:r w:rsidR="00144D35" w:rsidRPr="00A5068A">
        <w:rPr>
          <w:rFonts w:asciiTheme="minorHAnsi" w:eastAsiaTheme="minorEastAsia" w:hAnsiTheme="minorHAnsi" w:cstheme="minorHAnsi"/>
          <w:lang w:eastAsia="ko-KR"/>
        </w:rPr>
        <w:t xml:space="preserve">(1 point) </w:t>
      </w:r>
      <w:r w:rsidR="009240C6" w:rsidRPr="00E45622">
        <w:rPr>
          <w:rFonts w:asciiTheme="minorHAnsi" w:hAnsiTheme="minorHAnsi" w:cstheme="minorHAnsi"/>
        </w:rPr>
        <w:t xml:space="preserve">What will be the size of the resulting matrix </w:t>
      </w:r>
      <w:r w:rsidR="00161D32" w:rsidRPr="00161D32">
        <w:rPr>
          <w:rFonts w:ascii="Courier New" w:eastAsiaTheme="minorEastAsia" w:hAnsi="Courier New" w:cs="Courier New"/>
          <w:lang w:eastAsia="ko-KR"/>
        </w:rPr>
        <w:t>‘</w:t>
      </w:r>
      <w:r w:rsidR="00161D32">
        <w:rPr>
          <w:rFonts w:ascii="Courier New" w:eastAsiaTheme="minorEastAsia" w:hAnsi="Courier New" w:cs="Courier New" w:hint="eastAsia"/>
          <w:lang w:eastAsia="ko-KR"/>
        </w:rPr>
        <w:t>C</w:t>
      </w:r>
      <w:r w:rsidR="00161D32" w:rsidRPr="00161D32">
        <w:rPr>
          <w:rFonts w:ascii="Courier New" w:eastAsiaTheme="minorEastAsia" w:hAnsi="Courier New" w:cs="Courier New"/>
          <w:lang w:eastAsia="ko-KR"/>
        </w:rPr>
        <w:t>’</w:t>
      </w:r>
      <w:r w:rsidR="009240C6" w:rsidRPr="00E45622">
        <w:rPr>
          <w:rFonts w:asciiTheme="minorHAnsi" w:hAnsiTheme="minorHAnsi" w:cstheme="minorHAnsi"/>
        </w:rPr>
        <w:t>after the following oper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240C6" w:rsidRPr="00D3728C" w14:paraId="6D841316" w14:textId="77777777" w:rsidTr="00201B60">
        <w:trPr>
          <w:trHeight w:val="430"/>
        </w:trPr>
        <w:tc>
          <w:tcPr>
            <w:tcW w:w="9350" w:type="dxa"/>
            <w:vAlign w:val="center"/>
          </w:tcPr>
          <w:p w14:paraId="27A57370" w14:textId="77777777" w:rsidR="009240C6" w:rsidRPr="00D3728C" w:rsidRDefault="009240C6" w:rsidP="009240C6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518BF8EA" w14:textId="5AB688A8" w:rsidR="009240C6" w:rsidRPr="00A90455" w:rsidRDefault="009240C6" w:rsidP="009240C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A = [1 2; 3 4];</w:t>
            </w:r>
          </w:p>
          <w:p w14:paraId="01D91881" w14:textId="77777777" w:rsidR="009240C6" w:rsidRPr="00A90455" w:rsidRDefault="009240C6" w:rsidP="009240C6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B = [5 6; 7 8];</w:t>
            </w:r>
          </w:p>
          <w:p w14:paraId="6B1EBB7C" w14:textId="77777777" w:rsidR="009240C6" w:rsidRPr="00A90455" w:rsidRDefault="009240C6" w:rsidP="00924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C = A .* B;</w:t>
            </w:r>
          </w:p>
          <w:p w14:paraId="0D07563D" w14:textId="114A5154" w:rsidR="009240C6" w:rsidRPr="00D3728C" w:rsidRDefault="009240C6" w:rsidP="009240C6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7EDD2448" w14:textId="50285A5B" w:rsidR="009240C6" w:rsidRDefault="009240C6" w:rsidP="009240C6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4A5C0A" w14:paraId="2AD975AB" w14:textId="77777777" w:rsidTr="00345A20">
        <w:trPr>
          <w:trHeight w:val="451"/>
        </w:trPr>
        <w:tc>
          <w:tcPr>
            <w:tcW w:w="1165" w:type="dxa"/>
            <w:vAlign w:val="center"/>
          </w:tcPr>
          <w:p w14:paraId="416E29B4" w14:textId="77777777" w:rsidR="004A5C0A" w:rsidRPr="0008594F" w:rsidRDefault="004A5C0A" w:rsidP="00345A20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ANS</w:t>
            </w:r>
            <w:r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  <w:t>W</w:t>
            </w: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ER</w:t>
            </w:r>
          </w:p>
        </w:tc>
        <w:tc>
          <w:tcPr>
            <w:tcW w:w="8185" w:type="dxa"/>
            <w:vAlign w:val="center"/>
          </w:tcPr>
          <w:p w14:paraId="3A42AC51" w14:textId="3972176A" w:rsidR="004A5C0A" w:rsidRPr="00015A98" w:rsidRDefault="004A5C0A" w:rsidP="00345A20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eastAsia="ko-KR"/>
              </w:rPr>
            </w:pPr>
          </w:p>
        </w:tc>
      </w:tr>
    </w:tbl>
    <w:p w14:paraId="09A778FA" w14:textId="78D8D626" w:rsidR="006B1829" w:rsidRPr="00D3728C" w:rsidRDefault="006B1829" w:rsidP="00927C97">
      <w:pPr>
        <w:rPr>
          <w:rFonts w:asciiTheme="minorHAnsi" w:hAnsiTheme="minorHAnsi" w:cstheme="minorHAnsi"/>
          <w:b/>
          <w:bCs/>
        </w:rPr>
      </w:pPr>
    </w:p>
    <w:p w14:paraId="319C6D03" w14:textId="77777777" w:rsidR="006B1829" w:rsidRPr="00415D44" w:rsidRDefault="006B1829" w:rsidP="00415D44">
      <w:pPr>
        <w:ind w:right="240"/>
        <w:rPr>
          <w:rFonts w:asciiTheme="minorHAnsi" w:eastAsiaTheme="minorEastAsia" w:hAnsiTheme="minorHAnsi" w:cstheme="minorHAnsi"/>
          <w:b/>
          <w:bCs/>
          <w:lang w:eastAsia="ko-KR"/>
        </w:rPr>
      </w:pPr>
    </w:p>
    <w:p w14:paraId="69DF56E2" w14:textId="12F52B82" w:rsidR="00C50146" w:rsidRPr="00A5068A" w:rsidRDefault="00E45622" w:rsidP="00C50146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3</w:t>
      </w:r>
      <w:r w:rsidR="00C50146" w:rsidRPr="00E45622">
        <w:rPr>
          <w:rFonts w:asciiTheme="minorHAnsi" w:hAnsiTheme="minorHAnsi" w:cstheme="minorHAnsi"/>
          <w:b/>
          <w:bCs/>
        </w:rPr>
        <w:t xml:space="preserve">. </w:t>
      </w:r>
      <w:r w:rsidR="00144D35" w:rsidRPr="00A5068A">
        <w:rPr>
          <w:rFonts w:asciiTheme="minorHAnsi" w:eastAsiaTheme="minorEastAsia" w:hAnsiTheme="minorHAnsi" w:cstheme="minorHAnsi"/>
          <w:lang w:eastAsia="ko-KR"/>
        </w:rPr>
        <w:t xml:space="preserve">(1 point) </w:t>
      </w:r>
      <w:r w:rsidR="00AB49E1" w:rsidRPr="00E45622">
        <w:rPr>
          <w:rFonts w:asciiTheme="minorHAnsi" w:hAnsiTheme="minorHAnsi" w:cstheme="minorHAnsi"/>
        </w:rPr>
        <w:t xml:space="preserve">Which of a matrix has a different value compared to the other </w:t>
      </w:r>
      <w:r w:rsidR="00D06A87" w:rsidRPr="00E45622">
        <w:rPr>
          <w:rFonts w:asciiTheme="minorHAnsi" w:hAnsiTheme="minorHAnsi" w:cstheme="minorHAnsi"/>
        </w:rPr>
        <w:t>two</w:t>
      </w:r>
      <w:r w:rsidR="00A13624">
        <w:rPr>
          <w:rFonts w:asciiTheme="minorHAnsi" w:eastAsiaTheme="minorEastAsia" w:hAnsiTheme="minorHAnsi" w:cstheme="minorHAnsi" w:hint="eastAsia"/>
          <w:lang w:eastAsia="ko-KR"/>
        </w:rPr>
        <w:t xml:space="preserve"> among </w:t>
      </w:r>
      <w:r w:rsidR="00A13624" w:rsidRPr="00A13624">
        <w:rPr>
          <w:rFonts w:ascii="Courier New" w:eastAsiaTheme="minorEastAsia" w:hAnsi="Courier New" w:cs="Courier New"/>
          <w:lang w:eastAsia="ko-KR"/>
        </w:rPr>
        <w:t>MatA</w:t>
      </w:r>
      <w:r w:rsidR="00A13624">
        <w:rPr>
          <w:rFonts w:asciiTheme="minorHAnsi" w:eastAsiaTheme="minorEastAsia" w:hAnsiTheme="minorHAnsi" w:cstheme="minorHAnsi" w:hint="eastAsia"/>
          <w:lang w:eastAsia="ko-KR"/>
        </w:rPr>
        <w:t xml:space="preserve">, </w:t>
      </w:r>
      <w:r w:rsidR="00A13624" w:rsidRPr="00A13624">
        <w:rPr>
          <w:rFonts w:ascii="Courier New" w:eastAsiaTheme="minorEastAsia" w:hAnsi="Courier New" w:cs="Courier New"/>
          <w:lang w:eastAsia="ko-KR"/>
        </w:rPr>
        <w:t>MatB</w:t>
      </w:r>
      <w:r w:rsidR="00A13624">
        <w:rPr>
          <w:rFonts w:asciiTheme="minorHAnsi" w:eastAsiaTheme="minorEastAsia" w:hAnsiTheme="minorHAnsi" w:cstheme="minorHAnsi" w:hint="eastAsia"/>
          <w:lang w:eastAsia="ko-KR"/>
        </w:rPr>
        <w:t xml:space="preserve">, and </w:t>
      </w:r>
      <w:r w:rsidR="00A13624" w:rsidRPr="00A13624">
        <w:rPr>
          <w:rFonts w:ascii="Courier New" w:eastAsiaTheme="minorEastAsia" w:hAnsi="Courier New" w:cs="Courier New"/>
          <w:lang w:eastAsia="ko-KR"/>
        </w:rPr>
        <w:t>MatC</w:t>
      </w:r>
      <w:r w:rsidR="00AB49E1" w:rsidRPr="00E45622">
        <w:rPr>
          <w:rFonts w:asciiTheme="minorHAnsi" w:hAnsiTheme="minorHAnsi" w:cstheme="minorHAnsi"/>
        </w:rPr>
        <w:t>?</w:t>
      </w:r>
      <w:r w:rsidR="00AB49E1" w:rsidRPr="00A5068A">
        <w:rPr>
          <w:rFonts w:asciiTheme="minorHAnsi" w:hAnsiTheme="minorHAnsi" w:cstheme="minorHAnsi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49E1" w:rsidRPr="00D3728C" w14:paraId="2FC85C2D" w14:textId="77777777" w:rsidTr="00201B60">
        <w:trPr>
          <w:trHeight w:val="430"/>
        </w:trPr>
        <w:tc>
          <w:tcPr>
            <w:tcW w:w="9350" w:type="dxa"/>
            <w:vAlign w:val="center"/>
          </w:tcPr>
          <w:p w14:paraId="280EDEEA" w14:textId="076B9787" w:rsidR="00240417" w:rsidRPr="00D3728C" w:rsidRDefault="00240417" w:rsidP="00201B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  <w:p w14:paraId="68CA0061" w14:textId="77777777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rvec = [13 15 17];</w:t>
            </w:r>
          </w:p>
          <w:p w14:paraId="287D7A4F" w14:textId="77777777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cvec = [12; 14];</w:t>
            </w:r>
          </w:p>
          <w:p w14:paraId="70C9DFD8" w14:textId="77777777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</w:p>
          <w:p w14:paraId="0B9D55B0" w14:textId="77777777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A = [rvec; [16; cvec]']</w:t>
            </w:r>
          </w:p>
          <w:p w14:paraId="2DECE9ED" w14:textId="77777777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B = [[13; 16] [15; 12] [17; 14]]</w:t>
            </w:r>
          </w:p>
          <w:p w14:paraId="1552266F" w14:textId="74D6EA48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C = [13 16; 15 12; 17 14]'</w:t>
            </w:r>
          </w:p>
          <w:p w14:paraId="254A55C0" w14:textId="235891F9" w:rsidR="00AB49E1" w:rsidRPr="00D3728C" w:rsidRDefault="00AB49E1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24C137D1" w14:textId="64FD446F" w:rsidR="00AB49E1" w:rsidRPr="00D3728C" w:rsidRDefault="00AB49E1" w:rsidP="00C50146">
      <w:pPr>
        <w:rPr>
          <w:rFonts w:asciiTheme="minorHAnsi" w:hAnsiTheme="minorHAnsi" w:cstheme="minorHAnsi"/>
        </w:rPr>
      </w:pPr>
    </w:p>
    <w:p w14:paraId="708651E6" w14:textId="77777777" w:rsidR="00932E5E" w:rsidRPr="00A5068A" w:rsidRDefault="00932E5E" w:rsidP="00921DDC">
      <w:pPr>
        <w:rPr>
          <w:rFonts w:asciiTheme="minorHAnsi" w:hAnsiTheme="minorHAnsi" w:cstheme="minorHAnsi"/>
        </w:rPr>
      </w:pPr>
      <w:r w:rsidRPr="00A5068A">
        <w:rPr>
          <w:rFonts w:asciiTheme="minorHAnsi" w:hAnsiTheme="minorHAnsi" w:cstheme="minorHAnsi"/>
        </w:rPr>
        <w:t>1.</w:t>
      </w:r>
      <w:r w:rsidRPr="00A5068A">
        <w:rPr>
          <w:rFonts w:asciiTheme="minorHAnsi" w:hAnsiTheme="minorHAnsi" w:cstheme="minorHAnsi"/>
        </w:rPr>
        <w:tab/>
      </w:r>
      <w:r w:rsidRPr="00927C97">
        <w:rPr>
          <w:rFonts w:ascii="Courier New" w:hAnsi="Courier New" w:cs="Courier New"/>
        </w:rPr>
        <w:t>MatA</w:t>
      </w:r>
    </w:p>
    <w:p w14:paraId="6C00E98D" w14:textId="77777777" w:rsidR="00932E5E" w:rsidRPr="00A5068A" w:rsidRDefault="00932E5E" w:rsidP="00921DDC">
      <w:pPr>
        <w:rPr>
          <w:rFonts w:asciiTheme="minorHAnsi" w:hAnsiTheme="minorHAnsi" w:cstheme="minorHAnsi"/>
        </w:rPr>
      </w:pPr>
      <w:r w:rsidRPr="00A5068A">
        <w:rPr>
          <w:rFonts w:asciiTheme="minorHAnsi" w:hAnsiTheme="minorHAnsi" w:cstheme="minorHAnsi"/>
        </w:rPr>
        <w:t>2.</w:t>
      </w:r>
      <w:r w:rsidRPr="00A5068A">
        <w:rPr>
          <w:rFonts w:asciiTheme="minorHAnsi" w:hAnsiTheme="minorHAnsi" w:cstheme="minorHAnsi"/>
        </w:rPr>
        <w:tab/>
      </w:r>
      <w:r w:rsidRPr="00927C97">
        <w:rPr>
          <w:rFonts w:ascii="Courier New" w:hAnsi="Courier New" w:cs="Courier New"/>
        </w:rPr>
        <w:t>MatB</w:t>
      </w:r>
    </w:p>
    <w:p w14:paraId="7A0CAFF1" w14:textId="77777777" w:rsidR="00932E5E" w:rsidRPr="00A5068A" w:rsidRDefault="00932E5E" w:rsidP="00921DDC">
      <w:pPr>
        <w:rPr>
          <w:rFonts w:asciiTheme="minorHAnsi" w:hAnsiTheme="minorHAnsi" w:cstheme="minorHAnsi"/>
        </w:rPr>
      </w:pPr>
      <w:r w:rsidRPr="00A5068A">
        <w:rPr>
          <w:rFonts w:asciiTheme="minorHAnsi" w:hAnsiTheme="minorHAnsi" w:cstheme="minorHAnsi"/>
        </w:rPr>
        <w:t>3.</w:t>
      </w:r>
      <w:r w:rsidRPr="00A5068A">
        <w:rPr>
          <w:rFonts w:asciiTheme="minorHAnsi" w:hAnsiTheme="minorHAnsi" w:cstheme="minorHAnsi"/>
        </w:rPr>
        <w:tab/>
      </w:r>
      <w:r w:rsidRPr="00927C97">
        <w:rPr>
          <w:rFonts w:ascii="Courier New" w:hAnsi="Courier New" w:cs="Courier New"/>
        </w:rPr>
        <w:t>MatC</w:t>
      </w:r>
    </w:p>
    <w:p w14:paraId="63373029" w14:textId="6EE50D0D" w:rsidR="00932E5E" w:rsidRPr="00B375A3" w:rsidRDefault="00932E5E" w:rsidP="00921DDC">
      <w:pPr>
        <w:rPr>
          <w:rFonts w:asciiTheme="minorHAnsi" w:eastAsiaTheme="minorEastAsia" w:hAnsiTheme="minorHAnsi" w:cstheme="minorHAnsi"/>
          <w:lang w:eastAsia="ko-KR"/>
        </w:rPr>
      </w:pPr>
      <w:r w:rsidRPr="00A5068A">
        <w:rPr>
          <w:rFonts w:asciiTheme="minorHAnsi" w:hAnsiTheme="minorHAnsi" w:cstheme="minorHAnsi"/>
        </w:rPr>
        <w:t>4.</w:t>
      </w:r>
      <w:r w:rsidRPr="00A5068A">
        <w:rPr>
          <w:rFonts w:asciiTheme="minorHAnsi" w:hAnsiTheme="minorHAnsi" w:cstheme="minorHAnsi"/>
        </w:rPr>
        <w:tab/>
      </w:r>
      <w:r w:rsidR="002F2457">
        <w:rPr>
          <w:rFonts w:asciiTheme="minorHAnsi" w:eastAsiaTheme="minorEastAsia" w:hAnsiTheme="minorHAnsi" w:cstheme="minorHAnsi" w:hint="eastAsia"/>
          <w:lang w:eastAsia="ko-KR"/>
        </w:rPr>
        <w:t xml:space="preserve">They are the same. </w:t>
      </w:r>
    </w:p>
    <w:p w14:paraId="70248772" w14:textId="77777777" w:rsidR="004A5C0A" w:rsidRDefault="004A5C0A" w:rsidP="00921DDC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4A5C0A" w14:paraId="31537428" w14:textId="77777777" w:rsidTr="00345A20">
        <w:trPr>
          <w:trHeight w:val="451"/>
        </w:trPr>
        <w:tc>
          <w:tcPr>
            <w:tcW w:w="1165" w:type="dxa"/>
            <w:vAlign w:val="center"/>
          </w:tcPr>
          <w:p w14:paraId="39649369" w14:textId="77777777" w:rsidR="004A5C0A" w:rsidRPr="0008594F" w:rsidRDefault="004A5C0A" w:rsidP="00345A20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ANS</w:t>
            </w:r>
            <w:r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  <w:t>W</w:t>
            </w: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ER</w:t>
            </w:r>
          </w:p>
        </w:tc>
        <w:tc>
          <w:tcPr>
            <w:tcW w:w="8185" w:type="dxa"/>
            <w:vAlign w:val="center"/>
          </w:tcPr>
          <w:p w14:paraId="6278048D" w14:textId="14C30D78" w:rsidR="004A5C0A" w:rsidRPr="00340ACD" w:rsidRDefault="004A5C0A" w:rsidP="00345A20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eastAsia="ko-KR"/>
              </w:rPr>
            </w:pPr>
          </w:p>
        </w:tc>
      </w:tr>
    </w:tbl>
    <w:p w14:paraId="0CE146C4" w14:textId="77777777" w:rsidR="004A5C0A" w:rsidRPr="00A5068A" w:rsidRDefault="004A5C0A" w:rsidP="00921DDC">
      <w:pPr>
        <w:rPr>
          <w:rFonts w:asciiTheme="minorHAnsi" w:hAnsiTheme="minorHAnsi" w:cstheme="minorHAnsi"/>
        </w:rPr>
      </w:pPr>
    </w:p>
    <w:p w14:paraId="6C2490A8" w14:textId="77777777" w:rsidR="00932E5E" w:rsidRPr="00D3728C" w:rsidRDefault="00932E5E" w:rsidP="00932E5E">
      <w:pPr>
        <w:rPr>
          <w:rFonts w:asciiTheme="minorHAnsi" w:hAnsiTheme="minorHAnsi" w:cstheme="minorHAnsi"/>
        </w:rPr>
      </w:pPr>
    </w:p>
    <w:p w14:paraId="002E9498" w14:textId="6292C8C1" w:rsidR="00932E5E" w:rsidRPr="00A5068A" w:rsidRDefault="00E45622" w:rsidP="00932E5E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4</w:t>
      </w:r>
      <w:r w:rsidR="00932E5E" w:rsidRPr="00E45622">
        <w:rPr>
          <w:rFonts w:asciiTheme="minorHAnsi" w:hAnsiTheme="minorHAnsi" w:cstheme="minorHAnsi"/>
          <w:b/>
          <w:bCs/>
        </w:rPr>
        <w:t xml:space="preserve">. </w:t>
      </w:r>
      <w:r w:rsidR="00144D35" w:rsidRPr="00A5068A">
        <w:rPr>
          <w:rFonts w:asciiTheme="minorHAnsi" w:eastAsiaTheme="minorEastAsia" w:hAnsiTheme="minorHAnsi" w:cstheme="minorHAnsi"/>
          <w:lang w:eastAsia="ko-KR"/>
        </w:rPr>
        <w:t xml:space="preserve">(1 point) </w:t>
      </w:r>
      <w:r w:rsidR="00861175" w:rsidRPr="00E45622">
        <w:rPr>
          <w:rFonts w:asciiTheme="minorHAnsi" w:hAnsiTheme="minorHAnsi" w:cstheme="minorHAnsi"/>
        </w:rPr>
        <w:t>Which of the following are valid operations?</w:t>
      </w:r>
    </w:p>
    <w:p w14:paraId="30008C0E" w14:textId="65AE8E52" w:rsidR="00861175" w:rsidRPr="00D3728C" w:rsidRDefault="00861175" w:rsidP="00932E5E">
      <w:pPr>
        <w:rPr>
          <w:rFonts w:asciiTheme="minorHAnsi" w:hAnsiTheme="minorHAnsi"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61175" w:rsidRPr="00D3728C" w14:paraId="7365AB3A" w14:textId="77777777" w:rsidTr="00201B60">
        <w:trPr>
          <w:trHeight w:val="430"/>
        </w:trPr>
        <w:tc>
          <w:tcPr>
            <w:tcW w:w="9350" w:type="dxa"/>
            <w:vAlign w:val="center"/>
          </w:tcPr>
          <w:p w14:paraId="00159B2E" w14:textId="631F9D55" w:rsidR="00861175" w:rsidRPr="00D3728C" w:rsidRDefault="00861175" w:rsidP="008611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257FF978" w14:textId="77777777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rvec = [12 14 16];</w:t>
            </w:r>
          </w:p>
          <w:p w14:paraId="39923887" w14:textId="77777777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cvec = [13; 15; 17; 19];</w:t>
            </w:r>
          </w:p>
          <w:p w14:paraId="396D874F" w14:textId="77777777" w:rsidR="00240417" w:rsidRPr="00A90455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 = [12 13 14 15; 16 17 18 19; 20 21 22 23];</w:t>
            </w:r>
          </w:p>
          <w:p w14:paraId="34887E65" w14:textId="4AB91528" w:rsidR="00240417" w:rsidRPr="00D3728C" w:rsidRDefault="00240417" w:rsidP="0024041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40791167" w14:textId="7F9D7461" w:rsidR="00921DDC" w:rsidRDefault="00921DDC" w:rsidP="00932E5E">
      <w:pPr>
        <w:rPr>
          <w:rFonts w:asciiTheme="minorHAnsi" w:eastAsiaTheme="minorEastAsia" w:hAnsiTheme="minorHAnsi" w:cstheme="minorHAnsi"/>
          <w:b/>
          <w:bCs/>
          <w:lang w:eastAsia="ko-KR"/>
        </w:rPr>
      </w:pPr>
    </w:p>
    <w:p w14:paraId="67926634" w14:textId="77777777" w:rsidR="00253DFE" w:rsidRPr="00253DFE" w:rsidRDefault="00253DFE" w:rsidP="00932E5E">
      <w:pPr>
        <w:rPr>
          <w:rFonts w:asciiTheme="minorHAnsi" w:eastAsiaTheme="minorEastAsia" w:hAnsiTheme="minorHAnsi" w:cstheme="minorHAnsi"/>
          <w:b/>
          <w:bCs/>
          <w:lang w:eastAsia="ko-K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725"/>
      </w:tblGrid>
      <w:tr w:rsidR="00921DDC" w:rsidRPr="00921DDC" w14:paraId="0C47CA40" w14:textId="77777777" w:rsidTr="00345A20">
        <w:tc>
          <w:tcPr>
            <w:tcW w:w="625" w:type="dxa"/>
          </w:tcPr>
          <w:p w14:paraId="0922C982" w14:textId="77777777" w:rsidR="00921DDC" w:rsidRPr="00D3728C" w:rsidRDefault="00921DDC" w:rsidP="00253DFE">
            <w:pPr>
              <w:spacing w:line="276" w:lineRule="auto"/>
              <w:jc w:val="both"/>
              <w:rPr>
                <w:rFonts w:asciiTheme="minorHAnsi" w:eastAsiaTheme="minorEastAsia" w:hAnsiTheme="minorHAnsi" w:cstheme="minorHAnsi"/>
                <w:lang w:eastAsia="ko-KR"/>
              </w:rPr>
            </w:pPr>
            <w:r w:rsidRPr="00D3728C">
              <w:rPr>
                <w:rFonts w:asciiTheme="minorHAnsi" w:eastAsiaTheme="minorEastAsia" w:hAnsiTheme="minorHAnsi" w:cstheme="minorHAnsi"/>
                <w:lang w:eastAsia="ko-KR"/>
              </w:rPr>
              <w:t>(</w:t>
            </w:r>
            <w:r>
              <w:rPr>
                <w:rFonts w:asciiTheme="minorHAnsi" w:eastAsiaTheme="minorEastAsia" w:hAnsiTheme="minorHAnsi" w:cstheme="minorHAnsi"/>
                <w:lang w:eastAsia="ko-KR"/>
              </w:rPr>
              <w:t>a</w:t>
            </w:r>
            <w:r w:rsidRPr="00D3728C">
              <w:rPr>
                <w:rFonts w:asciiTheme="minorHAnsi" w:eastAsiaTheme="minorEastAsia" w:hAnsiTheme="minorHAnsi" w:cstheme="minorHAnsi"/>
                <w:lang w:eastAsia="ko-KR"/>
              </w:rPr>
              <w:t>)</w:t>
            </w:r>
          </w:p>
        </w:tc>
        <w:tc>
          <w:tcPr>
            <w:tcW w:w="8725" w:type="dxa"/>
          </w:tcPr>
          <w:p w14:paraId="169925B2" w14:textId="1C510BFC" w:rsidR="00921DDC" w:rsidRPr="00921DDC" w:rsidRDefault="00921DDC" w:rsidP="00253DFE">
            <w:pPr>
              <w:spacing w:line="276" w:lineRule="auto"/>
              <w:rPr>
                <w:rFonts w:ascii="Courier New" w:hAnsi="Courier New" w:cs="Courier New"/>
              </w:rPr>
            </w:pPr>
            <w:r w:rsidRPr="00921DDC">
              <w:rPr>
                <w:rFonts w:ascii="Courier New" w:hAnsi="Courier New" w:cs="Courier New"/>
              </w:rPr>
              <w:t>Mat*rvec</w:t>
            </w:r>
          </w:p>
        </w:tc>
      </w:tr>
      <w:tr w:rsidR="00921DDC" w:rsidRPr="00921DDC" w14:paraId="10379EA7" w14:textId="77777777" w:rsidTr="00345A20">
        <w:tc>
          <w:tcPr>
            <w:tcW w:w="625" w:type="dxa"/>
          </w:tcPr>
          <w:p w14:paraId="3926AFA6" w14:textId="77777777" w:rsidR="00921DDC" w:rsidRPr="00D3728C" w:rsidRDefault="00921DDC" w:rsidP="00253DFE">
            <w:pPr>
              <w:spacing w:line="276" w:lineRule="auto"/>
              <w:jc w:val="both"/>
              <w:rPr>
                <w:rFonts w:asciiTheme="minorHAnsi" w:eastAsiaTheme="minorEastAsia" w:hAnsiTheme="minorHAnsi" w:cstheme="minorHAnsi"/>
                <w:lang w:eastAsia="ko-KR"/>
              </w:rPr>
            </w:pPr>
            <w:r w:rsidRPr="00D3728C">
              <w:rPr>
                <w:rFonts w:asciiTheme="minorHAnsi" w:eastAsiaTheme="minorEastAsia" w:hAnsiTheme="minorHAnsi" w:cstheme="minorHAnsi"/>
                <w:lang w:eastAsia="ko-KR"/>
              </w:rPr>
              <w:t>(</w:t>
            </w:r>
            <w:r>
              <w:rPr>
                <w:rFonts w:asciiTheme="minorHAnsi" w:eastAsiaTheme="minorEastAsia" w:hAnsiTheme="minorHAnsi" w:cstheme="minorHAnsi"/>
                <w:lang w:eastAsia="ko-KR"/>
              </w:rPr>
              <w:t>b</w:t>
            </w:r>
            <w:r w:rsidRPr="00D3728C">
              <w:rPr>
                <w:rFonts w:asciiTheme="minorHAnsi" w:eastAsiaTheme="minorEastAsia" w:hAnsiTheme="minorHAnsi" w:cstheme="minorHAnsi"/>
                <w:lang w:eastAsia="ko-KR"/>
              </w:rPr>
              <w:t>)</w:t>
            </w:r>
          </w:p>
        </w:tc>
        <w:tc>
          <w:tcPr>
            <w:tcW w:w="8725" w:type="dxa"/>
          </w:tcPr>
          <w:p w14:paraId="1C2D4833" w14:textId="207AA678" w:rsidR="00921DDC" w:rsidRPr="00921DDC" w:rsidRDefault="00921DDC" w:rsidP="00253DFE">
            <w:pPr>
              <w:spacing w:line="276" w:lineRule="auto"/>
              <w:rPr>
                <w:rFonts w:ascii="Courier New" w:hAnsi="Courier New" w:cs="Courier New"/>
              </w:rPr>
            </w:pPr>
            <w:r w:rsidRPr="00921DDC">
              <w:rPr>
                <w:rFonts w:ascii="Courier New" w:hAnsi="Courier New" w:cs="Courier New"/>
              </w:rPr>
              <w:t>Mat*cvec</w:t>
            </w:r>
          </w:p>
        </w:tc>
      </w:tr>
      <w:tr w:rsidR="00921DDC" w:rsidRPr="00921DDC" w14:paraId="5502A68D" w14:textId="77777777" w:rsidTr="00345A20">
        <w:tc>
          <w:tcPr>
            <w:tcW w:w="625" w:type="dxa"/>
          </w:tcPr>
          <w:p w14:paraId="40CE2324" w14:textId="77777777" w:rsidR="00921DDC" w:rsidRPr="00D3728C" w:rsidRDefault="00921DDC" w:rsidP="00253DFE">
            <w:pPr>
              <w:spacing w:line="276" w:lineRule="auto"/>
              <w:jc w:val="both"/>
              <w:rPr>
                <w:rFonts w:asciiTheme="minorHAnsi" w:eastAsiaTheme="minorEastAsia" w:hAnsiTheme="minorHAnsi" w:cstheme="minorHAnsi"/>
                <w:lang w:eastAsia="ko-KR"/>
              </w:rPr>
            </w:pPr>
            <w:r w:rsidRPr="00D3728C">
              <w:rPr>
                <w:rFonts w:asciiTheme="minorHAnsi" w:eastAsiaTheme="minorEastAsia" w:hAnsiTheme="minorHAnsi" w:cstheme="minorHAnsi"/>
                <w:lang w:eastAsia="ko-KR"/>
              </w:rPr>
              <w:t>(</w:t>
            </w:r>
            <w:r>
              <w:rPr>
                <w:rFonts w:asciiTheme="minorHAnsi" w:eastAsiaTheme="minorEastAsia" w:hAnsiTheme="minorHAnsi" w:cstheme="minorHAnsi"/>
                <w:lang w:eastAsia="ko-KR"/>
              </w:rPr>
              <w:t>c)</w:t>
            </w:r>
          </w:p>
        </w:tc>
        <w:tc>
          <w:tcPr>
            <w:tcW w:w="8725" w:type="dxa"/>
          </w:tcPr>
          <w:p w14:paraId="3F26F7F1" w14:textId="02D0D4A6" w:rsidR="00921DDC" w:rsidRPr="00921DDC" w:rsidRDefault="00921DDC" w:rsidP="00253DFE">
            <w:pPr>
              <w:spacing w:line="276" w:lineRule="auto"/>
              <w:rPr>
                <w:rFonts w:ascii="Courier New" w:hAnsi="Courier New" w:cs="Courier New"/>
              </w:rPr>
            </w:pPr>
            <w:r w:rsidRPr="00921DDC">
              <w:rPr>
                <w:rFonts w:ascii="Courier New" w:hAnsi="Courier New" w:cs="Courier New"/>
              </w:rPr>
              <w:t>cvec*Mat</w:t>
            </w:r>
          </w:p>
        </w:tc>
      </w:tr>
      <w:tr w:rsidR="00921DDC" w:rsidRPr="00D3728C" w14:paraId="49EB5784" w14:textId="77777777" w:rsidTr="00345A20">
        <w:tc>
          <w:tcPr>
            <w:tcW w:w="625" w:type="dxa"/>
          </w:tcPr>
          <w:p w14:paraId="61BC4C6F" w14:textId="77777777" w:rsidR="00921DDC" w:rsidRPr="00D3728C" w:rsidRDefault="00921DDC" w:rsidP="00253DFE">
            <w:pPr>
              <w:spacing w:line="276" w:lineRule="auto"/>
              <w:jc w:val="both"/>
              <w:rPr>
                <w:rFonts w:asciiTheme="minorHAnsi" w:eastAsiaTheme="minorEastAsia" w:hAnsiTheme="minorHAnsi" w:cstheme="minorHAnsi"/>
                <w:lang w:eastAsia="ko-KR"/>
              </w:rPr>
            </w:pPr>
            <w:r w:rsidRPr="00D3728C">
              <w:rPr>
                <w:rFonts w:asciiTheme="minorHAnsi" w:eastAsiaTheme="minorEastAsia" w:hAnsiTheme="minorHAnsi" w:cstheme="minorHAnsi"/>
                <w:lang w:eastAsia="ko-KR"/>
              </w:rPr>
              <w:t>(</w:t>
            </w:r>
            <w:r>
              <w:rPr>
                <w:rFonts w:asciiTheme="minorHAnsi" w:eastAsiaTheme="minorEastAsia" w:hAnsiTheme="minorHAnsi" w:cstheme="minorHAnsi"/>
                <w:lang w:eastAsia="ko-KR"/>
              </w:rPr>
              <w:t>d</w:t>
            </w:r>
            <w:r w:rsidRPr="00D3728C">
              <w:rPr>
                <w:rFonts w:asciiTheme="minorHAnsi" w:eastAsiaTheme="minorEastAsia" w:hAnsiTheme="minorHAnsi" w:cstheme="minorHAnsi"/>
                <w:lang w:eastAsia="ko-KR"/>
              </w:rPr>
              <w:t>)</w:t>
            </w:r>
          </w:p>
        </w:tc>
        <w:tc>
          <w:tcPr>
            <w:tcW w:w="8725" w:type="dxa"/>
          </w:tcPr>
          <w:p w14:paraId="0FCD16AB" w14:textId="6642ACEC" w:rsidR="00921DDC" w:rsidRPr="00921DDC" w:rsidRDefault="00921DDC" w:rsidP="00253DFE">
            <w:pPr>
              <w:spacing w:line="276" w:lineRule="auto"/>
              <w:jc w:val="both"/>
              <w:rPr>
                <w:rFonts w:ascii="Courier New" w:eastAsiaTheme="minorEastAsia" w:hAnsi="Courier New" w:cs="Courier New"/>
                <w:lang w:eastAsia="ko-KR"/>
              </w:rPr>
            </w:pPr>
            <w:r w:rsidRPr="00921DDC">
              <w:rPr>
                <w:rFonts w:ascii="Courier New" w:hAnsi="Courier New" w:cs="Courier New"/>
              </w:rPr>
              <w:t>rvec*Mat</w:t>
            </w:r>
          </w:p>
        </w:tc>
      </w:tr>
      <w:tr w:rsidR="00921DDC" w:rsidRPr="00921DDC" w14:paraId="112D1B9C" w14:textId="77777777" w:rsidTr="00345A20">
        <w:tc>
          <w:tcPr>
            <w:tcW w:w="625" w:type="dxa"/>
          </w:tcPr>
          <w:p w14:paraId="64894209" w14:textId="77777777" w:rsidR="00921DDC" w:rsidRPr="00D3728C" w:rsidRDefault="00921DDC" w:rsidP="00253DFE">
            <w:pPr>
              <w:spacing w:line="276" w:lineRule="auto"/>
              <w:jc w:val="both"/>
              <w:rPr>
                <w:rFonts w:asciiTheme="minorHAnsi" w:eastAsiaTheme="minorEastAsia" w:hAnsiTheme="minorHAnsi" w:cstheme="minorHAnsi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lang w:eastAsia="ko-KR"/>
              </w:rPr>
              <w:t>(e)</w:t>
            </w:r>
          </w:p>
        </w:tc>
        <w:tc>
          <w:tcPr>
            <w:tcW w:w="8725" w:type="dxa"/>
          </w:tcPr>
          <w:p w14:paraId="00B7405F" w14:textId="3BCB9FB7" w:rsidR="00921DDC" w:rsidRPr="00921DDC" w:rsidRDefault="00921DDC" w:rsidP="00253DFE">
            <w:pPr>
              <w:spacing w:line="276" w:lineRule="auto"/>
              <w:rPr>
                <w:rFonts w:ascii="Courier New" w:hAnsi="Courier New" w:cs="Courier New"/>
              </w:rPr>
            </w:pPr>
            <w:r w:rsidRPr="00921DDC">
              <w:rPr>
                <w:rFonts w:ascii="Courier New" w:hAnsi="Courier New" w:cs="Courier New"/>
              </w:rPr>
              <w:t>rvec*cvec</w:t>
            </w:r>
          </w:p>
        </w:tc>
      </w:tr>
    </w:tbl>
    <w:p w14:paraId="5686B6E1" w14:textId="77777777" w:rsidR="00921DDC" w:rsidRPr="00D3728C" w:rsidRDefault="00921DDC" w:rsidP="00932E5E">
      <w:pPr>
        <w:rPr>
          <w:rFonts w:asciiTheme="minorHAnsi" w:hAnsiTheme="minorHAnsi" w:cstheme="minorHAnsi"/>
          <w:b/>
          <w:bCs/>
        </w:rPr>
      </w:pPr>
    </w:p>
    <w:p w14:paraId="1B2DA3B0" w14:textId="27D230CE" w:rsidR="00861175" w:rsidRPr="00A5068A" w:rsidRDefault="00861175" w:rsidP="00861175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(a), (b)</w:t>
      </w:r>
    </w:p>
    <w:p w14:paraId="52923090" w14:textId="785737CE" w:rsidR="00861175" w:rsidRPr="00A5068A" w:rsidRDefault="00861175" w:rsidP="00861175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(b), (d)</w:t>
      </w:r>
    </w:p>
    <w:p w14:paraId="564B1E28" w14:textId="270F5F4C" w:rsidR="00240417" w:rsidRPr="00A5068A" w:rsidRDefault="00240417" w:rsidP="00861175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(d), (e)</w:t>
      </w:r>
    </w:p>
    <w:p w14:paraId="725E0D4A" w14:textId="446D0DA9" w:rsidR="00D06A87" w:rsidRDefault="00240417" w:rsidP="00D06A87">
      <w:pPr>
        <w:pStyle w:val="ListParagraph"/>
        <w:numPr>
          <w:ilvl w:val="0"/>
          <w:numId w:val="13"/>
        </w:numPr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(a), (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4A5C0A" w14:paraId="31086258" w14:textId="77777777" w:rsidTr="00345A20">
        <w:trPr>
          <w:trHeight w:val="451"/>
        </w:trPr>
        <w:tc>
          <w:tcPr>
            <w:tcW w:w="1165" w:type="dxa"/>
            <w:vAlign w:val="center"/>
          </w:tcPr>
          <w:p w14:paraId="53EC78EE" w14:textId="77777777" w:rsidR="004A5C0A" w:rsidRPr="0008594F" w:rsidRDefault="004A5C0A" w:rsidP="00345A20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ANS</w:t>
            </w:r>
            <w:r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  <w:t>W</w:t>
            </w: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ER</w:t>
            </w:r>
          </w:p>
        </w:tc>
        <w:tc>
          <w:tcPr>
            <w:tcW w:w="8185" w:type="dxa"/>
            <w:vAlign w:val="center"/>
          </w:tcPr>
          <w:p w14:paraId="31E81F60" w14:textId="0BFBF55B" w:rsidR="004A5C0A" w:rsidRDefault="004A5C0A" w:rsidP="00345A20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eastAsia="ko-KR"/>
              </w:rPr>
            </w:pPr>
          </w:p>
        </w:tc>
      </w:tr>
    </w:tbl>
    <w:p w14:paraId="26B1DFF1" w14:textId="77777777" w:rsidR="004A5C0A" w:rsidRPr="004A5C0A" w:rsidRDefault="004A5C0A" w:rsidP="004A5C0A">
      <w:pPr>
        <w:rPr>
          <w:rFonts w:cstheme="minorHAnsi"/>
        </w:rPr>
      </w:pPr>
    </w:p>
    <w:p w14:paraId="7058FF9A" w14:textId="77777777" w:rsidR="00D06A87" w:rsidRPr="00D3728C" w:rsidRDefault="00D06A87" w:rsidP="00D06A87">
      <w:pPr>
        <w:rPr>
          <w:rFonts w:asciiTheme="minorHAnsi" w:hAnsiTheme="minorHAnsi" w:cstheme="minorHAnsi"/>
          <w:b/>
          <w:bCs/>
        </w:rPr>
      </w:pPr>
    </w:p>
    <w:p w14:paraId="09D79E91" w14:textId="342C8C99" w:rsidR="009F511B" w:rsidRPr="00A5068A" w:rsidRDefault="00E45622" w:rsidP="009F511B">
      <w:pPr>
        <w:spacing w:line="259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  <w:bCs/>
        </w:rPr>
        <w:t>5</w:t>
      </w:r>
      <w:r w:rsidR="009F511B" w:rsidRPr="00E45622">
        <w:rPr>
          <w:rFonts w:asciiTheme="minorHAnsi" w:hAnsiTheme="minorHAnsi" w:cstheme="minorHAnsi"/>
          <w:b/>
          <w:bCs/>
        </w:rPr>
        <w:t>.</w:t>
      </w:r>
      <w:r w:rsidR="009F511B" w:rsidRPr="00E45622">
        <w:rPr>
          <w:rFonts w:asciiTheme="minorHAnsi" w:hAnsiTheme="minorHAnsi" w:cstheme="minorHAnsi"/>
        </w:rPr>
        <w:t xml:space="preserve"> </w:t>
      </w:r>
      <w:r w:rsidR="00144D35" w:rsidRPr="00A5068A">
        <w:rPr>
          <w:rFonts w:asciiTheme="minorHAnsi" w:eastAsiaTheme="minorEastAsia" w:hAnsiTheme="minorHAnsi" w:cstheme="minorHAnsi"/>
          <w:lang w:eastAsia="ko-KR"/>
        </w:rPr>
        <w:t xml:space="preserve">(1 point) </w:t>
      </w:r>
      <w:r w:rsidR="009F511B" w:rsidRPr="00E45622">
        <w:rPr>
          <w:rFonts w:asciiTheme="minorHAnsi" w:hAnsiTheme="minorHAnsi" w:cstheme="minorHAnsi"/>
        </w:rPr>
        <w:t>Which of the following scripts occur run-time or syntax error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725"/>
      </w:tblGrid>
      <w:tr w:rsidR="009F511B" w:rsidRPr="00D3728C" w14:paraId="65AE6FDD" w14:textId="77777777" w:rsidTr="003D5272">
        <w:trPr>
          <w:trHeight w:val="631"/>
        </w:trPr>
        <w:tc>
          <w:tcPr>
            <w:tcW w:w="625" w:type="dxa"/>
            <w:vAlign w:val="center"/>
          </w:tcPr>
          <w:p w14:paraId="2FEAD6ED" w14:textId="718891EC" w:rsidR="009F511B" w:rsidRPr="00D3728C" w:rsidRDefault="009F511B" w:rsidP="003D5272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="00FE2422"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a</w:t>
            </w:r>
            <w:r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725" w:type="dxa"/>
            <w:vAlign w:val="center"/>
          </w:tcPr>
          <w:p w14:paraId="5F44090E" w14:textId="1046AD36" w:rsidR="009F511B" w:rsidRPr="00A90455" w:rsidRDefault="00FE2422" w:rsidP="003D527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</w:t>
            </w:r>
            <w:r w:rsidR="009F511B" w:rsidRPr="00A90455">
              <w:rPr>
                <w:rFonts w:ascii="Courier New" w:hAnsi="Courier New" w:cs="Courier New"/>
                <w:color w:val="000000" w:themeColor="text1"/>
              </w:rPr>
              <w:t xml:space="preserve"> = ones(10,10);</w:t>
            </w:r>
          </w:p>
          <w:p w14:paraId="501C3873" w14:textId="64F584B6" w:rsidR="009F511B" w:rsidRPr="00D3728C" w:rsidRDefault="00FE2422" w:rsidP="003D527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</w:t>
            </w:r>
            <w:r w:rsidR="009F511B" w:rsidRPr="00A90455">
              <w:rPr>
                <w:rFonts w:ascii="Courier New" w:hAnsi="Courier New" w:cs="Courier New"/>
                <w:color w:val="000000" w:themeColor="text1"/>
              </w:rPr>
              <w:t>(1:2, 5:10) = [];</w:t>
            </w:r>
          </w:p>
        </w:tc>
      </w:tr>
      <w:tr w:rsidR="009F511B" w:rsidRPr="00D3728C" w14:paraId="6B727BA1" w14:textId="77777777" w:rsidTr="003D5272">
        <w:trPr>
          <w:trHeight w:val="631"/>
        </w:trPr>
        <w:tc>
          <w:tcPr>
            <w:tcW w:w="625" w:type="dxa"/>
            <w:vAlign w:val="center"/>
          </w:tcPr>
          <w:p w14:paraId="70065430" w14:textId="4CC3CE5E" w:rsidR="009F511B" w:rsidRPr="00D3728C" w:rsidRDefault="009F511B" w:rsidP="003D5272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="00FE2422"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b</w:t>
            </w:r>
            <w:r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725" w:type="dxa"/>
            <w:vAlign w:val="center"/>
          </w:tcPr>
          <w:p w14:paraId="0FAC61AF" w14:textId="77777777" w:rsidR="00FE2422" w:rsidRPr="00A90455" w:rsidRDefault="00FE2422" w:rsidP="00FE242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 = ones(10,10);</w:t>
            </w:r>
          </w:p>
          <w:p w14:paraId="3C6435D8" w14:textId="385BF037" w:rsidR="009F511B" w:rsidRPr="00D3728C" w:rsidRDefault="00FE2422" w:rsidP="003D527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 = [1 2; 3 4];</w:t>
            </w:r>
          </w:p>
        </w:tc>
      </w:tr>
      <w:tr w:rsidR="009F511B" w:rsidRPr="00D3728C" w14:paraId="5CB89F86" w14:textId="77777777" w:rsidTr="003D5272">
        <w:trPr>
          <w:trHeight w:val="631"/>
        </w:trPr>
        <w:tc>
          <w:tcPr>
            <w:tcW w:w="625" w:type="dxa"/>
            <w:vAlign w:val="center"/>
          </w:tcPr>
          <w:p w14:paraId="21FDB95D" w14:textId="7DC0849E" w:rsidR="009F511B" w:rsidRPr="00D3728C" w:rsidRDefault="009F511B" w:rsidP="003D5272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="00FE2422"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c</w:t>
            </w:r>
            <w:r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725" w:type="dxa"/>
            <w:vAlign w:val="center"/>
          </w:tcPr>
          <w:p w14:paraId="1DBCF197" w14:textId="379BDFE8" w:rsidR="009F511B" w:rsidRPr="00A90455" w:rsidRDefault="00FE2422" w:rsidP="003D527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</w:t>
            </w:r>
            <w:r w:rsidR="009F511B" w:rsidRPr="00A90455">
              <w:rPr>
                <w:rFonts w:ascii="Courier New" w:hAnsi="Courier New" w:cs="Courier New"/>
                <w:color w:val="000000" w:themeColor="text1"/>
              </w:rPr>
              <w:t xml:space="preserve"> = ones(10,10);</w:t>
            </w:r>
          </w:p>
          <w:p w14:paraId="748CE84C" w14:textId="649C49D5" w:rsidR="009F511B" w:rsidRPr="00D3728C" w:rsidRDefault="00FE2422" w:rsidP="003D527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</w:t>
            </w:r>
            <w:r w:rsidR="009F511B" w:rsidRPr="00A90455">
              <w:rPr>
                <w:rFonts w:ascii="Courier New" w:hAnsi="Courier New" w:cs="Courier New"/>
                <w:color w:val="000000" w:themeColor="text1"/>
              </w:rPr>
              <w:t>(1, 1:2) = 3;</w:t>
            </w:r>
          </w:p>
        </w:tc>
      </w:tr>
      <w:tr w:rsidR="009F511B" w:rsidRPr="00D3728C" w14:paraId="467B9B33" w14:textId="77777777" w:rsidTr="003D5272">
        <w:trPr>
          <w:trHeight w:val="631"/>
        </w:trPr>
        <w:tc>
          <w:tcPr>
            <w:tcW w:w="625" w:type="dxa"/>
            <w:vAlign w:val="center"/>
          </w:tcPr>
          <w:p w14:paraId="31CCB185" w14:textId="41929059" w:rsidR="009F511B" w:rsidRPr="00D3728C" w:rsidRDefault="009F511B" w:rsidP="003D5272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(</w:t>
            </w:r>
            <w:r w:rsidR="00FE2422"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d</w:t>
            </w:r>
            <w:r w:rsidRPr="00D3728C">
              <w:rPr>
                <w:rFonts w:asciiTheme="minorHAnsi" w:hAnsiTheme="minorHAnsi" w:cstheme="minorHAnsi"/>
                <w:color w:val="000000"/>
                <w:sz w:val="20"/>
                <w:szCs w:val="20"/>
              </w:rPr>
              <w:t>)</w:t>
            </w:r>
          </w:p>
        </w:tc>
        <w:tc>
          <w:tcPr>
            <w:tcW w:w="8725" w:type="dxa"/>
            <w:vAlign w:val="center"/>
          </w:tcPr>
          <w:p w14:paraId="3DA8D02C" w14:textId="77777777" w:rsidR="00FE2422" w:rsidRPr="00A90455" w:rsidRDefault="00FE2422" w:rsidP="00FE2422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 w:themeColor="text1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 = ones(10,10);</w:t>
            </w:r>
          </w:p>
          <w:p w14:paraId="19D61F4D" w14:textId="0F94E296" w:rsidR="00FE2422" w:rsidRPr="00D3728C" w:rsidRDefault="00FE2422" w:rsidP="00FE2422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A90455">
              <w:rPr>
                <w:rFonts w:ascii="Courier New" w:hAnsi="Courier New" w:cs="Courier New"/>
                <w:color w:val="000000" w:themeColor="text1"/>
              </w:rPr>
              <w:t>Mat(1, 5) = [2, 3];</w:t>
            </w:r>
          </w:p>
        </w:tc>
      </w:tr>
    </w:tbl>
    <w:p w14:paraId="0EFDBF48" w14:textId="77777777" w:rsidR="009F511B" w:rsidRPr="00D3728C" w:rsidRDefault="009F511B" w:rsidP="009F511B">
      <w:pPr>
        <w:spacing w:line="259" w:lineRule="auto"/>
        <w:rPr>
          <w:rFonts w:asciiTheme="minorHAnsi" w:hAnsiTheme="minorHAnsi" w:cstheme="minorHAnsi"/>
        </w:rPr>
      </w:pPr>
    </w:p>
    <w:p w14:paraId="379FF922" w14:textId="03F5E507" w:rsidR="009F511B" w:rsidRPr="00A5068A" w:rsidRDefault="009F511B" w:rsidP="009F511B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(</w:t>
      </w:r>
      <w:r w:rsidR="00FE2422" w:rsidRPr="00A5068A">
        <w:rPr>
          <w:rFonts w:cstheme="minorHAnsi"/>
          <w:sz w:val="24"/>
          <w:szCs w:val="24"/>
        </w:rPr>
        <w:t>a</w:t>
      </w:r>
      <w:r w:rsidRPr="00A5068A">
        <w:rPr>
          <w:rFonts w:cstheme="minorHAnsi"/>
          <w:sz w:val="24"/>
          <w:szCs w:val="24"/>
        </w:rPr>
        <w:t>), (</w:t>
      </w:r>
      <w:r w:rsidR="00FE2422" w:rsidRPr="00A5068A">
        <w:rPr>
          <w:rFonts w:cstheme="minorHAnsi"/>
          <w:sz w:val="24"/>
          <w:szCs w:val="24"/>
        </w:rPr>
        <w:t>b</w:t>
      </w:r>
      <w:r w:rsidRPr="00A5068A">
        <w:rPr>
          <w:rFonts w:cstheme="minorHAnsi"/>
          <w:sz w:val="24"/>
          <w:szCs w:val="24"/>
        </w:rPr>
        <w:t>)</w:t>
      </w:r>
    </w:p>
    <w:p w14:paraId="0F256E3D" w14:textId="13E2B637" w:rsidR="009F511B" w:rsidRPr="00A5068A" w:rsidRDefault="009F511B" w:rsidP="009F511B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(</w:t>
      </w:r>
      <w:r w:rsidR="00FE2422" w:rsidRPr="00A5068A">
        <w:rPr>
          <w:rFonts w:cstheme="minorHAnsi"/>
          <w:sz w:val="24"/>
          <w:szCs w:val="24"/>
        </w:rPr>
        <w:t>a</w:t>
      </w:r>
      <w:r w:rsidRPr="00A5068A">
        <w:rPr>
          <w:rFonts w:cstheme="minorHAnsi"/>
          <w:sz w:val="24"/>
          <w:szCs w:val="24"/>
        </w:rPr>
        <w:t>), (</w:t>
      </w:r>
      <w:r w:rsidR="00FE2422" w:rsidRPr="00A5068A">
        <w:rPr>
          <w:rFonts w:cstheme="minorHAnsi"/>
          <w:sz w:val="24"/>
          <w:szCs w:val="24"/>
        </w:rPr>
        <w:t>b</w:t>
      </w:r>
      <w:r w:rsidRPr="00A5068A">
        <w:rPr>
          <w:rFonts w:cstheme="minorHAnsi"/>
          <w:sz w:val="24"/>
          <w:szCs w:val="24"/>
        </w:rPr>
        <w:t>), (</w:t>
      </w:r>
      <w:r w:rsidR="00FE2422" w:rsidRPr="00A5068A">
        <w:rPr>
          <w:rFonts w:cstheme="minorHAnsi"/>
          <w:sz w:val="24"/>
          <w:szCs w:val="24"/>
        </w:rPr>
        <w:t>c</w:t>
      </w:r>
      <w:r w:rsidRPr="00A5068A">
        <w:rPr>
          <w:rFonts w:cstheme="minorHAnsi"/>
          <w:sz w:val="24"/>
          <w:szCs w:val="24"/>
        </w:rPr>
        <w:t>)</w:t>
      </w:r>
    </w:p>
    <w:p w14:paraId="2A02C851" w14:textId="0E335EF1" w:rsidR="009F511B" w:rsidRPr="00A5068A" w:rsidRDefault="009F511B" w:rsidP="009F511B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(</w:t>
      </w:r>
      <w:r w:rsidR="00FE2422" w:rsidRPr="00A5068A">
        <w:rPr>
          <w:rFonts w:cstheme="minorHAnsi"/>
          <w:sz w:val="24"/>
          <w:szCs w:val="24"/>
        </w:rPr>
        <w:t>a</w:t>
      </w:r>
      <w:r w:rsidRPr="00A5068A">
        <w:rPr>
          <w:rFonts w:cstheme="minorHAnsi"/>
          <w:sz w:val="24"/>
          <w:szCs w:val="24"/>
        </w:rPr>
        <w:t>), (</w:t>
      </w:r>
      <w:r w:rsidR="00FE2422" w:rsidRPr="00A5068A">
        <w:rPr>
          <w:rFonts w:cstheme="minorHAnsi"/>
          <w:sz w:val="24"/>
          <w:szCs w:val="24"/>
        </w:rPr>
        <w:t>c</w:t>
      </w:r>
      <w:r w:rsidRPr="00A5068A">
        <w:rPr>
          <w:rFonts w:cstheme="minorHAnsi"/>
          <w:sz w:val="24"/>
          <w:szCs w:val="24"/>
        </w:rPr>
        <w:t>), (</w:t>
      </w:r>
      <w:r w:rsidR="00FE2422" w:rsidRPr="00A5068A">
        <w:rPr>
          <w:rFonts w:cstheme="minorHAnsi"/>
          <w:sz w:val="24"/>
          <w:szCs w:val="24"/>
        </w:rPr>
        <w:t>d</w:t>
      </w:r>
      <w:r w:rsidRPr="00A5068A">
        <w:rPr>
          <w:rFonts w:cstheme="minorHAnsi"/>
          <w:sz w:val="24"/>
          <w:szCs w:val="24"/>
        </w:rPr>
        <w:t>)</w:t>
      </w:r>
    </w:p>
    <w:p w14:paraId="47CBA112" w14:textId="3CC765F9" w:rsidR="009F511B" w:rsidRPr="00A5068A" w:rsidRDefault="00FE2422" w:rsidP="009F511B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(a</w:t>
      </w:r>
      <w:r w:rsidR="009F511B" w:rsidRPr="00A5068A">
        <w:rPr>
          <w:rFonts w:cstheme="minorHAnsi"/>
          <w:sz w:val="24"/>
          <w:szCs w:val="24"/>
        </w:rPr>
        <w:t>), (</w:t>
      </w:r>
      <w:r w:rsidRPr="00A5068A">
        <w:rPr>
          <w:rFonts w:cstheme="minorHAnsi"/>
          <w:sz w:val="24"/>
          <w:szCs w:val="24"/>
        </w:rPr>
        <w:t>d</w:t>
      </w:r>
      <w:r w:rsidR="009F511B" w:rsidRPr="00A5068A">
        <w:rPr>
          <w:rFonts w:cstheme="minorHAnsi"/>
          <w:sz w:val="24"/>
          <w:szCs w:val="24"/>
        </w:rPr>
        <w:t>)</w:t>
      </w:r>
    </w:p>
    <w:p w14:paraId="69EEFA9D" w14:textId="6183ED5B" w:rsidR="009F511B" w:rsidRPr="00A5068A" w:rsidRDefault="00FE2422" w:rsidP="009F511B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All of the above</w:t>
      </w:r>
    </w:p>
    <w:p w14:paraId="77FBCCB1" w14:textId="4504E102" w:rsidR="006B1829" w:rsidRPr="000744F6" w:rsidRDefault="00FE2422" w:rsidP="006B1829">
      <w:pPr>
        <w:pStyle w:val="ListParagraph"/>
        <w:numPr>
          <w:ilvl w:val="0"/>
          <w:numId w:val="4"/>
        </w:numPr>
        <w:spacing w:after="0"/>
        <w:rPr>
          <w:rFonts w:cstheme="minorHAnsi"/>
          <w:sz w:val="24"/>
          <w:szCs w:val="24"/>
        </w:rPr>
      </w:pPr>
      <w:r w:rsidRPr="00A5068A">
        <w:rPr>
          <w:rFonts w:cstheme="minorHAnsi"/>
          <w:sz w:val="24"/>
          <w:szCs w:val="24"/>
        </w:rPr>
        <w:t>None of the above</w:t>
      </w:r>
    </w:p>
    <w:p w14:paraId="6A27F71A" w14:textId="77777777" w:rsidR="000744F6" w:rsidRDefault="000744F6" w:rsidP="000744F6">
      <w:pPr>
        <w:pStyle w:val="ListParagraph"/>
        <w:spacing w:after="0"/>
        <w:ind w:left="360"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4A5C0A" w14:paraId="640FFF75" w14:textId="77777777" w:rsidTr="00345A20">
        <w:trPr>
          <w:trHeight w:val="451"/>
        </w:trPr>
        <w:tc>
          <w:tcPr>
            <w:tcW w:w="1165" w:type="dxa"/>
            <w:vAlign w:val="center"/>
          </w:tcPr>
          <w:p w14:paraId="183F5247" w14:textId="77777777" w:rsidR="004A5C0A" w:rsidRPr="0008594F" w:rsidRDefault="004A5C0A" w:rsidP="00345A20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ANS</w:t>
            </w:r>
            <w:r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  <w:t>W</w:t>
            </w: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ER</w:t>
            </w:r>
          </w:p>
        </w:tc>
        <w:tc>
          <w:tcPr>
            <w:tcW w:w="8185" w:type="dxa"/>
            <w:vAlign w:val="center"/>
          </w:tcPr>
          <w:p w14:paraId="50443772" w14:textId="0F198B2F" w:rsidR="004A5C0A" w:rsidRDefault="004A5C0A" w:rsidP="00345A20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eastAsia="ko-KR"/>
              </w:rPr>
            </w:pPr>
          </w:p>
        </w:tc>
      </w:tr>
    </w:tbl>
    <w:p w14:paraId="6738D746" w14:textId="77777777" w:rsidR="004A5C0A" w:rsidRPr="004A5C0A" w:rsidRDefault="004A5C0A" w:rsidP="004A5C0A">
      <w:pPr>
        <w:rPr>
          <w:rFonts w:cstheme="minorHAnsi"/>
        </w:rPr>
      </w:pPr>
    </w:p>
    <w:p w14:paraId="5D0E022C" w14:textId="32C3D2BB" w:rsidR="006B1829" w:rsidRPr="00D3728C" w:rsidRDefault="006B1829" w:rsidP="006B1829">
      <w:pPr>
        <w:rPr>
          <w:rFonts w:asciiTheme="minorHAnsi" w:hAnsiTheme="minorHAnsi" w:cstheme="minorHAnsi"/>
        </w:rPr>
      </w:pPr>
    </w:p>
    <w:p w14:paraId="2BB53F69" w14:textId="77777777" w:rsidR="00921DDC" w:rsidRPr="00D3728C" w:rsidRDefault="00921DDC" w:rsidP="00DB5992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color w:val="000000" w:themeColor="text1"/>
          <w:szCs w:val="20"/>
        </w:rPr>
      </w:pPr>
    </w:p>
    <w:p w14:paraId="7A697B92" w14:textId="52B84A1B" w:rsidR="00685B76" w:rsidRPr="00D3728C" w:rsidRDefault="00DB5992" w:rsidP="00CE7D85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  <w:r w:rsidRPr="00D3728C">
        <w:rPr>
          <w:rFonts w:asciiTheme="minorHAnsi" w:hAnsiTheme="minorHAnsi" w:cstheme="minorHAnsi"/>
          <w:color w:val="000000" w:themeColor="text1"/>
          <w:szCs w:val="20"/>
        </w:rPr>
        <w:lastRenderedPageBreak/>
        <w:t xml:space="preserve"> </w:t>
      </w:r>
    </w:p>
    <w:p w14:paraId="7870DC53" w14:textId="65FA244C" w:rsidR="00A143FA" w:rsidRPr="001A49AF" w:rsidRDefault="00E45622" w:rsidP="00A143FA">
      <w:pPr>
        <w:autoSpaceDE w:val="0"/>
        <w:autoSpaceDN w:val="0"/>
        <w:adjustRightInd w:val="0"/>
        <w:jc w:val="both"/>
        <w:rPr>
          <w:rFonts w:asciiTheme="minorHAnsi" w:eastAsiaTheme="minorEastAsia" w:hAnsiTheme="minorHAnsi" w:cstheme="minorHAnsi" w:hint="eastAsia"/>
          <w:lang w:eastAsia="ko-KR"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>6</w:t>
      </w:r>
      <w:r w:rsidR="00A143FA" w:rsidRPr="00A5068A">
        <w:rPr>
          <w:rFonts w:asciiTheme="minorHAnsi" w:hAnsiTheme="minorHAnsi" w:cstheme="minorHAnsi"/>
          <w:b/>
          <w:bCs/>
          <w:color w:val="000000" w:themeColor="text1"/>
        </w:rPr>
        <w:t>.</w:t>
      </w:r>
      <w:r w:rsidR="004F6994" w:rsidRPr="00A5068A">
        <w:rPr>
          <w:rFonts w:asciiTheme="minorHAnsi" w:hAnsiTheme="minorHAnsi" w:cstheme="minorHAnsi"/>
          <w:b/>
          <w:bCs/>
          <w:color w:val="000000" w:themeColor="text1"/>
        </w:rPr>
        <w:t xml:space="preserve"> </w:t>
      </w:r>
      <w:r w:rsidR="00144D35" w:rsidRPr="00A5068A">
        <w:rPr>
          <w:rFonts w:asciiTheme="minorHAnsi" w:eastAsiaTheme="minorEastAsia" w:hAnsiTheme="minorHAnsi" w:cstheme="minorHAnsi"/>
          <w:lang w:eastAsia="ko-KR"/>
        </w:rPr>
        <w:t>(</w:t>
      </w:r>
      <w:r w:rsidR="00144D35">
        <w:rPr>
          <w:rFonts w:asciiTheme="minorHAnsi" w:eastAsiaTheme="minorEastAsia" w:hAnsiTheme="minorHAnsi" w:cstheme="minorHAnsi" w:hint="eastAsia"/>
          <w:lang w:eastAsia="ko-KR"/>
        </w:rPr>
        <w:t>3</w:t>
      </w:r>
      <w:r w:rsidR="00144D35" w:rsidRPr="00A5068A">
        <w:rPr>
          <w:rFonts w:asciiTheme="minorHAnsi" w:eastAsiaTheme="minorEastAsia" w:hAnsiTheme="minorHAnsi" w:cstheme="minorHAnsi"/>
          <w:lang w:eastAsia="ko-KR"/>
        </w:rPr>
        <w:t xml:space="preserve"> point) </w:t>
      </w:r>
      <w:r w:rsidR="00A143FA" w:rsidRPr="00A5068A">
        <w:rPr>
          <w:rFonts w:asciiTheme="minorHAnsi" w:hAnsiTheme="minorHAnsi" w:cstheme="minorHAnsi"/>
        </w:rPr>
        <w:t>The fliplr function is used to swap columns of any matrix is reverse order</w:t>
      </w:r>
      <w:r w:rsidR="006A75D5">
        <w:rPr>
          <w:rFonts w:asciiTheme="minorHAnsi" w:eastAsiaTheme="minorEastAsia" w:hAnsiTheme="minorHAnsi" w:cstheme="minorHAnsi" w:hint="eastAsia"/>
          <w:lang w:eastAsia="ko-KR"/>
        </w:rPr>
        <w:t xml:space="preserve"> (horizontal)</w:t>
      </w:r>
      <w:r w:rsidR="00A143FA" w:rsidRPr="00A5068A">
        <w:rPr>
          <w:rFonts w:asciiTheme="minorHAnsi" w:hAnsiTheme="minorHAnsi" w:cstheme="minorHAnsi"/>
        </w:rPr>
        <w:t>, while the flipud function does the same but for rows</w:t>
      </w:r>
      <w:r w:rsidR="00A62F84">
        <w:rPr>
          <w:rFonts w:asciiTheme="minorHAnsi" w:eastAsiaTheme="minorEastAsia" w:hAnsiTheme="minorHAnsi" w:cstheme="minorHAnsi" w:hint="eastAsia"/>
          <w:lang w:eastAsia="ko-KR"/>
        </w:rPr>
        <w:t xml:space="preserve"> (vertical)</w:t>
      </w:r>
      <w:r w:rsidR="00A143FA" w:rsidRPr="00A5068A">
        <w:rPr>
          <w:rFonts w:asciiTheme="minorHAnsi" w:hAnsiTheme="minorHAnsi" w:cstheme="minorHAnsi"/>
        </w:rPr>
        <w:t xml:space="preserve">. An implementation is given below. But the code is not working as expected. </w:t>
      </w:r>
      <w:r w:rsidR="001A49AF">
        <w:rPr>
          <w:rFonts w:asciiTheme="minorHAnsi" w:eastAsiaTheme="minorEastAsia" w:hAnsiTheme="minorHAnsi" w:cstheme="minorHAnsi" w:hint="eastAsia"/>
          <w:lang w:eastAsia="ko-KR"/>
        </w:rPr>
        <w:t xml:space="preserve">Explain why it does not work as expected. </w:t>
      </w:r>
    </w:p>
    <w:p w14:paraId="1CC15324" w14:textId="77777777" w:rsidR="00A143FA" w:rsidRPr="00D3728C" w:rsidRDefault="00A143FA" w:rsidP="00A143FA">
      <w:pPr>
        <w:autoSpaceDE w:val="0"/>
        <w:autoSpaceDN w:val="0"/>
        <w:adjustRightInd w:val="0"/>
        <w:jc w:val="both"/>
        <w:rPr>
          <w:rFonts w:asciiTheme="minorHAnsi" w:hAnsiTheme="minorHAnsi" w:cstheme="minorHAnsi"/>
          <w:b/>
          <w:bCs/>
          <w:color w:val="000000" w:themeColor="text1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143FA" w:rsidRPr="00D3728C" w14:paraId="2B47A892" w14:textId="77777777" w:rsidTr="00CD78F2">
        <w:trPr>
          <w:trHeight w:val="430"/>
        </w:trPr>
        <w:tc>
          <w:tcPr>
            <w:tcW w:w="9350" w:type="dxa"/>
            <w:vAlign w:val="center"/>
          </w:tcPr>
          <w:p w14:paraId="3F9F5C2D" w14:textId="77777777" w:rsidR="00A143FA" w:rsidRPr="00D3728C" w:rsidRDefault="00A143FA" w:rsidP="00CD78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FB99280" w14:textId="5B547A92" w:rsidR="00A143FA" w:rsidRPr="00A90455" w:rsidRDefault="00A143FA" w:rsidP="004F6994">
            <w:pPr>
              <w:pStyle w:val="ListParagraph"/>
              <w:numPr>
                <w:ilvl w:val="0"/>
                <w:numId w:val="17"/>
              </w:numPr>
              <w:spacing w:line="270" w:lineRule="atLeast"/>
              <w:rPr>
                <w:rFonts w:ascii="Courier New" w:hAnsi="Courier New" w:cs="Courier New"/>
                <w:color w:val="212121"/>
                <w:sz w:val="24"/>
                <w:szCs w:val="24"/>
              </w:rPr>
            </w:pPr>
            <w:r w:rsidRPr="00A90455">
              <w:rPr>
                <w:rStyle w:val="se997f01b2"/>
                <w:rFonts w:ascii="Courier New" w:hAnsi="Courier New" w:cs="Courier New"/>
                <w:color w:val="212121"/>
                <w:sz w:val="24"/>
                <w:szCs w:val="24"/>
              </w:rPr>
              <w:t xml:space="preserve">n=randi([4,15]); </w:t>
            </w:r>
            <w:r w:rsidRPr="00A90455">
              <w:rPr>
                <w:rStyle w:val="se997f01b31"/>
                <w:rFonts w:ascii="Courier New" w:hAnsi="Courier New" w:cs="Courier New"/>
                <w:sz w:val="24"/>
                <w:szCs w:val="24"/>
              </w:rPr>
              <w:t>% given dimension</w:t>
            </w:r>
          </w:p>
          <w:p w14:paraId="142C14A5" w14:textId="635F5E70" w:rsidR="00A143FA" w:rsidRPr="00E2123A" w:rsidRDefault="00A143FA" w:rsidP="00A143FA">
            <w:pPr>
              <w:pStyle w:val="ListParagraph"/>
              <w:numPr>
                <w:ilvl w:val="0"/>
                <w:numId w:val="17"/>
              </w:numPr>
              <w:spacing w:line="270" w:lineRule="atLeast"/>
              <w:rPr>
                <w:rStyle w:val="se997f01b31"/>
                <w:rFonts w:ascii="Courier New" w:hAnsi="Courier New" w:cs="Courier New"/>
                <w:color w:val="212121"/>
                <w:sz w:val="24"/>
                <w:szCs w:val="24"/>
              </w:rPr>
            </w:pPr>
            <w:r w:rsidRPr="00A90455">
              <w:rPr>
                <w:rStyle w:val="se997f01b2"/>
                <w:rFonts w:ascii="Courier New" w:hAnsi="Courier New" w:cs="Courier New"/>
                <w:color w:val="212121"/>
                <w:sz w:val="24"/>
                <w:szCs w:val="24"/>
              </w:rPr>
              <w:t xml:space="preserve">n_mat=randi([1,100],n,n) </w:t>
            </w:r>
            <w:r w:rsidRPr="00A90455">
              <w:rPr>
                <w:rStyle w:val="se997f01b31"/>
                <w:rFonts w:ascii="Courier New" w:hAnsi="Courier New" w:cs="Courier New"/>
                <w:sz w:val="24"/>
                <w:szCs w:val="24"/>
              </w:rPr>
              <w:t>% given matrix</w:t>
            </w:r>
          </w:p>
          <w:p w14:paraId="5CB6DD94" w14:textId="77777777" w:rsidR="00E2123A" w:rsidRPr="00E2123A" w:rsidRDefault="00E2123A" w:rsidP="00E2123A">
            <w:pPr>
              <w:pStyle w:val="ListParagraph"/>
              <w:spacing w:line="270" w:lineRule="atLeast"/>
              <w:rPr>
                <w:rFonts w:ascii="Courier New" w:hAnsi="Courier New" w:cs="Courier New"/>
                <w:color w:val="212121"/>
                <w:sz w:val="24"/>
                <w:szCs w:val="24"/>
              </w:rPr>
            </w:pPr>
          </w:p>
          <w:p w14:paraId="7A20BE4D" w14:textId="0B725283" w:rsidR="00A143FA" w:rsidRPr="00A90455" w:rsidRDefault="00A143FA" w:rsidP="004F6994">
            <w:pPr>
              <w:pStyle w:val="ListParagraph"/>
              <w:numPr>
                <w:ilvl w:val="0"/>
                <w:numId w:val="17"/>
              </w:numPr>
              <w:spacing w:line="270" w:lineRule="atLeast"/>
              <w:rPr>
                <w:rFonts w:ascii="Courier New" w:hAnsi="Courier New" w:cs="Courier New"/>
                <w:color w:val="212121"/>
                <w:sz w:val="24"/>
                <w:szCs w:val="24"/>
              </w:rPr>
            </w:pPr>
            <w:r w:rsidRPr="00A90455">
              <w:rPr>
                <w:rStyle w:val="se997f01b2"/>
                <w:rFonts w:ascii="Courier New" w:hAnsi="Courier New" w:cs="Courier New"/>
                <w:color w:val="212121"/>
                <w:sz w:val="24"/>
                <w:szCs w:val="24"/>
              </w:rPr>
              <w:t>fliplr_mat=n_mat;</w:t>
            </w:r>
          </w:p>
          <w:p w14:paraId="58F51500" w14:textId="63CF599F" w:rsidR="00A143FA" w:rsidRPr="00A90455" w:rsidRDefault="00A143FA" w:rsidP="004F6994">
            <w:pPr>
              <w:pStyle w:val="ListParagraph"/>
              <w:numPr>
                <w:ilvl w:val="0"/>
                <w:numId w:val="17"/>
              </w:numPr>
              <w:spacing w:line="270" w:lineRule="atLeast"/>
              <w:rPr>
                <w:rStyle w:val="se997f01b31"/>
                <w:rFonts w:ascii="Courier New" w:hAnsi="Courier New" w:cs="Courier New"/>
                <w:sz w:val="24"/>
                <w:szCs w:val="24"/>
              </w:rPr>
            </w:pPr>
            <w:r w:rsidRPr="00A90455">
              <w:rPr>
                <w:rStyle w:val="se997f01b2"/>
                <w:rFonts w:ascii="Courier New" w:hAnsi="Courier New" w:cs="Courier New"/>
                <w:color w:val="212121"/>
                <w:sz w:val="24"/>
                <w:szCs w:val="24"/>
              </w:rPr>
              <w:t xml:space="preserve">fliplr_mat(:,1:n)=fliplr_mat(:,n:1) </w:t>
            </w:r>
            <w:r w:rsidRPr="00A90455">
              <w:rPr>
                <w:rStyle w:val="se997f01b31"/>
                <w:rFonts w:ascii="Courier New" w:hAnsi="Courier New" w:cs="Courier New"/>
                <w:sz w:val="24"/>
                <w:szCs w:val="24"/>
              </w:rPr>
              <w:t>%flipping all columns</w:t>
            </w:r>
          </w:p>
          <w:p w14:paraId="4CFBEA76" w14:textId="77777777" w:rsidR="00E2123A" w:rsidRDefault="00E2123A" w:rsidP="00E2123A">
            <w:pPr>
              <w:pStyle w:val="ListParagraph"/>
              <w:spacing w:line="270" w:lineRule="atLeast"/>
              <w:rPr>
                <w:rStyle w:val="se997f01b2"/>
                <w:rFonts w:ascii="Courier New" w:hAnsi="Courier New" w:cs="Courier New"/>
                <w:color w:val="212121"/>
                <w:sz w:val="24"/>
                <w:szCs w:val="24"/>
              </w:rPr>
            </w:pPr>
          </w:p>
          <w:p w14:paraId="4A138641" w14:textId="522ABF5B" w:rsidR="00A143FA" w:rsidRPr="00A90455" w:rsidRDefault="00A143FA" w:rsidP="004F6994">
            <w:pPr>
              <w:pStyle w:val="ListParagraph"/>
              <w:numPr>
                <w:ilvl w:val="0"/>
                <w:numId w:val="17"/>
              </w:numPr>
              <w:spacing w:line="270" w:lineRule="atLeast"/>
              <w:rPr>
                <w:rFonts w:ascii="Courier New" w:hAnsi="Courier New" w:cs="Courier New"/>
                <w:color w:val="212121"/>
                <w:sz w:val="24"/>
                <w:szCs w:val="24"/>
              </w:rPr>
            </w:pPr>
            <w:r w:rsidRPr="00A90455">
              <w:rPr>
                <w:rStyle w:val="se997f01b2"/>
                <w:rFonts w:ascii="Courier New" w:hAnsi="Courier New" w:cs="Courier New"/>
                <w:color w:val="212121"/>
                <w:sz w:val="24"/>
                <w:szCs w:val="24"/>
              </w:rPr>
              <w:t>flipud_mat=n_mat;</w:t>
            </w:r>
          </w:p>
          <w:p w14:paraId="6A123989" w14:textId="2407CC85" w:rsidR="00A143FA" w:rsidRPr="00A90455" w:rsidRDefault="00A143FA" w:rsidP="004F6994">
            <w:pPr>
              <w:pStyle w:val="ListParagraph"/>
              <w:numPr>
                <w:ilvl w:val="0"/>
                <w:numId w:val="17"/>
              </w:numPr>
              <w:spacing w:line="270" w:lineRule="atLeast"/>
              <w:rPr>
                <w:rFonts w:ascii="Courier New" w:hAnsi="Courier New" w:cs="Courier New"/>
                <w:color w:val="212121"/>
                <w:sz w:val="24"/>
                <w:szCs w:val="24"/>
              </w:rPr>
            </w:pPr>
            <w:r w:rsidRPr="00A90455">
              <w:rPr>
                <w:rStyle w:val="se997f01b2"/>
                <w:rFonts w:ascii="Courier New" w:hAnsi="Courier New" w:cs="Courier New"/>
                <w:color w:val="212121"/>
                <w:sz w:val="24"/>
                <w:szCs w:val="24"/>
              </w:rPr>
              <w:t xml:space="preserve">flipud_mat(1:n,:)=flipud_mat(n:1,:) </w:t>
            </w:r>
            <w:r w:rsidRPr="00A90455">
              <w:rPr>
                <w:rStyle w:val="se997f01b31"/>
                <w:rFonts w:ascii="Courier New" w:hAnsi="Courier New" w:cs="Courier New"/>
                <w:sz w:val="24"/>
                <w:szCs w:val="24"/>
              </w:rPr>
              <w:t>%flipping all rows</w:t>
            </w:r>
          </w:p>
          <w:p w14:paraId="1BC337FD" w14:textId="77777777" w:rsidR="00A143FA" w:rsidRPr="00D3728C" w:rsidRDefault="00A143FA" w:rsidP="00CD78F2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771AC3B3" w14:textId="418F981D" w:rsidR="00A143FA" w:rsidRDefault="00A143FA" w:rsidP="00A143F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F6994" w:rsidRPr="00D3728C" w14:paraId="342F4F82" w14:textId="77777777" w:rsidTr="00CD78F2">
        <w:trPr>
          <w:trHeight w:val="430"/>
        </w:trPr>
        <w:tc>
          <w:tcPr>
            <w:tcW w:w="9350" w:type="dxa"/>
            <w:vAlign w:val="center"/>
          </w:tcPr>
          <w:p w14:paraId="017DEE3A" w14:textId="77777777" w:rsidR="004F6994" w:rsidRPr="00D3728C" w:rsidRDefault="004F6994" w:rsidP="00CD78F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07BAE651" w14:textId="77777777" w:rsidR="004F6994" w:rsidRPr="00A90455" w:rsidRDefault="004F6994" w:rsidP="004F6994">
            <w:pPr>
              <w:spacing w:line="270" w:lineRule="atLeast"/>
              <w:rPr>
                <w:rStyle w:val="se997f01b2"/>
                <w:rFonts w:ascii="Courier New" w:hAnsi="Courier New" w:cs="Courier New"/>
                <w:color w:val="212121"/>
              </w:rPr>
            </w:pPr>
            <w:r w:rsidRPr="00A90455">
              <w:rPr>
                <w:rStyle w:val="se997f01b2"/>
                <w:rFonts w:ascii="Courier New" w:hAnsi="Courier New" w:cs="Courier New"/>
                <w:color w:val="212121"/>
              </w:rPr>
              <w:t>Unable to perform assignment because the size of the left side is 8-by-8 and the size of the</w:t>
            </w:r>
          </w:p>
          <w:p w14:paraId="1568FF54" w14:textId="28225432" w:rsidR="004F6994" w:rsidRPr="00A90455" w:rsidRDefault="004F6994" w:rsidP="004F6994">
            <w:pPr>
              <w:spacing w:line="270" w:lineRule="atLeast"/>
              <w:rPr>
                <w:rStyle w:val="se997f01b2"/>
                <w:rFonts w:ascii="Courier New" w:hAnsi="Courier New" w:cs="Courier New"/>
                <w:color w:val="212121"/>
              </w:rPr>
            </w:pPr>
            <w:r w:rsidRPr="00A90455">
              <w:rPr>
                <w:rStyle w:val="se997f01b2"/>
                <w:rFonts w:ascii="Courier New" w:hAnsi="Courier New" w:cs="Courier New"/>
                <w:color w:val="212121"/>
              </w:rPr>
              <w:t>right side is 8-by-0.</w:t>
            </w:r>
          </w:p>
          <w:p w14:paraId="4A65886B" w14:textId="0B715225" w:rsidR="004F6994" w:rsidRPr="00D3728C" w:rsidRDefault="004F6994" w:rsidP="004F6994">
            <w:pPr>
              <w:spacing w:line="270" w:lineRule="atLeas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5AA2AF4B" w14:textId="680404E8" w:rsidR="004F6994" w:rsidRDefault="004F6994" w:rsidP="00A143F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8185"/>
      </w:tblGrid>
      <w:tr w:rsidR="004A5C0A" w14:paraId="34FCA285" w14:textId="77777777" w:rsidTr="00345A20">
        <w:trPr>
          <w:trHeight w:val="451"/>
        </w:trPr>
        <w:tc>
          <w:tcPr>
            <w:tcW w:w="1165" w:type="dxa"/>
            <w:vAlign w:val="center"/>
          </w:tcPr>
          <w:p w14:paraId="2DD29F92" w14:textId="77777777" w:rsidR="004A5C0A" w:rsidRPr="0008594F" w:rsidRDefault="004A5C0A" w:rsidP="00345A20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ANS</w:t>
            </w:r>
            <w:r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  <w:t>W</w:t>
            </w:r>
            <w:r w:rsidRPr="0008594F"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ER</w:t>
            </w:r>
          </w:p>
        </w:tc>
        <w:tc>
          <w:tcPr>
            <w:tcW w:w="8185" w:type="dxa"/>
            <w:vAlign w:val="center"/>
          </w:tcPr>
          <w:p w14:paraId="04406202" w14:textId="5DD0CDA8" w:rsidR="004A5C0A" w:rsidRPr="004A5C0A" w:rsidRDefault="004A5C0A" w:rsidP="00345A20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HAnsi"/>
                <w:color w:val="000000"/>
                <w:lang w:eastAsia="ko-KR"/>
              </w:rPr>
            </w:pPr>
          </w:p>
        </w:tc>
      </w:tr>
    </w:tbl>
    <w:p w14:paraId="6730F949" w14:textId="159E2E64" w:rsidR="00A143FA" w:rsidRDefault="00A143FA" w:rsidP="00A143FA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</w:rPr>
      </w:pPr>
    </w:p>
    <w:p w14:paraId="545902FF" w14:textId="77777777" w:rsidR="00D44F99" w:rsidRDefault="00D44F99" w:rsidP="009240C6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b/>
          <w:bCs/>
          <w:color w:val="000000" w:themeColor="text1"/>
          <w:lang w:eastAsia="ko-KR"/>
        </w:rPr>
      </w:pPr>
    </w:p>
    <w:p w14:paraId="51A19F7D" w14:textId="116B0440" w:rsidR="009240C6" w:rsidRPr="00D3728C" w:rsidRDefault="00E45622" w:rsidP="009240C6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  <w:color w:val="000000" w:themeColor="text1"/>
        </w:rPr>
        <w:t>7</w:t>
      </w:r>
      <w:r w:rsidR="009240C6" w:rsidRPr="00E45622">
        <w:rPr>
          <w:rFonts w:asciiTheme="minorHAnsi" w:hAnsiTheme="minorHAnsi" w:cstheme="minorHAnsi"/>
          <w:b/>
          <w:bCs/>
          <w:color w:val="000000" w:themeColor="text1"/>
        </w:rPr>
        <w:t>.</w:t>
      </w:r>
      <w:r w:rsidR="009240C6" w:rsidRPr="00E45622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="00144D35" w:rsidRPr="00A5068A">
        <w:rPr>
          <w:rFonts w:asciiTheme="minorHAnsi" w:eastAsiaTheme="minorEastAsia" w:hAnsiTheme="minorHAnsi" w:cstheme="minorHAnsi"/>
          <w:lang w:eastAsia="ko-KR"/>
        </w:rPr>
        <w:t>(</w:t>
      </w:r>
      <w:r w:rsidR="00144D35">
        <w:rPr>
          <w:rFonts w:asciiTheme="minorHAnsi" w:eastAsiaTheme="minorEastAsia" w:hAnsiTheme="minorHAnsi" w:cstheme="minorHAnsi" w:hint="eastAsia"/>
          <w:lang w:eastAsia="ko-KR"/>
        </w:rPr>
        <w:t>4</w:t>
      </w:r>
      <w:r w:rsidR="00144D35" w:rsidRPr="00A5068A">
        <w:rPr>
          <w:rFonts w:asciiTheme="minorHAnsi" w:eastAsiaTheme="minorEastAsia" w:hAnsiTheme="minorHAnsi" w:cstheme="minorHAnsi"/>
          <w:lang w:eastAsia="ko-KR"/>
        </w:rPr>
        <w:t xml:space="preserve"> point) </w:t>
      </w:r>
      <w:r w:rsidR="009240C6" w:rsidRPr="00E45622">
        <w:rPr>
          <w:rFonts w:asciiTheme="minorHAnsi" w:hAnsiTheme="minorHAnsi" w:cstheme="minorHAnsi"/>
        </w:rPr>
        <w:t xml:space="preserve">Assume that matrix </w:t>
      </w:r>
      <w:r w:rsidR="009240C6" w:rsidRPr="00086971">
        <w:rPr>
          <w:rFonts w:ascii="Courier New" w:hAnsi="Courier New" w:cs="Courier New"/>
        </w:rPr>
        <w:t>A</w:t>
      </w:r>
      <w:r w:rsidR="009240C6" w:rsidRPr="00E45622">
        <w:rPr>
          <w:rFonts w:asciiTheme="minorHAnsi" w:hAnsiTheme="minorHAnsi" w:cstheme="minorHAnsi"/>
        </w:rPr>
        <w:t xml:space="preserve">, a column vector </w:t>
      </w:r>
      <w:r w:rsidR="009240C6" w:rsidRPr="00086971">
        <w:rPr>
          <w:rFonts w:ascii="Courier New" w:hAnsi="Courier New" w:cs="Courier New"/>
        </w:rPr>
        <w:t>c</w:t>
      </w:r>
      <w:r w:rsidR="009240C6" w:rsidRPr="00E45622">
        <w:rPr>
          <w:rFonts w:asciiTheme="minorHAnsi" w:hAnsiTheme="minorHAnsi" w:cstheme="minorHAnsi"/>
        </w:rPr>
        <w:t xml:space="preserve">, and a row vector </w:t>
      </w:r>
      <w:r w:rsidR="009240C6" w:rsidRPr="00086971">
        <w:rPr>
          <w:rFonts w:ascii="Courier New" w:hAnsi="Courier New" w:cs="Courier New"/>
        </w:rPr>
        <w:t>r</w:t>
      </w:r>
      <w:r w:rsidR="009240C6" w:rsidRPr="00E45622">
        <w:rPr>
          <w:rFonts w:asciiTheme="minorHAnsi" w:hAnsiTheme="minorHAnsi" w:cstheme="minorHAnsi"/>
        </w:rPr>
        <w:t xml:space="preserve"> are defined as follows.</w:t>
      </w:r>
      <w:r w:rsidR="00F64B47" w:rsidRPr="00D3728C">
        <w:rPr>
          <w:rFonts w:asciiTheme="minorHAnsi" w:hAnsiTheme="minorHAnsi" w:cstheme="minorHAnsi"/>
        </w:rPr>
        <w:t xml:space="preserve"> </w:t>
      </w:r>
    </w:p>
    <w:p w14:paraId="4E46471A" w14:textId="77777777" w:rsidR="009240C6" w:rsidRPr="00D3728C" w:rsidRDefault="009240C6" w:rsidP="009240C6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407070D3" w14:textId="792284A9" w:rsidR="009240C6" w:rsidRPr="00D3728C" w:rsidRDefault="009240C6" w:rsidP="009240C6">
      <w:pPr>
        <w:spacing w:line="315" w:lineRule="atLeast"/>
        <w:rPr>
          <w:rFonts w:asciiTheme="minorHAnsi" w:hAnsiTheme="minorHAnsi" w:cstheme="minorHAnsi"/>
          <w:color w:val="212121"/>
          <w:sz w:val="21"/>
          <w:szCs w:val="21"/>
        </w:rPr>
      </w:pPr>
      <w:r w:rsidRPr="00D3728C">
        <w:rPr>
          <w:rFonts w:asciiTheme="minorHAnsi" w:hAnsiTheme="minorHAnsi" w:cstheme="minorHAnsi"/>
          <w:noProof/>
          <w:color w:val="212121"/>
          <w:sz w:val="21"/>
          <w:szCs w:val="21"/>
        </w:rPr>
        <w:drawing>
          <wp:inline distT="0" distB="0" distL="0" distR="0" wp14:anchorId="3A7FBDD0" wp14:editId="4A55D928">
            <wp:extent cx="3811905" cy="6407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905" cy="64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84DE4" w14:textId="3BBB201E" w:rsidR="009240C6" w:rsidRPr="00D3728C" w:rsidRDefault="009240C6" w:rsidP="009240C6">
      <w:pPr>
        <w:spacing w:line="315" w:lineRule="atLeast"/>
        <w:rPr>
          <w:rFonts w:asciiTheme="minorHAnsi" w:hAnsiTheme="minorHAnsi" w:cstheme="minorHAnsi"/>
          <w:color w:val="212121"/>
          <w:sz w:val="21"/>
          <w:szCs w:val="21"/>
        </w:rPr>
      </w:pPr>
    </w:p>
    <w:p w14:paraId="2C02ABA5" w14:textId="4C288F7D" w:rsidR="00BF18FC" w:rsidRDefault="00BF18FC" w:rsidP="00BF18FC">
      <w:pPr>
        <w:autoSpaceDE w:val="0"/>
        <w:autoSpaceDN w:val="0"/>
        <w:adjustRightInd w:val="0"/>
        <w:rPr>
          <w:rFonts w:asciiTheme="minorHAnsi" w:eastAsiaTheme="minorEastAsia" w:hAnsiTheme="minorHAnsi" w:cstheme="minorHAnsi"/>
          <w:lang w:eastAsia="ko-KR"/>
        </w:rPr>
      </w:pPr>
      <w:r w:rsidRPr="00A5068A">
        <w:rPr>
          <w:rFonts w:asciiTheme="minorHAnsi" w:hAnsiTheme="minorHAnsi" w:cstheme="minorHAnsi"/>
        </w:rPr>
        <w:t xml:space="preserve">Then, </w:t>
      </w:r>
      <w:r w:rsidRPr="00086971">
        <w:rPr>
          <w:rFonts w:ascii="Courier New" w:hAnsi="Courier New" w:cs="Courier New"/>
        </w:rPr>
        <w:t>val_a</w:t>
      </w:r>
      <w:r w:rsidRPr="00A5068A">
        <w:rPr>
          <w:rFonts w:asciiTheme="minorHAnsi" w:hAnsiTheme="minorHAnsi" w:cstheme="minorHAnsi"/>
        </w:rPr>
        <w:t xml:space="preserve">, </w:t>
      </w:r>
      <w:r w:rsidRPr="00086971">
        <w:rPr>
          <w:rFonts w:ascii="Courier New" w:hAnsi="Courier New" w:cs="Courier New"/>
        </w:rPr>
        <w:t>mat_b</w:t>
      </w:r>
      <w:r w:rsidRPr="00A5068A">
        <w:rPr>
          <w:rFonts w:asciiTheme="minorHAnsi" w:hAnsiTheme="minorHAnsi" w:cstheme="minorHAnsi"/>
        </w:rPr>
        <w:t xml:space="preserve">, </w:t>
      </w:r>
      <w:r w:rsidRPr="00086971">
        <w:rPr>
          <w:rFonts w:ascii="Courier New" w:hAnsi="Courier New" w:cs="Courier New"/>
        </w:rPr>
        <w:t>mat_c</w:t>
      </w:r>
      <w:r w:rsidRPr="00A5068A">
        <w:rPr>
          <w:rFonts w:asciiTheme="minorHAnsi" w:hAnsiTheme="minorHAnsi" w:cstheme="minorHAnsi"/>
        </w:rPr>
        <w:t xml:space="preserve">, </w:t>
      </w:r>
      <w:r w:rsidRPr="00086971">
        <w:rPr>
          <w:rFonts w:ascii="Courier New" w:hAnsi="Courier New" w:cs="Courier New"/>
        </w:rPr>
        <w:t>mat_d</w:t>
      </w:r>
      <w:r w:rsidRPr="00A5068A">
        <w:rPr>
          <w:rFonts w:asciiTheme="minorHAnsi" w:hAnsiTheme="minorHAnsi" w:cstheme="minorHAnsi"/>
        </w:rPr>
        <w:t xml:space="preserve">, </w:t>
      </w:r>
      <w:r w:rsidRPr="00086971">
        <w:rPr>
          <w:rFonts w:ascii="Courier New" w:hAnsi="Courier New" w:cs="Courier New"/>
        </w:rPr>
        <w:t>mat_e</w:t>
      </w:r>
      <w:r w:rsidRPr="00A5068A">
        <w:rPr>
          <w:rFonts w:asciiTheme="minorHAnsi" w:hAnsiTheme="minorHAnsi" w:cstheme="minorHAnsi"/>
        </w:rPr>
        <w:t xml:space="preserve">, and </w:t>
      </w:r>
      <w:r w:rsidRPr="00086971">
        <w:rPr>
          <w:rFonts w:ascii="Courier New" w:hAnsi="Courier New" w:cs="Courier New"/>
        </w:rPr>
        <w:t>val_f</w:t>
      </w:r>
      <w:r w:rsidRPr="00A5068A">
        <w:rPr>
          <w:rFonts w:asciiTheme="minorHAnsi" w:hAnsiTheme="minorHAnsi" w:cstheme="minorHAnsi"/>
        </w:rPr>
        <w:t xml:space="preserve"> are defined as follows</w:t>
      </w:r>
      <w:r w:rsidR="009240C6" w:rsidRPr="00A5068A">
        <w:rPr>
          <w:rFonts w:asciiTheme="minorHAnsi" w:hAnsiTheme="minorHAnsi" w:cstheme="minorHAnsi"/>
        </w:rPr>
        <w:t>.</w:t>
      </w:r>
    </w:p>
    <w:p w14:paraId="7E367282" w14:textId="77777777" w:rsidR="00DC25B0" w:rsidRPr="00DC25B0" w:rsidRDefault="00DC25B0" w:rsidP="00BF18FC">
      <w:pPr>
        <w:autoSpaceDE w:val="0"/>
        <w:autoSpaceDN w:val="0"/>
        <w:adjustRightInd w:val="0"/>
        <w:rPr>
          <w:rFonts w:asciiTheme="minorHAnsi" w:eastAsiaTheme="minorEastAsia" w:hAnsiTheme="minorHAnsi" w:cstheme="minorHAnsi" w:hint="eastAsia"/>
          <w:lang w:eastAsia="ko-KR"/>
        </w:rPr>
      </w:pPr>
    </w:p>
    <w:p w14:paraId="7D7FAD28" w14:textId="7A9AEAFB" w:rsidR="00BF18FC" w:rsidRPr="00D3728C" w:rsidRDefault="00BF18FC" w:rsidP="00BF18FC">
      <w:pPr>
        <w:spacing w:line="315" w:lineRule="atLeast"/>
        <w:rPr>
          <w:rFonts w:asciiTheme="minorHAnsi" w:hAnsiTheme="minorHAnsi" w:cstheme="minorHAnsi"/>
          <w:color w:val="212121"/>
          <w:sz w:val="21"/>
          <w:szCs w:val="21"/>
        </w:rPr>
      </w:pPr>
      <w:r w:rsidRPr="00D3728C">
        <w:rPr>
          <w:rFonts w:asciiTheme="minorHAnsi" w:hAnsiTheme="minorHAnsi" w:cstheme="minorHAnsi"/>
          <w:noProof/>
          <w:color w:val="212121"/>
          <w:sz w:val="21"/>
          <w:szCs w:val="21"/>
        </w:rPr>
        <w:drawing>
          <wp:inline distT="0" distB="0" distL="0" distR="0" wp14:anchorId="4D009FE3" wp14:editId="7ED13015">
            <wp:extent cx="1740168" cy="1667866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3314" b="50483"/>
                    <a:stretch/>
                  </pic:blipFill>
                  <pic:spPr bwMode="auto">
                    <a:xfrm>
                      <a:off x="0" y="0"/>
                      <a:ext cx="1750012" cy="16773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C25B0" w:rsidRPr="00D3728C">
        <w:rPr>
          <w:rFonts w:asciiTheme="minorHAnsi" w:hAnsiTheme="minorHAnsi" w:cstheme="minorHAnsi"/>
          <w:noProof/>
          <w:color w:val="212121"/>
          <w:sz w:val="21"/>
          <w:szCs w:val="21"/>
        </w:rPr>
        <w:drawing>
          <wp:inline distT="0" distB="0" distL="0" distR="0" wp14:anchorId="24358B3B" wp14:editId="14D833A9">
            <wp:extent cx="3783810" cy="1725625"/>
            <wp:effectExtent l="0" t="0" r="7620" b="8255"/>
            <wp:docPr id="2097277851" name="Picture 2097277851" descr="A table with equations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7277851" name="Picture 2097277851" descr="A table with equations and numb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517" r="-30"/>
                    <a:stretch/>
                  </pic:blipFill>
                  <pic:spPr bwMode="auto">
                    <a:xfrm>
                      <a:off x="0" y="0"/>
                      <a:ext cx="3800767" cy="1733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A8BFE" w14:textId="77777777" w:rsidR="00BF18FC" w:rsidRPr="00D3728C" w:rsidRDefault="00BF18FC" w:rsidP="00BF18FC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527CEABC" w14:textId="77777777" w:rsidR="00BF18FC" w:rsidRPr="00D3728C" w:rsidRDefault="00BF18FC" w:rsidP="00BF18FC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1BD1B804" w14:textId="291E99DF" w:rsidR="00BF18FC" w:rsidRPr="00A5068A" w:rsidRDefault="00BF18FC" w:rsidP="00BF18FC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A5068A">
        <w:rPr>
          <w:rFonts w:asciiTheme="minorHAnsi" w:hAnsiTheme="minorHAnsi" w:cstheme="minorHAnsi"/>
        </w:rPr>
        <w:t>The code to run this is given as follows:</w:t>
      </w:r>
    </w:p>
    <w:p w14:paraId="7725DCE2" w14:textId="73D05ECC" w:rsidR="00BF18FC" w:rsidRPr="00D3728C" w:rsidRDefault="00BF18FC" w:rsidP="004A5E04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240C6" w:rsidRPr="00D3728C" w14:paraId="41718A7C" w14:textId="77777777" w:rsidTr="00201B60">
        <w:trPr>
          <w:trHeight w:val="430"/>
        </w:trPr>
        <w:tc>
          <w:tcPr>
            <w:tcW w:w="9350" w:type="dxa"/>
            <w:vAlign w:val="center"/>
          </w:tcPr>
          <w:p w14:paraId="693A0F80" w14:textId="77777777" w:rsidR="009240C6" w:rsidRPr="00D3728C" w:rsidRDefault="009240C6" w:rsidP="00201B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52C7572C" w14:textId="6C184299" w:rsidR="009240C6" w:rsidRPr="00A90455" w:rsidRDefault="009240C6" w:rsidP="00BF18FC">
            <w:pPr>
              <w:pStyle w:val="ListParagraph"/>
              <w:numPr>
                <w:ilvl w:val="0"/>
                <w:numId w:val="15"/>
              </w:numPr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A = randi(100, 3,3);</w:t>
            </w:r>
          </w:p>
          <w:p w14:paraId="44680C4D" w14:textId="495F3E3D" w:rsidR="009240C6" w:rsidRPr="00A90455" w:rsidRDefault="009240C6" w:rsidP="00BF18FC">
            <w:pPr>
              <w:pStyle w:val="ListParagraph"/>
              <w:numPr>
                <w:ilvl w:val="0"/>
                <w:numId w:val="15"/>
              </w:numPr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c = randi(100, 3,1);</w:t>
            </w:r>
          </w:p>
          <w:p w14:paraId="66ACAD3A" w14:textId="3400944E" w:rsidR="009240C6" w:rsidRPr="00A90455" w:rsidRDefault="009240C6" w:rsidP="00BF18FC">
            <w:pPr>
              <w:pStyle w:val="ListParagraph"/>
              <w:numPr>
                <w:ilvl w:val="0"/>
                <w:numId w:val="15"/>
              </w:numPr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r = randi(100, 1,3);</w:t>
            </w:r>
          </w:p>
          <w:p w14:paraId="097E8050" w14:textId="77777777" w:rsidR="009240C6" w:rsidRPr="00A90455" w:rsidRDefault="009240C6" w:rsidP="009240C6">
            <w:pPr>
              <w:rPr>
                <w:rFonts w:ascii="Courier New" w:hAnsi="Courier New" w:cs="Courier New"/>
                <w:color w:val="000000" w:themeColor="text1"/>
              </w:rPr>
            </w:pPr>
          </w:p>
          <w:p w14:paraId="550D224D" w14:textId="34FF9B61" w:rsidR="009240C6" w:rsidRPr="00A90455" w:rsidRDefault="009240C6" w:rsidP="00BF18FC">
            <w:pPr>
              <w:pStyle w:val="ListParagraph"/>
              <w:numPr>
                <w:ilvl w:val="0"/>
                <w:numId w:val="15"/>
              </w:numPr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val_a = r*c;</w:t>
            </w:r>
          </w:p>
          <w:p w14:paraId="73E9C860" w14:textId="752B7DE6" w:rsidR="009240C6" w:rsidRPr="00A90455" w:rsidRDefault="009240C6" w:rsidP="00BF18FC">
            <w:pPr>
              <w:pStyle w:val="ListParagraph"/>
              <w:numPr>
                <w:ilvl w:val="0"/>
                <w:numId w:val="15"/>
              </w:numPr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mat_b = A - c*ones(3,1);</w:t>
            </w:r>
          </w:p>
          <w:p w14:paraId="6AB8F3FF" w14:textId="716C9DDF" w:rsidR="009240C6" w:rsidRPr="00A90455" w:rsidRDefault="009240C6" w:rsidP="00BF18FC">
            <w:pPr>
              <w:pStyle w:val="ListParagraph"/>
              <w:numPr>
                <w:ilvl w:val="0"/>
                <w:numId w:val="15"/>
              </w:numPr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mat_c = A .*(ones(3,1)*r);</w:t>
            </w:r>
          </w:p>
          <w:p w14:paraId="547577D8" w14:textId="5648B225" w:rsidR="009240C6" w:rsidRPr="00A90455" w:rsidRDefault="009240C6" w:rsidP="00BF18FC">
            <w:pPr>
              <w:pStyle w:val="ListParagraph"/>
              <w:numPr>
                <w:ilvl w:val="0"/>
                <w:numId w:val="15"/>
              </w:numPr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mat_d = A .* c;</w:t>
            </w:r>
          </w:p>
          <w:p w14:paraId="39837D20" w14:textId="4B6481DA" w:rsidR="009240C6" w:rsidRPr="00A90455" w:rsidRDefault="009240C6" w:rsidP="00BF18FC">
            <w:pPr>
              <w:pStyle w:val="ListParagraph"/>
              <w:numPr>
                <w:ilvl w:val="0"/>
                <w:numId w:val="15"/>
              </w:numPr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mat_e = A * transpose(r);</w:t>
            </w:r>
          </w:p>
          <w:p w14:paraId="0463FE6F" w14:textId="77777777" w:rsidR="009240C6" w:rsidRPr="00A90455" w:rsidRDefault="009240C6" w:rsidP="009240C6">
            <w:pPr>
              <w:rPr>
                <w:rFonts w:ascii="Courier New" w:hAnsi="Courier New" w:cs="Courier New"/>
                <w:color w:val="000000" w:themeColor="text1"/>
              </w:rPr>
            </w:pPr>
          </w:p>
          <w:p w14:paraId="0714BBB4" w14:textId="4430658D" w:rsidR="00BF18FC" w:rsidRPr="00D3728C" w:rsidRDefault="009240C6" w:rsidP="00C8359F">
            <w:pPr>
              <w:pStyle w:val="ListParagraph"/>
              <w:numPr>
                <w:ilvl w:val="0"/>
                <w:numId w:val="15"/>
              </w:numPr>
              <w:rPr>
                <w:rFonts w:cstheme="minorHAnsi"/>
                <w:color w:val="000000"/>
                <w:sz w:val="20"/>
                <w:szCs w:val="20"/>
              </w:rPr>
            </w:pPr>
            <w:r w:rsidRPr="00A90455">
              <w:rPr>
                <w:rFonts w:ascii="Courier New" w:hAnsi="Courier New" w:cs="Courier New"/>
                <w:color w:val="000000" w:themeColor="text1"/>
                <w:sz w:val="24"/>
                <w:szCs w:val="24"/>
              </w:rPr>
              <w:t>val_f = mat_d(1) + mat_d(2) + mat_d(3);</w:t>
            </w:r>
          </w:p>
        </w:tc>
      </w:tr>
    </w:tbl>
    <w:p w14:paraId="2F04E10A" w14:textId="77777777" w:rsidR="009240C6" w:rsidRPr="00D3728C" w:rsidRDefault="009240C6" w:rsidP="004A5E04">
      <w:pPr>
        <w:autoSpaceDE w:val="0"/>
        <w:autoSpaceDN w:val="0"/>
        <w:adjustRightInd w:val="0"/>
        <w:rPr>
          <w:rFonts w:asciiTheme="minorHAnsi" w:hAnsiTheme="minorHAnsi" w:cstheme="minorHAnsi"/>
          <w:b/>
          <w:bCs/>
          <w:color w:val="000000" w:themeColor="text1"/>
          <w:sz w:val="20"/>
          <w:szCs w:val="20"/>
        </w:rPr>
      </w:pPr>
    </w:p>
    <w:p w14:paraId="1601C1CD" w14:textId="25DF4ECE" w:rsidR="00BF18FC" w:rsidRPr="00A5068A" w:rsidRDefault="00BF18FC" w:rsidP="00BF18FC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A5068A">
        <w:rPr>
          <w:rFonts w:asciiTheme="minorHAnsi" w:hAnsiTheme="minorHAnsi" w:cstheme="minorHAnsi"/>
        </w:rPr>
        <w:t>However, in attempt to run this, we encounter the following error:</w:t>
      </w:r>
    </w:p>
    <w:p w14:paraId="02DF07C9" w14:textId="7DAD4C5C" w:rsidR="00BF18FC" w:rsidRPr="00D3728C" w:rsidRDefault="00BF18FC" w:rsidP="00BF18FC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F18FC" w:rsidRPr="00D3728C" w14:paraId="3920F24A" w14:textId="77777777" w:rsidTr="00201B60">
        <w:trPr>
          <w:trHeight w:val="430"/>
        </w:trPr>
        <w:tc>
          <w:tcPr>
            <w:tcW w:w="9350" w:type="dxa"/>
            <w:vAlign w:val="center"/>
          </w:tcPr>
          <w:p w14:paraId="408C1551" w14:textId="77777777" w:rsidR="00BF18FC" w:rsidRPr="00D3728C" w:rsidRDefault="00BF18FC" w:rsidP="00201B6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inorHAnsi" w:hAnsiTheme="minorHAnsi" w:cstheme="minorHAnsi"/>
                <w:sz w:val="20"/>
                <w:szCs w:val="20"/>
              </w:rPr>
            </w:pPr>
          </w:p>
          <w:p w14:paraId="705D87D5" w14:textId="77777777" w:rsidR="00BF18FC" w:rsidRPr="00D3728C" w:rsidRDefault="00BF18FC" w:rsidP="00BF18F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728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Error using  * </w:t>
            </w:r>
          </w:p>
          <w:p w14:paraId="4F30E0B4" w14:textId="77777777" w:rsidR="00BF18FC" w:rsidRPr="00D3728C" w:rsidRDefault="00BF18FC" w:rsidP="00BF18F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728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correct dimensions for matrix multiplication. Check that the number of columns in the first</w:t>
            </w:r>
          </w:p>
          <w:p w14:paraId="212929A4" w14:textId="77777777" w:rsidR="00BF18FC" w:rsidRPr="00D3728C" w:rsidRDefault="00BF18FC" w:rsidP="00BF18F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728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atrix matches the number of rows in the second matrix. To operate on each element of the matrix</w:t>
            </w:r>
          </w:p>
          <w:p w14:paraId="317FE5DD" w14:textId="77777777" w:rsidR="00BF18FC" w:rsidRDefault="00BF18FC" w:rsidP="00BF18FC">
            <w:pP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 w:rsidRPr="00D3728C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individually, use TIMES (.*) for elementwise multiplication.</w:t>
            </w:r>
          </w:p>
          <w:p w14:paraId="60019E40" w14:textId="11A9932D" w:rsidR="00877024" w:rsidRPr="00D3728C" w:rsidRDefault="00877024" w:rsidP="00BF18FC">
            <w:pPr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</w:p>
        </w:tc>
      </w:tr>
    </w:tbl>
    <w:p w14:paraId="7C576A0B" w14:textId="77777777" w:rsidR="00BF18FC" w:rsidRPr="00D3728C" w:rsidRDefault="00BF18FC" w:rsidP="00BF18FC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6619819E" w14:textId="40BA9158" w:rsidR="00BF18FC" w:rsidRDefault="00BF18FC" w:rsidP="00BF18FC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A5068A">
        <w:rPr>
          <w:rFonts w:asciiTheme="minorHAnsi" w:hAnsiTheme="minorHAnsi" w:cstheme="minorHAnsi"/>
        </w:rPr>
        <w:t xml:space="preserve">Please identify the line(s) of code that has a bug and </w:t>
      </w:r>
      <w:r w:rsidR="00877024" w:rsidRPr="00A5068A">
        <w:rPr>
          <w:rFonts w:asciiTheme="minorHAnsi" w:hAnsiTheme="minorHAnsi" w:cstheme="minorHAnsi"/>
        </w:rPr>
        <w:t>explain your reasoning (</w:t>
      </w:r>
      <w:r w:rsidR="00877024" w:rsidRPr="00A5068A">
        <w:rPr>
          <w:rFonts w:asciiTheme="minorHAnsi" w:hAnsiTheme="minorHAnsi" w:cstheme="minorHAnsi"/>
          <w:color w:val="000000" w:themeColor="text1"/>
        </w:rPr>
        <w:t>You can either formulate the correct code in the explanation or explain in short why it is incorrect)</w:t>
      </w:r>
      <w:r w:rsidRPr="00A5068A">
        <w:rPr>
          <w:rFonts w:asciiTheme="minorHAnsi" w:hAnsiTheme="minorHAnsi" w:cstheme="minorHAnsi"/>
        </w:rPr>
        <w:t>:</w:t>
      </w:r>
      <w:r w:rsidR="004A5C0A">
        <w:rPr>
          <w:rFonts w:asciiTheme="minorHAnsi" w:hAnsiTheme="minorHAnsi" w:cstheme="minorHAnsi"/>
        </w:rPr>
        <w:t>]</w:t>
      </w:r>
    </w:p>
    <w:tbl>
      <w:tblPr>
        <w:tblStyle w:val="TableGrid11"/>
        <w:tblW w:w="0" w:type="auto"/>
        <w:tblInd w:w="0" w:type="dxa"/>
        <w:tblLook w:val="04A0" w:firstRow="1" w:lastRow="0" w:firstColumn="1" w:lastColumn="0" w:noHBand="0" w:noVBand="1"/>
      </w:tblPr>
      <w:tblGrid>
        <w:gridCol w:w="1409"/>
        <w:gridCol w:w="7941"/>
      </w:tblGrid>
      <w:tr w:rsidR="004A5C0A" w14:paraId="67F8F1DF" w14:textId="77777777" w:rsidTr="00144D35">
        <w:trPr>
          <w:trHeight w:val="451"/>
        </w:trPr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0EE30" w14:textId="77777777" w:rsidR="004A5C0A" w:rsidRDefault="004A5C0A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  <w:t>ANSWER</w:t>
            </w:r>
          </w:p>
          <w:p w14:paraId="49172A0B" w14:textId="2BA2141D" w:rsidR="00144D35" w:rsidRDefault="00144D3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(2 points)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B4B7B9" w14:textId="34333038" w:rsidR="004A5C0A" w:rsidRDefault="004A5C0A">
            <w:pPr>
              <w:autoSpaceDE w:val="0"/>
              <w:autoSpaceDN w:val="0"/>
              <w:adjustRightInd w:val="0"/>
              <w:rPr>
                <w:rFonts w:asciiTheme="minorHAnsi" w:eastAsiaTheme="minorEastAsia" w:hAnsiTheme="minorHAnsi" w:cstheme="minorHAnsi"/>
                <w:color w:val="000000" w:themeColor="text1"/>
                <w:sz w:val="20"/>
                <w:szCs w:val="20"/>
                <w:lang w:eastAsia="ko-KR"/>
              </w:rPr>
            </w:pPr>
          </w:p>
        </w:tc>
      </w:tr>
      <w:tr w:rsidR="004A5C0A" w14:paraId="3CD21598" w14:textId="77777777" w:rsidTr="00144D35">
        <w:trPr>
          <w:trHeight w:val="451"/>
        </w:trPr>
        <w:tc>
          <w:tcPr>
            <w:tcW w:w="1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D3CF7" w14:textId="77777777" w:rsidR="004A5C0A" w:rsidRDefault="004A5C0A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>
              <w:rPr>
                <w:rFonts w:asciiTheme="minorHAnsi" w:eastAsiaTheme="minorEastAsia" w:hAnsiTheme="minorHAnsi" w:cstheme="minorHAnsi"/>
                <w:b/>
                <w:bCs/>
                <w:color w:val="000000" w:themeColor="text1"/>
                <w:sz w:val="20"/>
                <w:szCs w:val="20"/>
                <w:lang w:eastAsia="ko-KR"/>
              </w:rPr>
              <w:t>EXPLANATION</w:t>
            </w:r>
          </w:p>
          <w:p w14:paraId="5463E4A8" w14:textId="5DB39F51" w:rsidR="00144D35" w:rsidRDefault="00144D35">
            <w:pPr>
              <w:autoSpaceDE w:val="0"/>
              <w:autoSpaceDN w:val="0"/>
              <w:adjustRightInd w:val="0"/>
              <w:jc w:val="center"/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</w:pPr>
            <w:r>
              <w:rPr>
                <w:rFonts w:asciiTheme="minorHAnsi" w:eastAsiaTheme="minorEastAsia" w:hAnsiTheme="minorHAnsi" w:cstheme="minorHAnsi" w:hint="eastAsia"/>
                <w:b/>
                <w:bCs/>
                <w:color w:val="000000" w:themeColor="text1"/>
                <w:sz w:val="20"/>
                <w:szCs w:val="20"/>
                <w:lang w:eastAsia="ko-KR"/>
              </w:rPr>
              <w:t>(2 points)</w:t>
            </w:r>
          </w:p>
        </w:tc>
        <w:tc>
          <w:tcPr>
            <w:tcW w:w="79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7E969" w14:textId="2ACDB6CD" w:rsidR="004A5C0A" w:rsidRPr="004A5C0A" w:rsidRDefault="004A5C0A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</w:rPr>
            </w:pPr>
          </w:p>
        </w:tc>
      </w:tr>
    </w:tbl>
    <w:p w14:paraId="3134A85E" w14:textId="77777777" w:rsidR="00A703EF" w:rsidRDefault="00A703EF" w:rsidP="00A703EF">
      <w:pPr>
        <w:spacing w:after="200" w:line="276" w:lineRule="auto"/>
        <w:rPr>
          <w:rFonts w:asciiTheme="minorHAnsi" w:hAnsiTheme="minorHAnsi" w:cstheme="minorHAnsi"/>
          <w:b/>
          <w:bCs/>
          <w:color w:val="000000" w:themeColor="text1"/>
          <w:szCs w:val="20"/>
        </w:rPr>
      </w:pPr>
    </w:p>
    <w:p w14:paraId="48E34C42" w14:textId="77777777" w:rsidR="00306F97" w:rsidRDefault="00306F97" w:rsidP="003C4B75">
      <w:pPr>
        <w:spacing w:line="315" w:lineRule="atLeast"/>
        <w:rPr>
          <w:rFonts w:ascii="Helvetica" w:hAnsi="Helvetica" w:cs="Helvetica"/>
          <w:color w:val="212121"/>
          <w:sz w:val="21"/>
          <w:szCs w:val="21"/>
          <w:lang w:val="en-US"/>
        </w:rPr>
      </w:pPr>
    </w:p>
    <w:sectPr w:rsidR="00306F97" w:rsidSect="00CE0256">
      <w:headerReference w:type="default" r:id="rId13"/>
      <w:pgSz w:w="12240" w:h="15840"/>
      <w:pgMar w:top="1276" w:right="1440" w:bottom="709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AC0E8E" w14:textId="77777777" w:rsidR="00795F5F" w:rsidRDefault="00795F5F" w:rsidP="00105BDA">
      <w:r>
        <w:separator/>
      </w:r>
    </w:p>
  </w:endnote>
  <w:endnote w:type="continuationSeparator" w:id="0">
    <w:p w14:paraId="40D87FAF" w14:textId="77777777" w:rsidR="00795F5F" w:rsidRDefault="00795F5F" w:rsidP="00105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767341" w14:textId="77777777" w:rsidR="00795F5F" w:rsidRDefault="00795F5F" w:rsidP="00105BDA">
      <w:r>
        <w:separator/>
      </w:r>
    </w:p>
  </w:footnote>
  <w:footnote w:type="continuationSeparator" w:id="0">
    <w:p w14:paraId="2C93719C" w14:textId="77777777" w:rsidR="00795F5F" w:rsidRDefault="00795F5F" w:rsidP="00105B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E86DB8" w14:textId="3A20860B" w:rsidR="00965F6E" w:rsidRPr="00105BDA" w:rsidRDefault="00B91972" w:rsidP="00205943">
    <w:pPr>
      <w:pStyle w:val="Header"/>
      <w:pBdr>
        <w:bottom w:val="single" w:sz="8" w:space="1" w:color="auto"/>
      </w:pBdr>
    </w:pPr>
    <w:r>
      <w:t>S</w:t>
    </w:r>
    <w:r w:rsidR="00D3728C">
      <w:rPr>
        <w:rFonts w:eastAsiaTheme="minorEastAsia" w:hint="eastAsia"/>
        <w:lang w:eastAsia="ko-KR"/>
      </w:rPr>
      <w:t>24</w:t>
    </w:r>
    <w:r w:rsidR="00965F6E">
      <w:t xml:space="preserve"> | uWaterloo</w:t>
    </w:r>
    <w:r w:rsidR="00965F6E">
      <w:tab/>
    </w:r>
    <w:r>
      <w:rPr>
        <w:b/>
      </w:rPr>
      <w:t>AE</w:t>
    </w:r>
    <w:r w:rsidR="00A04AC2">
      <w:rPr>
        <w:b/>
      </w:rPr>
      <w:t>/ENVE/GEOE</w:t>
    </w:r>
    <w:r w:rsidR="00376D42">
      <w:rPr>
        <w:b/>
      </w:rPr>
      <w:t xml:space="preserve"> 1</w:t>
    </w:r>
    <w:r>
      <w:rPr>
        <w:b/>
      </w:rPr>
      <w:t>21</w:t>
    </w:r>
    <w:r w:rsidR="00965F6E" w:rsidRPr="008602E7">
      <w:rPr>
        <w:b/>
      </w:rPr>
      <w:t xml:space="preserve"> </w:t>
    </w:r>
    <w:r w:rsidR="00A04AC2">
      <w:rPr>
        <w:b/>
      </w:rPr>
      <w:t>Q1</w:t>
    </w:r>
    <w:r w:rsidR="00965F6E">
      <w:rPr>
        <w:b/>
      </w:rPr>
      <w:tab/>
    </w:r>
    <w:r w:rsidR="00965F6E">
      <w:fldChar w:fldCharType="begin"/>
    </w:r>
    <w:r w:rsidR="00965F6E">
      <w:instrText xml:space="preserve"> PAGE   \* MERGEFORMAT </w:instrText>
    </w:r>
    <w:r w:rsidR="00965F6E">
      <w:fldChar w:fldCharType="separate"/>
    </w:r>
    <w:r w:rsidR="00432AC8">
      <w:rPr>
        <w:noProof/>
      </w:rPr>
      <w:t>18</w:t>
    </w:r>
    <w:r w:rsidR="00965F6E">
      <w:rPr>
        <w:noProof/>
      </w:rPr>
      <w:fldChar w:fldCharType="end"/>
    </w:r>
    <w:r w:rsidR="00965F6E">
      <w:t>|</w:t>
    </w:r>
    <w:fldSimple w:instr=" NUMPAGES   \* MERGEFORMAT ">
      <w:r w:rsidR="00432AC8">
        <w:rPr>
          <w:noProof/>
        </w:rPr>
        <w:t>19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B90567"/>
    <w:multiLevelType w:val="hybridMultilevel"/>
    <w:tmpl w:val="C15468F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435EDFF4">
      <w:start w:val="1"/>
      <w:numFmt w:val="decimal"/>
      <w:lvlText w:val="%2)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8CE069D"/>
    <w:multiLevelType w:val="hybridMultilevel"/>
    <w:tmpl w:val="D19C0CBC"/>
    <w:lvl w:ilvl="0" w:tplc="F530F1D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FB35E21"/>
    <w:multiLevelType w:val="hybridMultilevel"/>
    <w:tmpl w:val="E9CCD6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ABF1711"/>
    <w:multiLevelType w:val="hybridMultilevel"/>
    <w:tmpl w:val="5D5608F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4205FF8"/>
    <w:multiLevelType w:val="hybridMultilevel"/>
    <w:tmpl w:val="E9CCD6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1A62F7"/>
    <w:multiLevelType w:val="hybridMultilevel"/>
    <w:tmpl w:val="4A74AF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EA11A5"/>
    <w:multiLevelType w:val="hybridMultilevel"/>
    <w:tmpl w:val="15AA5C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DF533B"/>
    <w:multiLevelType w:val="hybridMultilevel"/>
    <w:tmpl w:val="E688A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9B5624"/>
    <w:multiLevelType w:val="hybridMultilevel"/>
    <w:tmpl w:val="E9CCD6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914DAA"/>
    <w:multiLevelType w:val="hybridMultilevel"/>
    <w:tmpl w:val="E688A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257333"/>
    <w:multiLevelType w:val="hybridMultilevel"/>
    <w:tmpl w:val="7020DCE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413103"/>
    <w:multiLevelType w:val="hybridMultilevel"/>
    <w:tmpl w:val="E688A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1316BF"/>
    <w:multiLevelType w:val="multilevel"/>
    <w:tmpl w:val="923C80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2EE37B6"/>
    <w:multiLevelType w:val="hybridMultilevel"/>
    <w:tmpl w:val="6C06B218"/>
    <w:lvl w:ilvl="0" w:tplc="C33C6C7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6E2FC3"/>
    <w:multiLevelType w:val="hybridMultilevel"/>
    <w:tmpl w:val="B4908DA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8AA4BFA"/>
    <w:multiLevelType w:val="hybridMultilevel"/>
    <w:tmpl w:val="4566B0E4"/>
    <w:lvl w:ilvl="0" w:tplc="801AD6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84F7718"/>
    <w:multiLevelType w:val="hybridMultilevel"/>
    <w:tmpl w:val="A0CEA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7C6CE6"/>
    <w:multiLevelType w:val="hybridMultilevel"/>
    <w:tmpl w:val="A0CEAC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6D0ED1"/>
    <w:multiLevelType w:val="hybridMultilevel"/>
    <w:tmpl w:val="41688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2C1147E"/>
    <w:multiLevelType w:val="hybridMultilevel"/>
    <w:tmpl w:val="C15ED866"/>
    <w:lvl w:ilvl="0" w:tplc="BA54AED6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5841E67"/>
    <w:multiLevelType w:val="hybridMultilevel"/>
    <w:tmpl w:val="9940C2CE"/>
    <w:lvl w:ilvl="0" w:tplc="CC102EE0">
      <w:start w:val="5"/>
      <w:numFmt w:val="bullet"/>
      <w:lvlText w:val=""/>
      <w:lvlJc w:val="left"/>
      <w:pPr>
        <w:ind w:left="360" w:hanging="360"/>
      </w:pPr>
      <w:rPr>
        <w:rFonts w:ascii="Symbol" w:eastAsiaTheme="minorEastAsia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BE51C9"/>
    <w:multiLevelType w:val="hybridMultilevel"/>
    <w:tmpl w:val="E69EDC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E45AA4"/>
    <w:multiLevelType w:val="hybridMultilevel"/>
    <w:tmpl w:val="E9CCD65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77804265">
    <w:abstractNumId w:val="3"/>
  </w:num>
  <w:num w:numId="2" w16cid:durableId="1644851594">
    <w:abstractNumId w:val="2"/>
  </w:num>
  <w:num w:numId="3" w16cid:durableId="1295021823">
    <w:abstractNumId w:val="0"/>
  </w:num>
  <w:num w:numId="4" w16cid:durableId="1152333080">
    <w:abstractNumId w:val="22"/>
  </w:num>
  <w:num w:numId="5" w16cid:durableId="899367358">
    <w:abstractNumId w:val="8"/>
  </w:num>
  <w:num w:numId="6" w16cid:durableId="998581231">
    <w:abstractNumId w:val="4"/>
  </w:num>
  <w:num w:numId="7" w16cid:durableId="1273829764">
    <w:abstractNumId w:val="1"/>
  </w:num>
  <w:num w:numId="8" w16cid:durableId="1231885819">
    <w:abstractNumId w:val="18"/>
  </w:num>
  <w:num w:numId="9" w16cid:durableId="7683525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9772427">
    <w:abstractNumId w:val="6"/>
  </w:num>
  <w:num w:numId="11" w16cid:durableId="1943031532">
    <w:abstractNumId w:val="5"/>
  </w:num>
  <w:num w:numId="12" w16cid:durableId="1718427186">
    <w:abstractNumId w:val="19"/>
  </w:num>
  <w:num w:numId="13" w16cid:durableId="641468436">
    <w:abstractNumId w:val="15"/>
  </w:num>
  <w:num w:numId="14" w16cid:durableId="2110537322">
    <w:abstractNumId w:val="14"/>
  </w:num>
  <w:num w:numId="15" w16cid:durableId="514734837">
    <w:abstractNumId w:val="21"/>
  </w:num>
  <w:num w:numId="16" w16cid:durableId="1962876566">
    <w:abstractNumId w:val="20"/>
  </w:num>
  <w:num w:numId="17" w16cid:durableId="1675188406">
    <w:abstractNumId w:val="13"/>
  </w:num>
  <w:num w:numId="18" w16cid:durableId="1865635885">
    <w:abstractNumId w:val="7"/>
  </w:num>
  <w:num w:numId="19" w16cid:durableId="1074232794">
    <w:abstractNumId w:val="11"/>
  </w:num>
  <w:num w:numId="20" w16cid:durableId="856390409">
    <w:abstractNumId w:val="9"/>
  </w:num>
  <w:num w:numId="21" w16cid:durableId="2072845522">
    <w:abstractNumId w:val="16"/>
  </w:num>
  <w:num w:numId="22" w16cid:durableId="890306716">
    <w:abstractNumId w:val="10"/>
  </w:num>
  <w:num w:numId="23" w16cid:durableId="47843352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2MDc1MDQyMzYyMjdQ0lEKTi0uzszPAymwqAUA6O/xZiwAAAA="/>
  </w:docVars>
  <w:rsids>
    <w:rsidRoot w:val="005B057A"/>
    <w:rsid w:val="00000C4C"/>
    <w:rsid w:val="00000E07"/>
    <w:rsid w:val="0000177E"/>
    <w:rsid w:val="00002054"/>
    <w:rsid w:val="00003BCF"/>
    <w:rsid w:val="00004C74"/>
    <w:rsid w:val="0000508F"/>
    <w:rsid w:val="000073D0"/>
    <w:rsid w:val="00007942"/>
    <w:rsid w:val="00007AB1"/>
    <w:rsid w:val="00010742"/>
    <w:rsid w:val="00012B78"/>
    <w:rsid w:val="00012CBA"/>
    <w:rsid w:val="0001371E"/>
    <w:rsid w:val="00015A98"/>
    <w:rsid w:val="000207DB"/>
    <w:rsid w:val="00025BDE"/>
    <w:rsid w:val="00025F2C"/>
    <w:rsid w:val="00026545"/>
    <w:rsid w:val="00030BA8"/>
    <w:rsid w:val="00031B7C"/>
    <w:rsid w:val="00031CA3"/>
    <w:rsid w:val="00032C7D"/>
    <w:rsid w:val="000345FA"/>
    <w:rsid w:val="00034A92"/>
    <w:rsid w:val="000357A2"/>
    <w:rsid w:val="00037BA3"/>
    <w:rsid w:val="00041559"/>
    <w:rsid w:val="0004265A"/>
    <w:rsid w:val="0004449D"/>
    <w:rsid w:val="00045437"/>
    <w:rsid w:val="00046E38"/>
    <w:rsid w:val="00047E49"/>
    <w:rsid w:val="000529BE"/>
    <w:rsid w:val="000530B7"/>
    <w:rsid w:val="00053318"/>
    <w:rsid w:val="00054445"/>
    <w:rsid w:val="0006070F"/>
    <w:rsid w:val="00061859"/>
    <w:rsid w:val="000624F9"/>
    <w:rsid w:val="000643B9"/>
    <w:rsid w:val="00065776"/>
    <w:rsid w:val="00065BC0"/>
    <w:rsid w:val="000707A0"/>
    <w:rsid w:val="00072116"/>
    <w:rsid w:val="00072898"/>
    <w:rsid w:val="000731E8"/>
    <w:rsid w:val="000744F6"/>
    <w:rsid w:val="00076ACD"/>
    <w:rsid w:val="000774E7"/>
    <w:rsid w:val="0007776C"/>
    <w:rsid w:val="00080B4C"/>
    <w:rsid w:val="00080C0C"/>
    <w:rsid w:val="00081711"/>
    <w:rsid w:val="000830D1"/>
    <w:rsid w:val="0008594F"/>
    <w:rsid w:val="00085CC1"/>
    <w:rsid w:val="000866D8"/>
    <w:rsid w:val="00086971"/>
    <w:rsid w:val="00086F52"/>
    <w:rsid w:val="000901B2"/>
    <w:rsid w:val="00092FEC"/>
    <w:rsid w:val="0009555B"/>
    <w:rsid w:val="000955B1"/>
    <w:rsid w:val="00096198"/>
    <w:rsid w:val="000968FE"/>
    <w:rsid w:val="00096D3A"/>
    <w:rsid w:val="0009718B"/>
    <w:rsid w:val="000A08D4"/>
    <w:rsid w:val="000A1074"/>
    <w:rsid w:val="000A1DF0"/>
    <w:rsid w:val="000B0008"/>
    <w:rsid w:val="000B10A5"/>
    <w:rsid w:val="000B1352"/>
    <w:rsid w:val="000B1361"/>
    <w:rsid w:val="000B1DC6"/>
    <w:rsid w:val="000B40CC"/>
    <w:rsid w:val="000B41B1"/>
    <w:rsid w:val="000B4822"/>
    <w:rsid w:val="000B7365"/>
    <w:rsid w:val="000C0369"/>
    <w:rsid w:val="000C30EB"/>
    <w:rsid w:val="000C45A4"/>
    <w:rsid w:val="000C6AB7"/>
    <w:rsid w:val="000C6BF2"/>
    <w:rsid w:val="000C756B"/>
    <w:rsid w:val="000D15E2"/>
    <w:rsid w:val="000D3CE3"/>
    <w:rsid w:val="000D3EB3"/>
    <w:rsid w:val="000D77B6"/>
    <w:rsid w:val="000E2BAF"/>
    <w:rsid w:val="000E5913"/>
    <w:rsid w:val="000E79D9"/>
    <w:rsid w:val="000F036D"/>
    <w:rsid w:val="000F2907"/>
    <w:rsid w:val="000F3E16"/>
    <w:rsid w:val="001000EC"/>
    <w:rsid w:val="0010233F"/>
    <w:rsid w:val="001027FE"/>
    <w:rsid w:val="001057F7"/>
    <w:rsid w:val="00105BDA"/>
    <w:rsid w:val="00106031"/>
    <w:rsid w:val="0011033A"/>
    <w:rsid w:val="00112B26"/>
    <w:rsid w:val="0011308A"/>
    <w:rsid w:val="00114197"/>
    <w:rsid w:val="00116E84"/>
    <w:rsid w:val="001174F7"/>
    <w:rsid w:val="001246FA"/>
    <w:rsid w:val="00124C0C"/>
    <w:rsid w:val="00127246"/>
    <w:rsid w:val="00130343"/>
    <w:rsid w:val="001303A2"/>
    <w:rsid w:val="001314E4"/>
    <w:rsid w:val="001319A2"/>
    <w:rsid w:val="00131CDA"/>
    <w:rsid w:val="00132D0B"/>
    <w:rsid w:val="00133099"/>
    <w:rsid w:val="00133445"/>
    <w:rsid w:val="00134592"/>
    <w:rsid w:val="00135345"/>
    <w:rsid w:val="0014105B"/>
    <w:rsid w:val="001421CB"/>
    <w:rsid w:val="00144D35"/>
    <w:rsid w:val="00146BFF"/>
    <w:rsid w:val="00146C5B"/>
    <w:rsid w:val="00150F69"/>
    <w:rsid w:val="00151195"/>
    <w:rsid w:val="001538E3"/>
    <w:rsid w:val="00154CD5"/>
    <w:rsid w:val="00155ABE"/>
    <w:rsid w:val="00161D32"/>
    <w:rsid w:val="001629BF"/>
    <w:rsid w:val="00163331"/>
    <w:rsid w:val="00164E86"/>
    <w:rsid w:val="001656C2"/>
    <w:rsid w:val="00172E3C"/>
    <w:rsid w:val="00173301"/>
    <w:rsid w:val="00176440"/>
    <w:rsid w:val="00176625"/>
    <w:rsid w:val="00181417"/>
    <w:rsid w:val="0018198D"/>
    <w:rsid w:val="00185611"/>
    <w:rsid w:val="001904A1"/>
    <w:rsid w:val="00190826"/>
    <w:rsid w:val="00190BD0"/>
    <w:rsid w:val="00191C0F"/>
    <w:rsid w:val="001922A2"/>
    <w:rsid w:val="00192DE6"/>
    <w:rsid w:val="001952E2"/>
    <w:rsid w:val="00196FC3"/>
    <w:rsid w:val="00197133"/>
    <w:rsid w:val="001A267E"/>
    <w:rsid w:val="001A2FBE"/>
    <w:rsid w:val="001A497A"/>
    <w:rsid w:val="001A49AF"/>
    <w:rsid w:val="001A73AE"/>
    <w:rsid w:val="001B10A6"/>
    <w:rsid w:val="001B240D"/>
    <w:rsid w:val="001B31F3"/>
    <w:rsid w:val="001B3639"/>
    <w:rsid w:val="001B47E9"/>
    <w:rsid w:val="001B7349"/>
    <w:rsid w:val="001C2D2E"/>
    <w:rsid w:val="001C3D08"/>
    <w:rsid w:val="001C45A3"/>
    <w:rsid w:val="001C6EF5"/>
    <w:rsid w:val="001D1BE5"/>
    <w:rsid w:val="001D1ECA"/>
    <w:rsid w:val="001D434D"/>
    <w:rsid w:val="001D5578"/>
    <w:rsid w:val="001D5770"/>
    <w:rsid w:val="001D57A6"/>
    <w:rsid w:val="001D596D"/>
    <w:rsid w:val="001D68E1"/>
    <w:rsid w:val="001D6A32"/>
    <w:rsid w:val="001E01B8"/>
    <w:rsid w:val="001E3A57"/>
    <w:rsid w:val="001E4FAE"/>
    <w:rsid w:val="001E61B2"/>
    <w:rsid w:val="001E6C49"/>
    <w:rsid w:val="001E77A2"/>
    <w:rsid w:val="001E7A63"/>
    <w:rsid w:val="001F1184"/>
    <w:rsid w:val="001F7863"/>
    <w:rsid w:val="001F7CD5"/>
    <w:rsid w:val="001F7FC7"/>
    <w:rsid w:val="00202EDB"/>
    <w:rsid w:val="0020386D"/>
    <w:rsid w:val="00203A6C"/>
    <w:rsid w:val="00204F52"/>
    <w:rsid w:val="00205943"/>
    <w:rsid w:val="002118E6"/>
    <w:rsid w:val="002179AC"/>
    <w:rsid w:val="00217A1E"/>
    <w:rsid w:val="0022042E"/>
    <w:rsid w:val="00221DEC"/>
    <w:rsid w:val="00225A78"/>
    <w:rsid w:val="00226837"/>
    <w:rsid w:val="00226BC9"/>
    <w:rsid w:val="002367C5"/>
    <w:rsid w:val="002371FA"/>
    <w:rsid w:val="0023790F"/>
    <w:rsid w:val="00240417"/>
    <w:rsid w:val="00242B03"/>
    <w:rsid w:val="00243078"/>
    <w:rsid w:val="00245589"/>
    <w:rsid w:val="00251A62"/>
    <w:rsid w:val="0025237F"/>
    <w:rsid w:val="00252751"/>
    <w:rsid w:val="00253576"/>
    <w:rsid w:val="00253DFE"/>
    <w:rsid w:val="002548DA"/>
    <w:rsid w:val="002608C2"/>
    <w:rsid w:val="00263FB4"/>
    <w:rsid w:val="00264D2C"/>
    <w:rsid w:val="002706BB"/>
    <w:rsid w:val="00274936"/>
    <w:rsid w:val="00276AB0"/>
    <w:rsid w:val="00280066"/>
    <w:rsid w:val="00284B67"/>
    <w:rsid w:val="00285C80"/>
    <w:rsid w:val="002869DE"/>
    <w:rsid w:val="00286B17"/>
    <w:rsid w:val="002875ED"/>
    <w:rsid w:val="0029022F"/>
    <w:rsid w:val="00290DBF"/>
    <w:rsid w:val="0029265A"/>
    <w:rsid w:val="002A2D2D"/>
    <w:rsid w:val="002A433E"/>
    <w:rsid w:val="002A5309"/>
    <w:rsid w:val="002A5B9C"/>
    <w:rsid w:val="002A5D3E"/>
    <w:rsid w:val="002A62DB"/>
    <w:rsid w:val="002A6B8F"/>
    <w:rsid w:val="002B20E2"/>
    <w:rsid w:val="002B2D38"/>
    <w:rsid w:val="002B6A71"/>
    <w:rsid w:val="002B743B"/>
    <w:rsid w:val="002C1191"/>
    <w:rsid w:val="002C1984"/>
    <w:rsid w:val="002C2EA2"/>
    <w:rsid w:val="002C339D"/>
    <w:rsid w:val="002C400D"/>
    <w:rsid w:val="002D1D16"/>
    <w:rsid w:val="002D229B"/>
    <w:rsid w:val="002D2574"/>
    <w:rsid w:val="002D47CF"/>
    <w:rsid w:val="002D4C23"/>
    <w:rsid w:val="002D5878"/>
    <w:rsid w:val="002D66CE"/>
    <w:rsid w:val="002D6A7A"/>
    <w:rsid w:val="002E0F47"/>
    <w:rsid w:val="002E365C"/>
    <w:rsid w:val="002E5729"/>
    <w:rsid w:val="002E6A10"/>
    <w:rsid w:val="002E6DF1"/>
    <w:rsid w:val="002F0F60"/>
    <w:rsid w:val="002F2457"/>
    <w:rsid w:val="002F55F4"/>
    <w:rsid w:val="0030025B"/>
    <w:rsid w:val="003036B0"/>
    <w:rsid w:val="00303B70"/>
    <w:rsid w:val="00303BB4"/>
    <w:rsid w:val="00306F97"/>
    <w:rsid w:val="00312F8A"/>
    <w:rsid w:val="00313D9D"/>
    <w:rsid w:val="003146A7"/>
    <w:rsid w:val="00315009"/>
    <w:rsid w:val="00315442"/>
    <w:rsid w:val="003156AE"/>
    <w:rsid w:val="00321685"/>
    <w:rsid w:val="00326901"/>
    <w:rsid w:val="00326B65"/>
    <w:rsid w:val="00326F23"/>
    <w:rsid w:val="00331D13"/>
    <w:rsid w:val="0033227A"/>
    <w:rsid w:val="00332B19"/>
    <w:rsid w:val="00333363"/>
    <w:rsid w:val="00333D0E"/>
    <w:rsid w:val="00335394"/>
    <w:rsid w:val="00335ADA"/>
    <w:rsid w:val="00340ACD"/>
    <w:rsid w:val="0034294E"/>
    <w:rsid w:val="003431A3"/>
    <w:rsid w:val="003443ED"/>
    <w:rsid w:val="003450F4"/>
    <w:rsid w:val="003474AA"/>
    <w:rsid w:val="0035209C"/>
    <w:rsid w:val="003526EE"/>
    <w:rsid w:val="003560E6"/>
    <w:rsid w:val="003569A2"/>
    <w:rsid w:val="00361939"/>
    <w:rsid w:val="00361D35"/>
    <w:rsid w:val="00361F87"/>
    <w:rsid w:val="00362249"/>
    <w:rsid w:val="00363940"/>
    <w:rsid w:val="00365442"/>
    <w:rsid w:val="0036568D"/>
    <w:rsid w:val="0036653E"/>
    <w:rsid w:val="00366592"/>
    <w:rsid w:val="0037071A"/>
    <w:rsid w:val="003709A0"/>
    <w:rsid w:val="00371391"/>
    <w:rsid w:val="003720DB"/>
    <w:rsid w:val="00376C19"/>
    <w:rsid w:val="00376D42"/>
    <w:rsid w:val="003772B4"/>
    <w:rsid w:val="0038353C"/>
    <w:rsid w:val="003842DF"/>
    <w:rsid w:val="00385140"/>
    <w:rsid w:val="00390544"/>
    <w:rsid w:val="00391737"/>
    <w:rsid w:val="00391F26"/>
    <w:rsid w:val="0039349E"/>
    <w:rsid w:val="00393BC4"/>
    <w:rsid w:val="00394000"/>
    <w:rsid w:val="00395B78"/>
    <w:rsid w:val="00396980"/>
    <w:rsid w:val="003972ED"/>
    <w:rsid w:val="003A0360"/>
    <w:rsid w:val="003A0BEF"/>
    <w:rsid w:val="003A3F49"/>
    <w:rsid w:val="003A6670"/>
    <w:rsid w:val="003A674E"/>
    <w:rsid w:val="003B1960"/>
    <w:rsid w:val="003B1B21"/>
    <w:rsid w:val="003B1C31"/>
    <w:rsid w:val="003B2FAF"/>
    <w:rsid w:val="003B308E"/>
    <w:rsid w:val="003B611C"/>
    <w:rsid w:val="003B666E"/>
    <w:rsid w:val="003C11A2"/>
    <w:rsid w:val="003C148D"/>
    <w:rsid w:val="003C4278"/>
    <w:rsid w:val="003C4654"/>
    <w:rsid w:val="003C4880"/>
    <w:rsid w:val="003C4B75"/>
    <w:rsid w:val="003C61E8"/>
    <w:rsid w:val="003C717C"/>
    <w:rsid w:val="003C798C"/>
    <w:rsid w:val="003C7D4D"/>
    <w:rsid w:val="003C7E02"/>
    <w:rsid w:val="003D2DDB"/>
    <w:rsid w:val="003D42D1"/>
    <w:rsid w:val="003D5E5F"/>
    <w:rsid w:val="003D66A4"/>
    <w:rsid w:val="003E520F"/>
    <w:rsid w:val="003E5B2B"/>
    <w:rsid w:val="003F09BC"/>
    <w:rsid w:val="003F576A"/>
    <w:rsid w:val="003F6F23"/>
    <w:rsid w:val="003F747B"/>
    <w:rsid w:val="003F7AFA"/>
    <w:rsid w:val="0040017A"/>
    <w:rsid w:val="0040085D"/>
    <w:rsid w:val="004012FC"/>
    <w:rsid w:val="004017F6"/>
    <w:rsid w:val="00404675"/>
    <w:rsid w:val="00406633"/>
    <w:rsid w:val="004069E6"/>
    <w:rsid w:val="004071CE"/>
    <w:rsid w:val="00410D4E"/>
    <w:rsid w:val="004132B2"/>
    <w:rsid w:val="00415AC0"/>
    <w:rsid w:val="00415D44"/>
    <w:rsid w:val="00417214"/>
    <w:rsid w:val="00426F87"/>
    <w:rsid w:val="004270DA"/>
    <w:rsid w:val="0043245B"/>
    <w:rsid w:val="00432AC8"/>
    <w:rsid w:val="004336E4"/>
    <w:rsid w:val="00434722"/>
    <w:rsid w:val="00444938"/>
    <w:rsid w:val="0044548E"/>
    <w:rsid w:val="0044699D"/>
    <w:rsid w:val="00446B92"/>
    <w:rsid w:val="0044701E"/>
    <w:rsid w:val="004471B2"/>
    <w:rsid w:val="00447C90"/>
    <w:rsid w:val="00453E15"/>
    <w:rsid w:val="0046119A"/>
    <w:rsid w:val="0046130E"/>
    <w:rsid w:val="004625AE"/>
    <w:rsid w:val="00464351"/>
    <w:rsid w:val="00464488"/>
    <w:rsid w:val="00467C94"/>
    <w:rsid w:val="0047196F"/>
    <w:rsid w:val="00472358"/>
    <w:rsid w:val="004730B8"/>
    <w:rsid w:val="00474FCC"/>
    <w:rsid w:val="004763D5"/>
    <w:rsid w:val="004767C1"/>
    <w:rsid w:val="0047792C"/>
    <w:rsid w:val="0048002D"/>
    <w:rsid w:val="00484412"/>
    <w:rsid w:val="00490BB0"/>
    <w:rsid w:val="0049286A"/>
    <w:rsid w:val="00493A99"/>
    <w:rsid w:val="00493AA3"/>
    <w:rsid w:val="00496BCE"/>
    <w:rsid w:val="00496E61"/>
    <w:rsid w:val="00497A17"/>
    <w:rsid w:val="004A38AC"/>
    <w:rsid w:val="004A5C0A"/>
    <w:rsid w:val="004A5E04"/>
    <w:rsid w:val="004B015B"/>
    <w:rsid w:val="004B169D"/>
    <w:rsid w:val="004B200C"/>
    <w:rsid w:val="004B286B"/>
    <w:rsid w:val="004B31B1"/>
    <w:rsid w:val="004B3557"/>
    <w:rsid w:val="004B3C89"/>
    <w:rsid w:val="004B46F0"/>
    <w:rsid w:val="004B5E70"/>
    <w:rsid w:val="004B748F"/>
    <w:rsid w:val="004C1435"/>
    <w:rsid w:val="004C467A"/>
    <w:rsid w:val="004C4DC9"/>
    <w:rsid w:val="004D1F10"/>
    <w:rsid w:val="004D29E4"/>
    <w:rsid w:val="004D57C6"/>
    <w:rsid w:val="004D7FB0"/>
    <w:rsid w:val="004E12A8"/>
    <w:rsid w:val="004E1D47"/>
    <w:rsid w:val="004E230C"/>
    <w:rsid w:val="004E7B5B"/>
    <w:rsid w:val="004F63DE"/>
    <w:rsid w:val="004F6994"/>
    <w:rsid w:val="004F721F"/>
    <w:rsid w:val="00500C8F"/>
    <w:rsid w:val="0050214F"/>
    <w:rsid w:val="00502634"/>
    <w:rsid w:val="00505447"/>
    <w:rsid w:val="005059B4"/>
    <w:rsid w:val="0051113E"/>
    <w:rsid w:val="00517BE3"/>
    <w:rsid w:val="00522A25"/>
    <w:rsid w:val="005235A1"/>
    <w:rsid w:val="00525891"/>
    <w:rsid w:val="005309EC"/>
    <w:rsid w:val="005324FD"/>
    <w:rsid w:val="00532C25"/>
    <w:rsid w:val="00533F36"/>
    <w:rsid w:val="0054509F"/>
    <w:rsid w:val="00545779"/>
    <w:rsid w:val="00546DC6"/>
    <w:rsid w:val="00550C2C"/>
    <w:rsid w:val="0055118F"/>
    <w:rsid w:val="0055442E"/>
    <w:rsid w:val="005569B6"/>
    <w:rsid w:val="0056194D"/>
    <w:rsid w:val="00562AAD"/>
    <w:rsid w:val="005653FD"/>
    <w:rsid w:val="005662AE"/>
    <w:rsid w:val="005670AC"/>
    <w:rsid w:val="005703E5"/>
    <w:rsid w:val="005712A0"/>
    <w:rsid w:val="005716D8"/>
    <w:rsid w:val="00572B88"/>
    <w:rsid w:val="0057341A"/>
    <w:rsid w:val="00573AB7"/>
    <w:rsid w:val="005740FE"/>
    <w:rsid w:val="00574D81"/>
    <w:rsid w:val="0057500F"/>
    <w:rsid w:val="0057643F"/>
    <w:rsid w:val="005765EA"/>
    <w:rsid w:val="005809A8"/>
    <w:rsid w:val="00583259"/>
    <w:rsid w:val="005837C4"/>
    <w:rsid w:val="005852D3"/>
    <w:rsid w:val="00586843"/>
    <w:rsid w:val="005873C0"/>
    <w:rsid w:val="00592D37"/>
    <w:rsid w:val="00593225"/>
    <w:rsid w:val="00593588"/>
    <w:rsid w:val="00593900"/>
    <w:rsid w:val="005947F4"/>
    <w:rsid w:val="005A129C"/>
    <w:rsid w:val="005A1E73"/>
    <w:rsid w:val="005A351F"/>
    <w:rsid w:val="005A4189"/>
    <w:rsid w:val="005A459B"/>
    <w:rsid w:val="005A5C51"/>
    <w:rsid w:val="005A617A"/>
    <w:rsid w:val="005A6DA6"/>
    <w:rsid w:val="005B057A"/>
    <w:rsid w:val="005B5692"/>
    <w:rsid w:val="005B69DB"/>
    <w:rsid w:val="005C24E2"/>
    <w:rsid w:val="005C4DDE"/>
    <w:rsid w:val="005C5B91"/>
    <w:rsid w:val="005C719C"/>
    <w:rsid w:val="005D2E8C"/>
    <w:rsid w:val="005D2FA2"/>
    <w:rsid w:val="005D4690"/>
    <w:rsid w:val="005D678A"/>
    <w:rsid w:val="005D6FAD"/>
    <w:rsid w:val="005E1089"/>
    <w:rsid w:val="005E1C88"/>
    <w:rsid w:val="005E27E5"/>
    <w:rsid w:val="005E6C18"/>
    <w:rsid w:val="005F0404"/>
    <w:rsid w:val="005F492A"/>
    <w:rsid w:val="005F5BBB"/>
    <w:rsid w:val="005F79E4"/>
    <w:rsid w:val="005F7E80"/>
    <w:rsid w:val="00600915"/>
    <w:rsid w:val="0060095E"/>
    <w:rsid w:val="00600C2F"/>
    <w:rsid w:val="00600FBA"/>
    <w:rsid w:val="0060254E"/>
    <w:rsid w:val="006034F8"/>
    <w:rsid w:val="006104CC"/>
    <w:rsid w:val="00611325"/>
    <w:rsid w:val="00611359"/>
    <w:rsid w:val="00612141"/>
    <w:rsid w:val="00615F3B"/>
    <w:rsid w:val="00617076"/>
    <w:rsid w:val="00622859"/>
    <w:rsid w:val="00622D6D"/>
    <w:rsid w:val="0062572D"/>
    <w:rsid w:val="00632A94"/>
    <w:rsid w:val="006337AC"/>
    <w:rsid w:val="00636CCE"/>
    <w:rsid w:val="00637860"/>
    <w:rsid w:val="0064223B"/>
    <w:rsid w:val="0064413D"/>
    <w:rsid w:val="006463D4"/>
    <w:rsid w:val="00646FA3"/>
    <w:rsid w:val="00650D20"/>
    <w:rsid w:val="00652B83"/>
    <w:rsid w:val="00657812"/>
    <w:rsid w:val="006608BD"/>
    <w:rsid w:val="0066413A"/>
    <w:rsid w:val="00664BF9"/>
    <w:rsid w:val="0066508D"/>
    <w:rsid w:val="006660D8"/>
    <w:rsid w:val="00666718"/>
    <w:rsid w:val="00667EF8"/>
    <w:rsid w:val="00675DA6"/>
    <w:rsid w:val="00675DD6"/>
    <w:rsid w:val="006764F2"/>
    <w:rsid w:val="0067797D"/>
    <w:rsid w:val="00684CAC"/>
    <w:rsid w:val="00685B76"/>
    <w:rsid w:val="00685EAF"/>
    <w:rsid w:val="00687282"/>
    <w:rsid w:val="006877D5"/>
    <w:rsid w:val="0069103E"/>
    <w:rsid w:val="0069152E"/>
    <w:rsid w:val="0069556B"/>
    <w:rsid w:val="006A33C8"/>
    <w:rsid w:val="006A56F3"/>
    <w:rsid w:val="006A6AFF"/>
    <w:rsid w:val="006A75D5"/>
    <w:rsid w:val="006B1251"/>
    <w:rsid w:val="006B1829"/>
    <w:rsid w:val="006B2205"/>
    <w:rsid w:val="006B5F22"/>
    <w:rsid w:val="006B6A6E"/>
    <w:rsid w:val="006B6D36"/>
    <w:rsid w:val="006C22FE"/>
    <w:rsid w:val="006C247C"/>
    <w:rsid w:val="006C3AAC"/>
    <w:rsid w:val="006C44AB"/>
    <w:rsid w:val="006C57F2"/>
    <w:rsid w:val="006C78FB"/>
    <w:rsid w:val="006E01A4"/>
    <w:rsid w:val="006E0C1E"/>
    <w:rsid w:val="006E4738"/>
    <w:rsid w:val="006E4E72"/>
    <w:rsid w:val="006E5458"/>
    <w:rsid w:val="006E56B6"/>
    <w:rsid w:val="006E77EE"/>
    <w:rsid w:val="006F05C2"/>
    <w:rsid w:val="006F2D66"/>
    <w:rsid w:val="006F3569"/>
    <w:rsid w:val="006F4647"/>
    <w:rsid w:val="006F5A77"/>
    <w:rsid w:val="006F5D40"/>
    <w:rsid w:val="006F6F59"/>
    <w:rsid w:val="006F7FD0"/>
    <w:rsid w:val="0070672C"/>
    <w:rsid w:val="00706EDB"/>
    <w:rsid w:val="007107F2"/>
    <w:rsid w:val="007111E9"/>
    <w:rsid w:val="007120C0"/>
    <w:rsid w:val="00713281"/>
    <w:rsid w:val="007163E8"/>
    <w:rsid w:val="00716F7E"/>
    <w:rsid w:val="00720024"/>
    <w:rsid w:val="00732777"/>
    <w:rsid w:val="00733F3A"/>
    <w:rsid w:val="00735295"/>
    <w:rsid w:val="00740CEE"/>
    <w:rsid w:val="00740FFD"/>
    <w:rsid w:val="00742008"/>
    <w:rsid w:val="007437A8"/>
    <w:rsid w:val="00744AAE"/>
    <w:rsid w:val="00746A74"/>
    <w:rsid w:val="0075062D"/>
    <w:rsid w:val="007531A1"/>
    <w:rsid w:val="00753B2A"/>
    <w:rsid w:val="00755BDD"/>
    <w:rsid w:val="00756C0D"/>
    <w:rsid w:val="007615AC"/>
    <w:rsid w:val="0076228A"/>
    <w:rsid w:val="0076356B"/>
    <w:rsid w:val="0077046F"/>
    <w:rsid w:val="00770F3D"/>
    <w:rsid w:val="00771006"/>
    <w:rsid w:val="00771763"/>
    <w:rsid w:val="00771958"/>
    <w:rsid w:val="0078539F"/>
    <w:rsid w:val="007861B6"/>
    <w:rsid w:val="00787EC7"/>
    <w:rsid w:val="0079168F"/>
    <w:rsid w:val="00791FCB"/>
    <w:rsid w:val="00794059"/>
    <w:rsid w:val="00794A01"/>
    <w:rsid w:val="00795972"/>
    <w:rsid w:val="00795F5F"/>
    <w:rsid w:val="00796A89"/>
    <w:rsid w:val="007A2505"/>
    <w:rsid w:val="007A4DDD"/>
    <w:rsid w:val="007A556F"/>
    <w:rsid w:val="007B4974"/>
    <w:rsid w:val="007C0406"/>
    <w:rsid w:val="007C14CA"/>
    <w:rsid w:val="007C3FA3"/>
    <w:rsid w:val="007C45FF"/>
    <w:rsid w:val="007C5921"/>
    <w:rsid w:val="007C6480"/>
    <w:rsid w:val="007D2F33"/>
    <w:rsid w:val="007D3614"/>
    <w:rsid w:val="007D37C3"/>
    <w:rsid w:val="007D4CF8"/>
    <w:rsid w:val="007D7295"/>
    <w:rsid w:val="007E4144"/>
    <w:rsid w:val="007F0740"/>
    <w:rsid w:val="007F36BE"/>
    <w:rsid w:val="007F36FC"/>
    <w:rsid w:val="007F5FB9"/>
    <w:rsid w:val="007F6C16"/>
    <w:rsid w:val="008020FD"/>
    <w:rsid w:val="00805EF3"/>
    <w:rsid w:val="008065A8"/>
    <w:rsid w:val="008076E1"/>
    <w:rsid w:val="008120C7"/>
    <w:rsid w:val="0081335B"/>
    <w:rsid w:val="0081355F"/>
    <w:rsid w:val="00822361"/>
    <w:rsid w:val="0082298B"/>
    <w:rsid w:val="008234A1"/>
    <w:rsid w:val="008247CC"/>
    <w:rsid w:val="0082543B"/>
    <w:rsid w:val="00826416"/>
    <w:rsid w:val="00826E28"/>
    <w:rsid w:val="00827A52"/>
    <w:rsid w:val="00827A61"/>
    <w:rsid w:val="00830C04"/>
    <w:rsid w:val="0083314B"/>
    <w:rsid w:val="00833474"/>
    <w:rsid w:val="00833CAD"/>
    <w:rsid w:val="00844BEE"/>
    <w:rsid w:val="00846638"/>
    <w:rsid w:val="00850C44"/>
    <w:rsid w:val="00852FC3"/>
    <w:rsid w:val="008562FD"/>
    <w:rsid w:val="00856760"/>
    <w:rsid w:val="008602E7"/>
    <w:rsid w:val="00861175"/>
    <w:rsid w:val="00862326"/>
    <w:rsid w:val="00863473"/>
    <w:rsid w:val="00864D9A"/>
    <w:rsid w:val="008653A3"/>
    <w:rsid w:val="00865536"/>
    <w:rsid w:val="008666EC"/>
    <w:rsid w:val="00871630"/>
    <w:rsid w:val="008725C7"/>
    <w:rsid w:val="00873C66"/>
    <w:rsid w:val="00876FB9"/>
    <w:rsid w:val="00877024"/>
    <w:rsid w:val="0088202C"/>
    <w:rsid w:val="0088239D"/>
    <w:rsid w:val="0088491E"/>
    <w:rsid w:val="008875A9"/>
    <w:rsid w:val="00887C61"/>
    <w:rsid w:val="00890F7E"/>
    <w:rsid w:val="00891339"/>
    <w:rsid w:val="008915C1"/>
    <w:rsid w:val="008A16D2"/>
    <w:rsid w:val="008A1A0A"/>
    <w:rsid w:val="008A1F4F"/>
    <w:rsid w:val="008A6BA2"/>
    <w:rsid w:val="008A7662"/>
    <w:rsid w:val="008B49A0"/>
    <w:rsid w:val="008C03FF"/>
    <w:rsid w:val="008C3CE1"/>
    <w:rsid w:val="008C5782"/>
    <w:rsid w:val="008C6BC9"/>
    <w:rsid w:val="008C7369"/>
    <w:rsid w:val="008D0C7E"/>
    <w:rsid w:val="008D3C7D"/>
    <w:rsid w:val="008D44F4"/>
    <w:rsid w:val="008D650E"/>
    <w:rsid w:val="008E3EB9"/>
    <w:rsid w:val="008E3F74"/>
    <w:rsid w:val="008E4CAC"/>
    <w:rsid w:val="008E52A2"/>
    <w:rsid w:val="008F06B5"/>
    <w:rsid w:val="008F0A3C"/>
    <w:rsid w:val="008F0B20"/>
    <w:rsid w:val="008F0EA4"/>
    <w:rsid w:val="008F2F9F"/>
    <w:rsid w:val="008F5856"/>
    <w:rsid w:val="008F6E6B"/>
    <w:rsid w:val="008F6E90"/>
    <w:rsid w:val="008F7630"/>
    <w:rsid w:val="00901118"/>
    <w:rsid w:val="00901488"/>
    <w:rsid w:val="00904BED"/>
    <w:rsid w:val="00905927"/>
    <w:rsid w:val="00905BFE"/>
    <w:rsid w:val="00905FA1"/>
    <w:rsid w:val="009072C6"/>
    <w:rsid w:val="00913906"/>
    <w:rsid w:val="009148B0"/>
    <w:rsid w:val="00915455"/>
    <w:rsid w:val="00916C72"/>
    <w:rsid w:val="00916D5F"/>
    <w:rsid w:val="0092083C"/>
    <w:rsid w:val="00921DDC"/>
    <w:rsid w:val="00922D78"/>
    <w:rsid w:val="009240C6"/>
    <w:rsid w:val="009249BB"/>
    <w:rsid w:val="00926316"/>
    <w:rsid w:val="00926C3F"/>
    <w:rsid w:val="00927C97"/>
    <w:rsid w:val="009307DB"/>
    <w:rsid w:val="00930AF3"/>
    <w:rsid w:val="00932E5E"/>
    <w:rsid w:val="00933C53"/>
    <w:rsid w:val="00934791"/>
    <w:rsid w:val="009349BA"/>
    <w:rsid w:val="00934A90"/>
    <w:rsid w:val="00935945"/>
    <w:rsid w:val="00940357"/>
    <w:rsid w:val="009408E3"/>
    <w:rsid w:val="009411E3"/>
    <w:rsid w:val="009463AA"/>
    <w:rsid w:val="009478E6"/>
    <w:rsid w:val="00951020"/>
    <w:rsid w:val="009519BB"/>
    <w:rsid w:val="00951A00"/>
    <w:rsid w:val="009520B0"/>
    <w:rsid w:val="009532E6"/>
    <w:rsid w:val="00954A17"/>
    <w:rsid w:val="00963120"/>
    <w:rsid w:val="00963366"/>
    <w:rsid w:val="009656EC"/>
    <w:rsid w:val="00965F6E"/>
    <w:rsid w:val="009709FA"/>
    <w:rsid w:val="009713D2"/>
    <w:rsid w:val="00972608"/>
    <w:rsid w:val="00972835"/>
    <w:rsid w:val="00973DC1"/>
    <w:rsid w:val="00975858"/>
    <w:rsid w:val="00977A26"/>
    <w:rsid w:val="00981490"/>
    <w:rsid w:val="009826D0"/>
    <w:rsid w:val="009830D3"/>
    <w:rsid w:val="00984FCA"/>
    <w:rsid w:val="00984FFE"/>
    <w:rsid w:val="009856DF"/>
    <w:rsid w:val="00986497"/>
    <w:rsid w:val="00987086"/>
    <w:rsid w:val="00987317"/>
    <w:rsid w:val="0098741C"/>
    <w:rsid w:val="00987956"/>
    <w:rsid w:val="00990C5F"/>
    <w:rsid w:val="00990E39"/>
    <w:rsid w:val="00992292"/>
    <w:rsid w:val="00993E3E"/>
    <w:rsid w:val="00995551"/>
    <w:rsid w:val="009958EB"/>
    <w:rsid w:val="00995C66"/>
    <w:rsid w:val="009961A0"/>
    <w:rsid w:val="009A1761"/>
    <w:rsid w:val="009A3367"/>
    <w:rsid w:val="009A5085"/>
    <w:rsid w:val="009A6C91"/>
    <w:rsid w:val="009B0420"/>
    <w:rsid w:val="009B06FC"/>
    <w:rsid w:val="009B0CF0"/>
    <w:rsid w:val="009C0D57"/>
    <w:rsid w:val="009C147B"/>
    <w:rsid w:val="009C3A3E"/>
    <w:rsid w:val="009C5E8A"/>
    <w:rsid w:val="009D03F5"/>
    <w:rsid w:val="009D1F5C"/>
    <w:rsid w:val="009D248C"/>
    <w:rsid w:val="009D24D2"/>
    <w:rsid w:val="009E172A"/>
    <w:rsid w:val="009E21D2"/>
    <w:rsid w:val="009E2A1B"/>
    <w:rsid w:val="009E358D"/>
    <w:rsid w:val="009E4AC4"/>
    <w:rsid w:val="009E637D"/>
    <w:rsid w:val="009E779F"/>
    <w:rsid w:val="009E7A27"/>
    <w:rsid w:val="009F41EE"/>
    <w:rsid w:val="009F511B"/>
    <w:rsid w:val="00A0286F"/>
    <w:rsid w:val="00A04AC2"/>
    <w:rsid w:val="00A0595A"/>
    <w:rsid w:val="00A07B61"/>
    <w:rsid w:val="00A07BAC"/>
    <w:rsid w:val="00A11106"/>
    <w:rsid w:val="00A11612"/>
    <w:rsid w:val="00A12A8B"/>
    <w:rsid w:val="00A13624"/>
    <w:rsid w:val="00A1396D"/>
    <w:rsid w:val="00A143FA"/>
    <w:rsid w:val="00A14760"/>
    <w:rsid w:val="00A15934"/>
    <w:rsid w:val="00A159AC"/>
    <w:rsid w:val="00A233E9"/>
    <w:rsid w:val="00A32F4C"/>
    <w:rsid w:val="00A332D6"/>
    <w:rsid w:val="00A33F0D"/>
    <w:rsid w:val="00A365CA"/>
    <w:rsid w:val="00A368BC"/>
    <w:rsid w:val="00A36D63"/>
    <w:rsid w:val="00A3767B"/>
    <w:rsid w:val="00A40B51"/>
    <w:rsid w:val="00A42932"/>
    <w:rsid w:val="00A429B0"/>
    <w:rsid w:val="00A42E5E"/>
    <w:rsid w:val="00A4507B"/>
    <w:rsid w:val="00A45DC8"/>
    <w:rsid w:val="00A47BCC"/>
    <w:rsid w:val="00A5068A"/>
    <w:rsid w:val="00A51BB1"/>
    <w:rsid w:val="00A51F61"/>
    <w:rsid w:val="00A53973"/>
    <w:rsid w:val="00A539D7"/>
    <w:rsid w:val="00A539E2"/>
    <w:rsid w:val="00A54501"/>
    <w:rsid w:val="00A5657B"/>
    <w:rsid w:val="00A56883"/>
    <w:rsid w:val="00A57118"/>
    <w:rsid w:val="00A6038A"/>
    <w:rsid w:val="00A60538"/>
    <w:rsid w:val="00A61CDA"/>
    <w:rsid w:val="00A62F84"/>
    <w:rsid w:val="00A637F7"/>
    <w:rsid w:val="00A703EF"/>
    <w:rsid w:val="00A72E0C"/>
    <w:rsid w:val="00A72E50"/>
    <w:rsid w:val="00A7583D"/>
    <w:rsid w:val="00A76B8D"/>
    <w:rsid w:val="00A816CB"/>
    <w:rsid w:val="00A84021"/>
    <w:rsid w:val="00A85780"/>
    <w:rsid w:val="00A8649D"/>
    <w:rsid w:val="00A90455"/>
    <w:rsid w:val="00A91FE1"/>
    <w:rsid w:val="00A92310"/>
    <w:rsid w:val="00A92EEB"/>
    <w:rsid w:val="00A93221"/>
    <w:rsid w:val="00A95FDF"/>
    <w:rsid w:val="00AA06FD"/>
    <w:rsid w:val="00AA0887"/>
    <w:rsid w:val="00AA0EAF"/>
    <w:rsid w:val="00AA1088"/>
    <w:rsid w:val="00AA2387"/>
    <w:rsid w:val="00AA596C"/>
    <w:rsid w:val="00AA78CF"/>
    <w:rsid w:val="00AB396F"/>
    <w:rsid w:val="00AB49E1"/>
    <w:rsid w:val="00AB4E22"/>
    <w:rsid w:val="00AB5C47"/>
    <w:rsid w:val="00AB5E2A"/>
    <w:rsid w:val="00AC444E"/>
    <w:rsid w:val="00AC4EE9"/>
    <w:rsid w:val="00AC5838"/>
    <w:rsid w:val="00AC72D0"/>
    <w:rsid w:val="00AD0D33"/>
    <w:rsid w:val="00AD16C0"/>
    <w:rsid w:val="00AD16FD"/>
    <w:rsid w:val="00AD1CBC"/>
    <w:rsid w:val="00AD2C45"/>
    <w:rsid w:val="00AE1D6D"/>
    <w:rsid w:val="00AE1F89"/>
    <w:rsid w:val="00AE4E79"/>
    <w:rsid w:val="00AE5802"/>
    <w:rsid w:val="00AF144F"/>
    <w:rsid w:val="00AF40C1"/>
    <w:rsid w:val="00AF4634"/>
    <w:rsid w:val="00B060A6"/>
    <w:rsid w:val="00B07ED1"/>
    <w:rsid w:val="00B175DE"/>
    <w:rsid w:val="00B20FA4"/>
    <w:rsid w:val="00B2530B"/>
    <w:rsid w:val="00B257A3"/>
    <w:rsid w:val="00B258E5"/>
    <w:rsid w:val="00B25C65"/>
    <w:rsid w:val="00B265A1"/>
    <w:rsid w:val="00B276EF"/>
    <w:rsid w:val="00B30F38"/>
    <w:rsid w:val="00B321B6"/>
    <w:rsid w:val="00B32B29"/>
    <w:rsid w:val="00B34270"/>
    <w:rsid w:val="00B34D21"/>
    <w:rsid w:val="00B34D47"/>
    <w:rsid w:val="00B3574A"/>
    <w:rsid w:val="00B36BE5"/>
    <w:rsid w:val="00B375A3"/>
    <w:rsid w:val="00B37898"/>
    <w:rsid w:val="00B40145"/>
    <w:rsid w:val="00B40869"/>
    <w:rsid w:val="00B4380C"/>
    <w:rsid w:val="00B45AA4"/>
    <w:rsid w:val="00B45E2B"/>
    <w:rsid w:val="00B54E2C"/>
    <w:rsid w:val="00B56211"/>
    <w:rsid w:val="00B57CDF"/>
    <w:rsid w:val="00B6062B"/>
    <w:rsid w:val="00B61359"/>
    <w:rsid w:val="00B61539"/>
    <w:rsid w:val="00B6310D"/>
    <w:rsid w:val="00B63C21"/>
    <w:rsid w:val="00B63E9A"/>
    <w:rsid w:val="00B65A48"/>
    <w:rsid w:val="00B65DC8"/>
    <w:rsid w:val="00B7013B"/>
    <w:rsid w:val="00B70EA0"/>
    <w:rsid w:val="00B777DD"/>
    <w:rsid w:val="00B829A0"/>
    <w:rsid w:val="00B8337A"/>
    <w:rsid w:val="00B86202"/>
    <w:rsid w:val="00B86603"/>
    <w:rsid w:val="00B90A86"/>
    <w:rsid w:val="00B90C63"/>
    <w:rsid w:val="00B91972"/>
    <w:rsid w:val="00B93780"/>
    <w:rsid w:val="00B976C3"/>
    <w:rsid w:val="00BA592F"/>
    <w:rsid w:val="00BA6600"/>
    <w:rsid w:val="00BA7D86"/>
    <w:rsid w:val="00BB0074"/>
    <w:rsid w:val="00BB21E4"/>
    <w:rsid w:val="00BB79BB"/>
    <w:rsid w:val="00BC169A"/>
    <w:rsid w:val="00BC1EA6"/>
    <w:rsid w:val="00BC21C9"/>
    <w:rsid w:val="00BC2927"/>
    <w:rsid w:val="00BC2D30"/>
    <w:rsid w:val="00BC3160"/>
    <w:rsid w:val="00BD3B01"/>
    <w:rsid w:val="00BD44C9"/>
    <w:rsid w:val="00BD54D4"/>
    <w:rsid w:val="00BD6952"/>
    <w:rsid w:val="00BD7B93"/>
    <w:rsid w:val="00BE3611"/>
    <w:rsid w:val="00BE3A90"/>
    <w:rsid w:val="00BE4B27"/>
    <w:rsid w:val="00BE527B"/>
    <w:rsid w:val="00BE685F"/>
    <w:rsid w:val="00BF18FC"/>
    <w:rsid w:val="00BF251F"/>
    <w:rsid w:val="00BF4187"/>
    <w:rsid w:val="00BF7073"/>
    <w:rsid w:val="00BF756F"/>
    <w:rsid w:val="00C01E07"/>
    <w:rsid w:val="00C04395"/>
    <w:rsid w:val="00C06FC0"/>
    <w:rsid w:val="00C12797"/>
    <w:rsid w:val="00C1693F"/>
    <w:rsid w:val="00C16C93"/>
    <w:rsid w:val="00C232B6"/>
    <w:rsid w:val="00C23DF0"/>
    <w:rsid w:val="00C303A8"/>
    <w:rsid w:val="00C31044"/>
    <w:rsid w:val="00C312D7"/>
    <w:rsid w:val="00C32EFC"/>
    <w:rsid w:val="00C34A0D"/>
    <w:rsid w:val="00C35663"/>
    <w:rsid w:val="00C41468"/>
    <w:rsid w:val="00C41EE1"/>
    <w:rsid w:val="00C427EE"/>
    <w:rsid w:val="00C44368"/>
    <w:rsid w:val="00C44628"/>
    <w:rsid w:val="00C50146"/>
    <w:rsid w:val="00C51ADE"/>
    <w:rsid w:val="00C54077"/>
    <w:rsid w:val="00C55033"/>
    <w:rsid w:val="00C56021"/>
    <w:rsid w:val="00C6087D"/>
    <w:rsid w:val="00C60955"/>
    <w:rsid w:val="00C64CE3"/>
    <w:rsid w:val="00C66D18"/>
    <w:rsid w:val="00C71CF0"/>
    <w:rsid w:val="00C72A79"/>
    <w:rsid w:val="00C8273A"/>
    <w:rsid w:val="00C8359F"/>
    <w:rsid w:val="00C83833"/>
    <w:rsid w:val="00C90356"/>
    <w:rsid w:val="00C9047C"/>
    <w:rsid w:val="00C9159D"/>
    <w:rsid w:val="00C9498B"/>
    <w:rsid w:val="00CA395B"/>
    <w:rsid w:val="00CA3A75"/>
    <w:rsid w:val="00CA3C7A"/>
    <w:rsid w:val="00CA4463"/>
    <w:rsid w:val="00CA577A"/>
    <w:rsid w:val="00CA6288"/>
    <w:rsid w:val="00CA6A9F"/>
    <w:rsid w:val="00CA73D1"/>
    <w:rsid w:val="00CA755F"/>
    <w:rsid w:val="00CB1F7A"/>
    <w:rsid w:val="00CB498E"/>
    <w:rsid w:val="00CB70B4"/>
    <w:rsid w:val="00CB71A4"/>
    <w:rsid w:val="00CB76E9"/>
    <w:rsid w:val="00CC028C"/>
    <w:rsid w:val="00CC0769"/>
    <w:rsid w:val="00CC167F"/>
    <w:rsid w:val="00CC5BB3"/>
    <w:rsid w:val="00CC7646"/>
    <w:rsid w:val="00CD099F"/>
    <w:rsid w:val="00CD1A96"/>
    <w:rsid w:val="00CD3B44"/>
    <w:rsid w:val="00CD4726"/>
    <w:rsid w:val="00CD4C62"/>
    <w:rsid w:val="00CD5A14"/>
    <w:rsid w:val="00CE0256"/>
    <w:rsid w:val="00CE117D"/>
    <w:rsid w:val="00CE1B81"/>
    <w:rsid w:val="00CE229F"/>
    <w:rsid w:val="00CE2396"/>
    <w:rsid w:val="00CE410E"/>
    <w:rsid w:val="00CE48F0"/>
    <w:rsid w:val="00CE4A5E"/>
    <w:rsid w:val="00CE4EFC"/>
    <w:rsid w:val="00CE5055"/>
    <w:rsid w:val="00CE5841"/>
    <w:rsid w:val="00CE5C84"/>
    <w:rsid w:val="00CE6365"/>
    <w:rsid w:val="00CE6A1C"/>
    <w:rsid w:val="00CE7D85"/>
    <w:rsid w:val="00CF1508"/>
    <w:rsid w:val="00CF5044"/>
    <w:rsid w:val="00CF599D"/>
    <w:rsid w:val="00D04F89"/>
    <w:rsid w:val="00D050A4"/>
    <w:rsid w:val="00D06376"/>
    <w:rsid w:val="00D06A87"/>
    <w:rsid w:val="00D103EC"/>
    <w:rsid w:val="00D10970"/>
    <w:rsid w:val="00D11655"/>
    <w:rsid w:val="00D1178A"/>
    <w:rsid w:val="00D124F9"/>
    <w:rsid w:val="00D13408"/>
    <w:rsid w:val="00D15948"/>
    <w:rsid w:val="00D1695F"/>
    <w:rsid w:val="00D2184B"/>
    <w:rsid w:val="00D23970"/>
    <w:rsid w:val="00D25849"/>
    <w:rsid w:val="00D25E08"/>
    <w:rsid w:val="00D2666E"/>
    <w:rsid w:val="00D325D5"/>
    <w:rsid w:val="00D34D7E"/>
    <w:rsid w:val="00D356BD"/>
    <w:rsid w:val="00D36210"/>
    <w:rsid w:val="00D3728C"/>
    <w:rsid w:val="00D37C95"/>
    <w:rsid w:val="00D40BB6"/>
    <w:rsid w:val="00D44F99"/>
    <w:rsid w:val="00D50219"/>
    <w:rsid w:val="00D507F5"/>
    <w:rsid w:val="00D50F3A"/>
    <w:rsid w:val="00D5182C"/>
    <w:rsid w:val="00D52AC7"/>
    <w:rsid w:val="00D53CC4"/>
    <w:rsid w:val="00D54862"/>
    <w:rsid w:val="00D55B45"/>
    <w:rsid w:val="00D57582"/>
    <w:rsid w:val="00D57FB0"/>
    <w:rsid w:val="00D622C8"/>
    <w:rsid w:val="00D64247"/>
    <w:rsid w:val="00D65472"/>
    <w:rsid w:val="00D65E37"/>
    <w:rsid w:val="00D67366"/>
    <w:rsid w:val="00D715AB"/>
    <w:rsid w:val="00D73C3C"/>
    <w:rsid w:val="00D73C85"/>
    <w:rsid w:val="00D74053"/>
    <w:rsid w:val="00D7432B"/>
    <w:rsid w:val="00D75F0D"/>
    <w:rsid w:val="00D761C3"/>
    <w:rsid w:val="00D8207C"/>
    <w:rsid w:val="00D909DE"/>
    <w:rsid w:val="00D92358"/>
    <w:rsid w:val="00D94913"/>
    <w:rsid w:val="00D96E84"/>
    <w:rsid w:val="00DA0C75"/>
    <w:rsid w:val="00DA73ED"/>
    <w:rsid w:val="00DA7450"/>
    <w:rsid w:val="00DA748A"/>
    <w:rsid w:val="00DB0DFD"/>
    <w:rsid w:val="00DB1D0C"/>
    <w:rsid w:val="00DB2B8D"/>
    <w:rsid w:val="00DB30E8"/>
    <w:rsid w:val="00DB5985"/>
    <w:rsid w:val="00DB5992"/>
    <w:rsid w:val="00DB64CD"/>
    <w:rsid w:val="00DB7691"/>
    <w:rsid w:val="00DC018C"/>
    <w:rsid w:val="00DC0810"/>
    <w:rsid w:val="00DC2140"/>
    <w:rsid w:val="00DC25B0"/>
    <w:rsid w:val="00DC2D22"/>
    <w:rsid w:val="00DC36B3"/>
    <w:rsid w:val="00DC5FE6"/>
    <w:rsid w:val="00DC6E1C"/>
    <w:rsid w:val="00DC72CA"/>
    <w:rsid w:val="00DD306D"/>
    <w:rsid w:val="00DD3261"/>
    <w:rsid w:val="00DD5EFB"/>
    <w:rsid w:val="00DE091E"/>
    <w:rsid w:val="00DE2AD0"/>
    <w:rsid w:val="00DE64AC"/>
    <w:rsid w:val="00DE7942"/>
    <w:rsid w:val="00DF018B"/>
    <w:rsid w:val="00DF243E"/>
    <w:rsid w:val="00DF2A1B"/>
    <w:rsid w:val="00DF2B89"/>
    <w:rsid w:val="00DF32AD"/>
    <w:rsid w:val="00DF4974"/>
    <w:rsid w:val="00DF508F"/>
    <w:rsid w:val="00DF61A0"/>
    <w:rsid w:val="00E01C8B"/>
    <w:rsid w:val="00E0281D"/>
    <w:rsid w:val="00E04E5C"/>
    <w:rsid w:val="00E0614A"/>
    <w:rsid w:val="00E07036"/>
    <w:rsid w:val="00E12BD5"/>
    <w:rsid w:val="00E13725"/>
    <w:rsid w:val="00E13C4F"/>
    <w:rsid w:val="00E14829"/>
    <w:rsid w:val="00E14892"/>
    <w:rsid w:val="00E1614B"/>
    <w:rsid w:val="00E16342"/>
    <w:rsid w:val="00E17853"/>
    <w:rsid w:val="00E20882"/>
    <w:rsid w:val="00E2123A"/>
    <w:rsid w:val="00E22ACC"/>
    <w:rsid w:val="00E23966"/>
    <w:rsid w:val="00E25B81"/>
    <w:rsid w:val="00E25D81"/>
    <w:rsid w:val="00E30B0D"/>
    <w:rsid w:val="00E32708"/>
    <w:rsid w:val="00E32CD6"/>
    <w:rsid w:val="00E42F37"/>
    <w:rsid w:val="00E441FF"/>
    <w:rsid w:val="00E45622"/>
    <w:rsid w:val="00E51486"/>
    <w:rsid w:val="00E570A7"/>
    <w:rsid w:val="00E611E2"/>
    <w:rsid w:val="00E63D84"/>
    <w:rsid w:val="00E73026"/>
    <w:rsid w:val="00E75AD6"/>
    <w:rsid w:val="00E76C2C"/>
    <w:rsid w:val="00E771C0"/>
    <w:rsid w:val="00E830F2"/>
    <w:rsid w:val="00E85F82"/>
    <w:rsid w:val="00E8664A"/>
    <w:rsid w:val="00E90F71"/>
    <w:rsid w:val="00E91B1C"/>
    <w:rsid w:val="00E93D05"/>
    <w:rsid w:val="00E95DDA"/>
    <w:rsid w:val="00E9794E"/>
    <w:rsid w:val="00EA15D7"/>
    <w:rsid w:val="00EA16B3"/>
    <w:rsid w:val="00EA16FD"/>
    <w:rsid w:val="00EA391E"/>
    <w:rsid w:val="00EA7198"/>
    <w:rsid w:val="00EA7D2D"/>
    <w:rsid w:val="00EB2751"/>
    <w:rsid w:val="00EB339D"/>
    <w:rsid w:val="00EB5FD3"/>
    <w:rsid w:val="00EB6AF5"/>
    <w:rsid w:val="00EB6D58"/>
    <w:rsid w:val="00EB79DF"/>
    <w:rsid w:val="00EC4EBF"/>
    <w:rsid w:val="00ED05A0"/>
    <w:rsid w:val="00ED0918"/>
    <w:rsid w:val="00ED0B48"/>
    <w:rsid w:val="00ED1374"/>
    <w:rsid w:val="00ED14CD"/>
    <w:rsid w:val="00ED1759"/>
    <w:rsid w:val="00ED1AD9"/>
    <w:rsid w:val="00ED29D9"/>
    <w:rsid w:val="00ED3CA2"/>
    <w:rsid w:val="00ED4522"/>
    <w:rsid w:val="00ED73E1"/>
    <w:rsid w:val="00ED7C3D"/>
    <w:rsid w:val="00EE23FB"/>
    <w:rsid w:val="00EE2A39"/>
    <w:rsid w:val="00EE4220"/>
    <w:rsid w:val="00EE5437"/>
    <w:rsid w:val="00EE5ED5"/>
    <w:rsid w:val="00EE6A8D"/>
    <w:rsid w:val="00EE6D02"/>
    <w:rsid w:val="00EF0661"/>
    <w:rsid w:val="00EF1799"/>
    <w:rsid w:val="00EF1F02"/>
    <w:rsid w:val="00EF27D5"/>
    <w:rsid w:val="00EF2D0C"/>
    <w:rsid w:val="00EF54A7"/>
    <w:rsid w:val="00EF7380"/>
    <w:rsid w:val="00F02211"/>
    <w:rsid w:val="00F1179F"/>
    <w:rsid w:val="00F12D9C"/>
    <w:rsid w:val="00F15D0C"/>
    <w:rsid w:val="00F16D24"/>
    <w:rsid w:val="00F20924"/>
    <w:rsid w:val="00F250AA"/>
    <w:rsid w:val="00F3044E"/>
    <w:rsid w:val="00F31584"/>
    <w:rsid w:val="00F3234A"/>
    <w:rsid w:val="00F362BB"/>
    <w:rsid w:val="00F37DE0"/>
    <w:rsid w:val="00F411AA"/>
    <w:rsid w:val="00F42B3A"/>
    <w:rsid w:val="00F43015"/>
    <w:rsid w:val="00F43100"/>
    <w:rsid w:val="00F45C2C"/>
    <w:rsid w:val="00F474CB"/>
    <w:rsid w:val="00F478A8"/>
    <w:rsid w:val="00F47E7B"/>
    <w:rsid w:val="00F50553"/>
    <w:rsid w:val="00F521C7"/>
    <w:rsid w:val="00F5415E"/>
    <w:rsid w:val="00F56A8D"/>
    <w:rsid w:val="00F61BA0"/>
    <w:rsid w:val="00F62039"/>
    <w:rsid w:val="00F6224F"/>
    <w:rsid w:val="00F627D3"/>
    <w:rsid w:val="00F634F8"/>
    <w:rsid w:val="00F64AFD"/>
    <w:rsid w:val="00F64B47"/>
    <w:rsid w:val="00F67078"/>
    <w:rsid w:val="00F670EE"/>
    <w:rsid w:val="00F70B96"/>
    <w:rsid w:val="00F71539"/>
    <w:rsid w:val="00F72BB8"/>
    <w:rsid w:val="00F7587C"/>
    <w:rsid w:val="00F7656D"/>
    <w:rsid w:val="00F77F77"/>
    <w:rsid w:val="00F81A7F"/>
    <w:rsid w:val="00F82AAC"/>
    <w:rsid w:val="00F84329"/>
    <w:rsid w:val="00F92A28"/>
    <w:rsid w:val="00F92CED"/>
    <w:rsid w:val="00F9361E"/>
    <w:rsid w:val="00F9515F"/>
    <w:rsid w:val="00F95D90"/>
    <w:rsid w:val="00F96136"/>
    <w:rsid w:val="00F96F2C"/>
    <w:rsid w:val="00F97F4B"/>
    <w:rsid w:val="00FA0ADE"/>
    <w:rsid w:val="00FA1578"/>
    <w:rsid w:val="00FA1DD4"/>
    <w:rsid w:val="00FA30B5"/>
    <w:rsid w:val="00FA46FA"/>
    <w:rsid w:val="00FA4F49"/>
    <w:rsid w:val="00FA51E0"/>
    <w:rsid w:val="00FA62AF"/>
    <w:rsid w:val="00FA63EA"/>
    <w:rsid w:val="00FA7B49"/>
    <w:rsid w:val="00FB436C"/>
    <w:rsid w:val="00FB6F7F"/>
    <w:rsid w:val="00FC0F2D"/>
    <w:rsid w:val="00FC647C"/>
    <w:rsid w:val="00FD2214"/>
    <w:rsid w:val="00FD4945"/>
    <w:rsid w:val="00FD4E84"/>
    <w:rsid w:val="00FD5DE3"/>
    <w:rsid w:val="00FE0FE5"/>
    <w:rsid w:val="00FE2422"/>
    <w:rsid w:val="00FE4835"/>
    <w:rsid w:val="00FE4D17"/>
    <w:rsid w:val="00FF09CD"/>
    <w:rsid w:val="00FF3F3E"/>
    <w:rsid w:val="00FF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7BBC5B"/>
  <w15:docId w15:val="{88CA315A-17F6-45CD-9F79-67ACB979B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Batang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C0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50553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055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057A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79BB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79B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56A8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105BD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05BDA"/>
  </w:style>
  <w:style w:type="paragraph" w:styleId="Footer">
    <w:name w:val="footer"/>
    <w:basedOn w:val="Normal"/>
    <w:link w:val="FooterChar"/>
    <w:uiPriority w:val="99"/>
    <w:unhideWhenUsed/>
    <w:rsid w:val="00105BD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105BDA"/>
  </w:style>
  <w:style w:type="character" w:customStyle="1" w:styleId="Heading1Char">
    <w:name w:val="Heading 1 Char"/>
    <w:basedOn w:val="DefaultParagraphFont"/>
    <w:link w:val="Heading1"/>
    <w:uiPriority w:val="9"/>
    <w:rsid w:val="00F505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F505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 w:bidi="en-US"/>
    </w:rPr>
  </w:style>
  <w:style w:type="table" w:styleId="TableGrid">
    <w:name w:val="Table Grid"/>
    <w:basedOn w:val="TableNormal"/>
    <w:uiPriority w:val="39"/>
    <w:rsid w:val="00F50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0091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B606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6062B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6062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062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062B"/>
    <w:rPr>
      <w:b/>
      <w:bCs/>
      <w:sz w:val="20"/>
      <w:szCs w:val="20"/>
    </w:rPr>
  </w:style>
  <w:style w:type="character" w:customStyle="1" w:styleId="apple-converted-space">
    <w:name w:val="apple-converted-space"/>
    <w:basedOn w:val="DefaultParagraphFont"/>
    <w:rsid w:val="00EE6A8D"/>
  </w:style>
  <w:style w:type="character" w:customStyle="1" w:styleId="s55bfdd752">
    <w:name w:val="s55bfdd752"/>
    <w:basedOn w:val="DefaultParagraphFont"/>
    <w:rsid w:val="009240C6"/>
  </w:style>
  <w:style w:type="paragraph" w:styleId="NormalWeb">
    <w:name w:val="Normal (Web)"/>
    <w:basedOn w:val="Normal"/>
    <w:uiPriority w:val="99"/>
    <w:semiHidden/>
    <w:unhideWhenUsed/>
    <w:rsid w:val="00A7583D"/>
    <w:pPr>
      <w:spacing w:before="100" w:beforeAutospacing="1" w:after="100" w:afterAutospacing="1"/>
    </w:pPr>
    <w:rPr>
      <w:lang w:val="en-US" w:eastAsia="ja-JP"/>
    </w:rPr>
  </w:style>
  <w:style w:type="character" w:customStyle="1" w:styleId="s7213868b0">
    <w:name w:val="s7213868b0"/>
    <w:basedOn w:val="DefaultParagraphFont"/>
    <w:rsid w:val="00393BC4"/>
  </w:style>
  <w:style w:type="character" w:customStyle="1" w:styleId="s868be8352">
    <w:name w:val="s868be8352"/>
    <w:basedOn w:val="DefaultParagraphFont"/>
    <w:rsid w:val="00B829A0"/>
  </w:style>
  <w:style w:type="character" w:customStyle="1" w:styleId="s868be83531">
    <w:name w:val="s868be83531"/>
    <w:basedOn w:val="DefaultParagraphFont"/>
    <w:rsid w:val="00B829A0"/>
    <w:rPr>
      <w:strike w:val="0"/>
      <w:dstrike w:val="0"/>
      <w:color w:val="008013"/>
      <w:u w:val="none"/>
      <w:effect w:val="none"/>
    </w:rPr>
  </w:style>
  <w:style w:type="character" w:customStyle="1" w:styleId="se997f01b2">
    <w:name w:val="se997f01b2"/>
    <w:basedOn w:val="DefaultParagraphFont"/>
    <w:rsid w:val="00A143FA"/>
  </w:style>
  <w:style w:type="character" w:customStyle="1" w:styleId="se997f01b31">
    <w:name w:val="se997f01b31"/>
    <w:basedOn w:val="DefaultParagraphFont"/>
    <w:rsid w:val="00A143FA"/>
    <w:rPr>
      <w:strike w:val="0"/>
      <w:dstrike w:val="0"/>
      <w:color w:val="008013"/>
      <w:u w:val="none"/>
      <w:effect w:val="none"/>
    </w:rPr>
  </w:style>
  <w:style w:type="character" w:customStyle="1" w:styleId="sd6b213bd0">
    <w:name w:val="sd6b213bd0"/>
    <w:basedOn w:val="DefaultParagraphFont"/>
    <w:rsid w:val="001F7FC7"/>
  </w:style>
  <w:style w:type="character" w:customStyle="1" w:styleId="sd6b213bd51">
    <w:name w:val="sd6b213bd51"/>
    <w:basedOn w:val="DefaultParagraphFont"/>
    <w:rsid w:val="001F7FC7"/>
    <w:rPr>
      <w:strike w:val="0"/>
      <w:dstrike w:val="0"/>
      <w:color w:val="008013"/>
      <w:u w:val="none"/>
      <w:effect w:val="none"/>
    </w:rPr>
  </w:style>
  <w:style w:type="character" w:customStyle="1" w:styleId="sd6b213bd71">
    <w:name w:val="sd6b213bd71"/>
    <w:basedOn w:val="DefaultParagraphFont"/>
    <w:rsid w:val="001F7FC7"/>
    <w:rPr>
      <w:b/>
      <w:bCs/>
    </w:rPr>
  </w:style>
  <w:style w:type="character" w:customStyle="1" w:styleId="s7ba4c9622">
    <w:name w:val="s7ba4c9622"/>
    <w:basedOn w:val="DefaultParagraphFont"/>
    <w:rsid w:val="00D67366"/>
  </w:style>
  <w:style w:type="character" w:customStyle="1" w:styleId="sbc3e301e2">
    <w:name w:val="sbc3e301e2"/>
    <w:basedOn w:val="DefaultParagraphFont"/>
    <w:rsid w:val="00EB339D"/>
  </w:style>
  <w:style w:type="character" w:customStyle="1" w:styleId="s178e7c1c0">
    <w:name w:val="s178e7c1c0"/>
    <w:basedOn w:val="DefaultParagraphFont"/>
    <w:rsid w:val="003C4B75"/>
  </w:style>
  <w:style w:type="character" w:customStyle="1" w:styleId="s4c149d650">
    <w:name w:val="s4c149d650"/>
    <w:basedOn w:val="DefaultParagraphFont"/>
    <w:rsid w:val="003C4B75"/>
  </w:style>
  <w:style w:type="character" w:customStyle="1" w:styleId="sfeaaa6800">
    <w:name w:val="sfeaaa6800"/>
    <w:basedOn w:val="DefaultParagraphFont"/>
    <w:rsid w:val="00306F97"/>
  </w:style>
  <w:style w:type="character" w:customStyle="1" w:styleId="s80284fcc0">
    <w:name w:val="s80284fcc0"/>
    <w:basedOn w:val="DefaultParagraphFont"/>
    <w:rsid w:val="00306F97"/>
  </w:style>
  <w:style w:type="character" w:customStyle="1" w:styleId="s22cb43590">
    <w:name w:val="s22cb43590"/>
    <w:basedOn w:val="DefaultParagraphFont"/>
    <w:rsid w:val="00990C5F"/>
  </w:style>
  <w:style w:type="character" w:customStyle="1" w:styleId="sf6870d2e0">
    <w:name w:val="sf6870d2e0"/>
    <w:basedOn w:val="DefaultParagraphFont"/>
    <w:rsid w:val="00990C5F"/>
  </w:style>
  <w:style w:type="character" w:customStyle="1" w:styleId="sf6870d2e21">
    <w:name w:val="sf6870d2e21"/>
    <w:basedOn w:val="DefaultParagraphFont"/>
    <w:rsid w:val="00990C5F"/>
    <w:rPr>
      <w:b/>
      <w:bCs/>
    </w:rPr>
  </w:style>
  <w:style w:type="table" w:customStyle="1" w:styleId="TableGrid1">
    <w:name w:val="Table Grid1"/>
    <w:basedOn w:val="TableNormal"/>
    <w:next w:val="TableGrid"/>
    <w:uiPriority w:val="39"/>
    <w:rsid w:val="004A5C0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uiPriority w:val="39"/>
    <w:rsid w:val="004A5C0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uiPriority w:val="39"/>
    <w:rsid w:val="004A5C0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TableNormal"/>
    <w:uiPriority w:val="39"/>
    <w:rsid w:val="004A5C0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4">
    <w:name w:val="Table Grid14"/>
    <w:basedOn w:val="TableNormal"/>
    <w:uiPriority w:val="39"/>
    <w:rsid w:val="000C45A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25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45755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3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64383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4098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243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13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094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7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2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3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7756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54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07421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4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1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591980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3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27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79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975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809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169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29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631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32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595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88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15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899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1945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7838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733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28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479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43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25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176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87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56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8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41440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4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6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85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29620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200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8076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8158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59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2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1774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29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3872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4172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609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322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63854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835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3469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930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2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91669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661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699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48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7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220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72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19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287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378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512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71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101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109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609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19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782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292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756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43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6804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11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69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1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27328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506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0626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79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29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840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31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70576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475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1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706126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292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9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3083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389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687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743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77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343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15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0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147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7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3723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27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344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859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837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26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386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04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4978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297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443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790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499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01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977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0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235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664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410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838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2889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1071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88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55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5637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473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141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780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893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692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991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381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4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598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79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5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9935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366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29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283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69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023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317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08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678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258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183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063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022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492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000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362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999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598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421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2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5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9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9744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39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7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13403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042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1954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57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392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655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6130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287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517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592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282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5769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43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476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9884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444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9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1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6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64773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26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2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5118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576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68585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882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85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62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40967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00598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75464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710369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80588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8646891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790350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866415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3239477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43198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6811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5978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15299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465660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48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0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7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0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60360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28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9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9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83650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328297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51506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147502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37087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054218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476776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16673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3753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221126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801146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224073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370612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303237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55062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8667914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5502478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0035020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3949341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916474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82734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289825">
                      <w:marLeft w:val="24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646674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80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1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1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88174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0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35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46323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30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32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05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3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6849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843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40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26410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09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89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75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08519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981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8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32149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777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4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53142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0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8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39185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250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33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541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779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9743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680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453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55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8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67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28150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321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79549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123341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88174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53790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933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6518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51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56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24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8137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657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0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5324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471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932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993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2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888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4287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46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5894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97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27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78137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697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25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24967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949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780046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180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32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511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E4A2BACE12A747B2DA55C5EC1FAFDE" ma:contentTypeVersion="18" ma:contentTypeDescription="Create a new document." ma:contentTypeScope="" ma:versionID="2b4ce8c9cde7dfea0537085e14ad6a14">
  <xsd:schema xmlns:xsd="http://www.w3.org/2001/XMLSchema" xmlns:xs="http://www.w3.org/2001/XMLSchema" xmlns:p="http://schemas.microsoft.com/office/2006/metadata/properties" xmlns:ns2="5c12949e-1247-4829-b416-ce87d1ccd76e" xmlns:ns3="3c470ef1-c8f1-444c-a490-cc65f6649227" targetNamespace="http://schemas.microsoft.com/office/2006/metadata/properties" ma:root="true" ma:fieldsID="25c03b7dfd4976dd5a0ba13c4f3e939d" ns2:_="" ns3:_="">
    <xsd:import namespace="5c12949e-1247-4829-b416-ce87d1ccd76e"/>
    <xsd:import namespace="3c470ef1-c8f1-444c-a490-cc65f664922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12949e-1247-4829-b416-ce87d1ccd7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f906fe-3e8e-4b22-a6fd-bde302b9218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470ef1-c8f1-444c-a490-cc65f6649227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2f823ff3-e6b2-4cef-bc7c-9540be16c856}" ma:internalName="TaxCatchAll" ma:showField="CatchAllData" ma:web="3c470ef1-c8f1-444c-a490-cc65f664922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c12949e-1247-4829-b416-ce87d1ccd76e">
      <Terms xmlns="http://schemas.microsoft.com/office/infopath/2007/PartnerControls"/>
    </lcf76f155ced4ddcb4097134ff3c332f>
    <TaxCatchAll xmlns="3c470ef1-c8f1-444c-a490-cc65f6649227" xsi:nil="true"/>
  </documentManagement>
</p:properties>
</file>

<file path=customXml/itemProps1.xml><?xml version="1.0" encoding="utf-8"?>
<ds:datastoreItem xmlns:ds="http://schemas.openxmlformats.org/officeDocument/2006/customXml" ds:itemID="{B7AF483B-60B3-471B-83F3-3FC903C752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12949e-1247-4829-b416-ce87d1ccd76e"/>
    <ds:schemaRef ds:uri="3c470ef1-c8f1-444c-a490-cc65f664922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A6658E-E774-4887-9D29-8225D5CE75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F370C3C-C5D8-384C-9460-53908732314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6611644-94AB-4E1F-BA28-65715C90B955}">
  <ds:schemaRefs>
    <ds:schemaRef ds:uri="http://schemas.microsoft.com/office/2006/metadata/properties"/>
    <ds:schemaRef ds:uri="http://schemas.microsoft.com/office/infopath/2007/PartnerControls"/>
    <ds:schemaRef ds:uri="5c12949e-1247-4829-b416-ce87d1ccd76e"/>
    <ds:schemaRef ds:uri="3c470ef1-c8f1-444c-a490-cc65f664922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4</TotalTime>
  <Pages>4</Pages>
  <Words>434</Words>
  <Characters>247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jbrush</dc:creator>
  <cp:lastModifiedBy>Chul Min Yeum</cp:lastModifiedBy>
  <cp:revision>148</cp:revision>
  <cp:lastPrinted>2019-06-12T15:48:00Z</cp:lastPrinted>
  <dcterms:created xsi:type="dcterms:W3CDTF">2019-07-23T02:35:00Z</dcterms:created>
  <dcterms:modified xsi:type="dcterms:W3CDTF">2024-05-22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ContentTypeId">
    <vt:lpwstr>0x010100E6E4A2BACE12A747B2DA55C5EC1FAFDE</vt:lpwstr>
  </property>
</Properties>
</file>